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57DAF5" w14:textId="699C08F7" w:rsidR="009E3C0F" w:rsidRPr="003C17CD" w:rsidRDefault="00274E43" w:rsidP="00274E43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b/>
          <w:bCs/>
          <w:noProof/>
          <w:lang w:val="id-ID"/>
        </w:rPr>
        <w:drawing>
          <wp:inline distT="0" distB="0" distL="0" distR="0" wp14:anchorId="5B3D94D7" wp14:editId="2A4FB792">
            <wp:extent cx="1980000" cy="607967"/>
            <wp:effectExtent l="0" t="0" r="127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0000" cy="6079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D3324" w14:textId="77777777" w:rsidR="009E3C0F" w:rsidRPr="003C17CD" w:rsidRDefault="009E3C0F">
      <w:pPr>
        <w:rPr>
          <w:rFonts w:ascii="Cambria" w:hAnsi="Cambria"/>
          <w:lang w:val="id-ID"/>
        </w:rPr>
      </w:pPr>
    </w:p>
    <w:p w14:paraId="0BF17E04" w14:textId="46FB1EBA" w:rsidR="1D60838D" w:rsidRPr="003C17CD" w:rsidRDefault="1D60838D" w:rsidP="1D60838D">
      <w:pPr>
        <w:jc w:val="center"/>
        <w:rPr>
          <w:rFonts w:ascii="Cambria" w:hAnsi="Cambria"/>
          <w:b/>
          <w:bCs/>
          <w:sz w:val="40"/>
          <w:szCs w:val="40"/>
          <w:lang w:val="id-ID"/>
        </w:rPr>
      </w:pPr>
      <w:r w:rsidRPr="003C17CD">
        <w:rPr>
          <w:rFonts w:ascii="Cambria" w:hAnsi="Cambria"/>
          <w:b/>
          <w:bCs/>
          <w:sz w:val="40"/>
          <w:szCs w:val="40"/>
          <w:lang w:val="id-ID"/>
        </w:rPr>
        <w:t>Worksheet 2</w:t>
      </w:r>
    </w:p>
    <w:p w14:paraId="38E46DF7" w14:textId="177BFB89" w:rsidR="009E3C0F" w:rsidRPr="003C17CD" w:rsidRDefault="009E3C0F">
      <w:pPr>
        <w:rPr>
          <w:rFonts w:ascii="Cambria" w:hAnsi="Cambria"/>
          <w:lang w:val="id-ID"/>
        </w:rPr>
      </w:pPr>
    </w:p>
    <w:p w14:paraId="0A6D739D" w14:textId="77777777" w:rsidR="00274E43" w:rsidRPr="003C17CD" w:rsidRDefault="00274E43">
      <w:pPr>
        <w:rPr>
          <w:rFonts w:ascii="Cambria" w:hAnsi="Cambria"/>
          <w:lang w:val="id-ID"/>
        </w:rPr>
      </w:pPr>
    </w:p>
    <w:p w14:paraId="05033AAC" w14:textId="7A7CFC05" w:rsidR="009E3C0F" w:rsidRPr="003C17CD" w:rsidRDefault="00922ECA" w:rsidP="00F83F49">
      <w:pPr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Pemrograman Dasar</w:t>
      </w:r>
    </w:p>
    <w:p w14:paraId="3D766F07" w14:textId="375B1D00" w:rsidR="00F83F49" w:rsidRPr="003C17CD" w:rsidRDefault="00922ECA" w:rsidP="00F83F49">
      <w:pPr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Teknik Informatika</w:t>
      </w:r>
      <w:r w:rsidR="00F83F49" w:rsidRPr="003C17CD">
        <w:rPr>
          <w:rFonts w:ascii="Cambria" w:hAnsi="Cambria"/>
          <w:b/>
          <w:bCs/>
          <w:sz w:val="24"/>
          <w:szCs w:val="24"/>
          <w:lang w:val="id-ID"/>
        </w:rPr>
        <w:t xml:space="preserve"> Kelas </w:t>
      </w:r>
      <w:r w:rsidRPr="003C17CD">
        <w:rPr>
          <w:rFonts w:ascii="Cambria" w:hAnsi="Cambria"/>
          <w:b/>
          <w:bCs/>
          <w:sz w:val="24"/>
          <w:szCs w:val="24"/>
          <w:lang w:val="id-ID"/>
        </w:rPr>
        <w:t>B</w:t>
      </w:r>
    </w:p>
    <w:p w14:paraId="7C78FB79" w14:textId="5EA91F8B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192C06FE" w14:textId="4914FC8A" w:rsidR="002A31A8" w:rsidRPr="003C17CD" w:rsidRDefault="002A31A8" w:rsidP="009E3C0F">
      <w:pPr>
        <w:jc w:val="center"/>
        <w:rPr>
          <w:rFonts w:ascii="Cambria" w:hAnsi="Cambria"/>
          <w:lang w:val="id-ID"/>
        </w:rPr>
      </w:pPr>
    </w:p>
    <w:p w14:paraId="452911CD" w14:textId="77777777" w:rsidR="002A31A8" w:rsidRPr="003C17CD" w:rsidRDefault="002A31A8" w:rsidP="009E3C0F">
      <w:pPr>
        <w:jc w:val="center"/>
        <w:rPr>
          <w:rFonts w:ascii="Cambria" w:hAnsi="Cambria"/>
          <w:lang w:val="id-ID"/>
        </w:rPr>
      </w:pPr>
    </w:p>
    <w:p w14:paraId="62BAEDE3" w14:textId="77777777" w:rsidR="009E3C0F" w:rsidRPr="003C17CD" w:rsidRDefault="009E3C0F" w:rsidP="009E3C0F">
      <w:pPr>
        <w:jc w:val="center"/>
        <w:rPr>
          <w:rFonts w:ascii="Cambria" w:hAnsi="Cambria"/>
          <w:b/>
          <w:bCs/>
          <w:i/>
          <w:iCs/>
          <w:lang w:val="id-ID"/>
        </w:rPr>
      </w:pPr>
      <w:r w:rsidRPr="003C17CD">
        <w:rPr>
          <w:rFonts w:ascii="Cambria" w:hAnsi="Cambria"/>
          <w:b/>
          <w:bCs/>
          <w:lang w:val="id-ID"/>
        </w:rPr>
        <w:t>Nama:</w:t>
      </w:r>
      <w:r w:rsidRPr="003C17CD">
        <w:rPr>
          <w:rFonts w:ascii="Cambria" w:hAnsi="Cambria"/>
          <w:b/>
          <w:bCs/>
          <w:i/>
          <w:iCs/>
          <w:lang w:val="id-ID"/>
        </w:rPr>
        <w:t xml:space="preserve"> </w:t>
      </w:r>
    </w:p>
    <w:p w14:paraId="63420017" w14:textId="5F6565B8" w:rsidR="009E3C0F" w:rsidRPr="003C17CD" w:rsidRDefault="00922ECA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 xml:space="preserve">Satria </w:t>
      </w:r>
      <w:r w:rsidR="00E1434B" w:rsidRPr="003C17CD">
        <w:rPr>
          <w:rFonts w:ascii="Cambria" w:hAnsi="Cambria"/>
          <w:b/>
          <w:bCs/>
          <w:lang w:val="id-ID"/>
        </w:rPr>
        <w:t>Angga Wahyunenda</w:t>
      </w:r>
      <w:r w:rsidR="009E3C0F" w:rsidRPr="003C17CD">
        <w:rPr>
          <w:rFonts w:ascii="Cambria" w:hAnsi="Cambria"/>
          <w:b/>
          <w:bCs/>
          <w:lang w:val="id-ID"/>
        </w:rPr>
        <w:t xml:space="preserve"> </w:t>
      </w:r>
      <w:r w:rsidRPr="003C17CD">
        <w:rPr>
          <w:lang w:val="id-ID"/>
        </w:rPr>
        <w:tab/>
      </w:r>
      <w:r w:rsidR="009E3C0F" w:rsidRPr="003C17CD">
        <w:rPr>
          <w:rFonts w:ascii="Cambria" w:hAnsi="Cambria"/>
          <w:b/>
          <w:bCs/>
          <w:lang w:val="id-ID"/>
        </w:rPr>
        <w:t>(</w:t>
      </w:r>
      <w:r w:rsidR="00E1434B" w:rsidRPr="003C17CD">
        <w:rPr>
          <w:rFonts w:ascii="Cambria" w:hAnsi="Cambria"/>
          <w:b/>
          <w:bCs/>
          <w:lang w:val="id-ID"/>
        </w:rPr>
        <w:t>23515020</w:t>
      </w:r>
      <w:r w:rsidR="005B45E3" w:rsidRPr="003C17CD">
        <w:rPr>
          <w:rFonts w:ascii="Cambria" w:hAnsi="Cambria"/>
          <w:b/>
          <w:bCs/>
          <w:lang w:val="id-ID"/>
        </w:rPr>
        <w:t>0111022</w:t>
      </w:r>
      <w:r w:rsidR="009E3C0F" w:rsidRPr="003C17CD">
        <w:rPr>
          <w:rFonts w:ascii="Cambria" w:hAnsi="Cambria"/>
          <w:b/>
          <w:bCs/>
          <w:lang w:val="id-ID"/>
        </w:rPr>
        <w:t>)</w:t>
      </w:r>
    </w:p>
    <w:p w14:paraId="1FA86FFB" w14:textId="724D7764" w:rsidR="009E3C0F" w:rsidRPr="003C17CD" w:rsidRDefault="005B45E3" w:rsidP="00274E43">
      <w:pPr>
        <w:spacing w:after="0" w:line="276" w:lineRule="auto"/>
        <w:jc w:val="center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b/>
          <w:bCs/>
          <w:lang w:val="id-ID"/>
        </w:rPr>
        <w:t>Yoga Raditya Nala</w:t>
      </w:r>
      <w:r w:rsidR="1D60838D" w:rsidRPr="003C17CD">
        <w:rPr>
          <w:rFonts w:ascii="Cambria" w:hAnsi="Cambria"/>
          <w:b/>
          <w:bCs/>
          <w:lang w:val="id-ID"/>
        </w:rPr>
        <w:t xml:space="preserve"> </w:t>
      </w:r>
      <w:r w:rsidRPr="003C17CD">
        <w:rPr>
          <w:lang w:val="id-ID"/>
        </w:rPr>
        <w:tab/>
      </w:r>
      <w:r w:rsidRPr="003C17CD">
        <w:rPr>
          <w:lang w:val="id-ID"/>
        </w:rPr>
        <w:tab/>
      </w:r>
      <w:r w:rsidR="1D60838D" w:rsidRPr="003C17CD">
        <w:rPr>
          <w:rFonts w:ascii="Cambria" w:hAnsi="Cambria"/>
          <w:b/>
          <w:bCs/>
          <w:lang w:val="id-ID"/>
        </w:rPr>
        <w:t>(</w:t>
      </w:r>
      <w:r w:rsidRPr="003C17CD">
        <w:rPr>
          <w:rFonts w:ascii="Cambria" w:hAnsi="Cambria"/>
          <w:b/>
          <w:bCs/>
          <w:lang w:val="id-ID"/>
        </w:rPr>
        <w:t>235150201111020</w:t>
      </w:r>
      <w:r w:rsidR="1D60838D" w:rsidRPr="003C17CD">
        <w:rPr>
          <w:rFonts w:ascii="Cambria" w:hAnsi="Cambria"/>
          <w:b/>
          <w:bCs/>
          <w:lang w:val="id-ID"/>
        </w:rPr>
        <w:t>)</w:t>
      </w:r>
    </w:p>
    <w:p w14:paraId="46FA7CD7" w14:textId="77777777" w:rsidR="009E3C0F" w:rsidRPr="003C17CD" w:rsidRDefault="009E3C0F">
      <w:pPr>
        <w:rPr>
          <w:rFonts w:ascii="Cambria" w:hAnsi="Cambria"/>
          <w:lang w:val="id-ID"/>
        </w:rPr>
      </w:pPr>
    </w:p>
    <w:p w14:paraId="5595D25F" w14:textId="77777777" w:rsidR="009E3C0F" w:rsidRPr="003C17CD" w:rsidRDefault="009E3C0F">
      <w:pPr>
        <w:rPr>
          <w:rFonts w:ascii="Cambria" w:hAnsi="Cambria"/>
          <w:lang w:val="id-ID"/>
        </w:rPr>
      </w:pPr>
    </w:p>
    <w:p w14:paraId="7850F24D" w14:textId="05FD240A" w:rsidR="009E3C0F" w:rsidRPr="003C17CD" w:rsidRDefault="00EF69F7" w:rsidP="00EF69F7">
      <w:pPr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Dosen:</w:t>
      </w:r>
    </w:p>
    <w:p w14:paraId="5B5C4C81" w14:textId="6BCDBB73" w:rsidR="00EF69F7" w:rsidRPr="003C17CD" w:rsidRDefault="00EF69F7" w:rsidP="00EF69F7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Putra Pandu Adikara, S.Kom., M.Kom.</w:t>
      </w:r>
    </w:p>
    <w:p w14:paraId="5DDA494D" w14:textId="77777777" w:rsidR="009E3C0F" w:rsidRPr="003C17CD" w:rsidRDefault="009E3C0F">
      <w:pPr>
        <w:rPr>
          <w:rFonts w:ascii="Cambria" w:hAnsi="Cambria"/>
          <w:lang w:val="id-ID"/>
        </w:rPr>
      </w:pPr>
    </w:p>
    <w:p w14:paraId="3E67E04F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  <w:r w:rsidRPr="003C17CD">
        <w:rPr>
          <w:rFonts w:ascii="Cambria" w:hAnsi="Cambria"/>
          <w:noProof/>
          <w:lang w:val="id-ID"/>
        </w:rPr>
        <w:drawing>
          <wp:inline distT="0" distB="0" distL="0" distR="0" wp14:anchorId="33C88961" wp14:editId="5BD2EC86">
            <wp:extent cx="1440000" cy="1454274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0" cy="1454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0FD51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0CF8F1CD" w14:textId="77777777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3B316B69" w14:textId="2D3C1980" w:rsidR="009E3C0F" w:rsidRPr="003C17CD" w:rsidRDefault="009E3C0F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 xml:space="preserve">Program Studi </w:t>
      </w:r>
      <w:r w:rsidR="5D478D83" w:rsidRPr="003C17CD">
        <w:rPr>
          <w:rFonts w:ascii="Cambria" w:hAnsi="Cambria"/>
          <w:b/>
          <w:bCs/>
          <w:lang w:val="id-ID"/>
        </w:rPr>
        <w:t>Teknik Informatika</w:t>
      </w:r>
    </w:p>
    <w:p w14:paraId="7CDAE096" w14:textId="2CDA9A6B" w:rsidR="009E3C0F" w:rsidRPr="003C17CD" w:rsidRDefault="5D478D83" w:rsidP="00274E43">
      <w:pPr>
        <w:spacing w:after="0" w:line="276" w:lineRule="auto"/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Jurusan Teknik Informatika</w:t>
      </w:r>
    </w:p>
    <w:p w14:paraId="0B555A3E" w14:textId="3BA047E5" w:rsidR="00F83F49" w:rsidRPr="003C17CD" w:rsidRDefault="00F83F49" w:rsidP="00274E43">
      <w:pPr>
        <w:spacing w:after="0" w:line="276" w:lineRule="auto"/>
        <w:jc w:val="center"/>
        <w:rPr>
          <w:rFonts w:ascii="Cambria" w:hAnsi="Cambria"/>
          <w:b/>
          <w:bCs/>
          <w:sz w:val="24"/>
          <w:szCs w:val="24"/>
          <w:lang w:val="id-ID"/>
        </w:rPr>
      </w:pPr>
      <w:r w:rsidRPr="003C17CD">
        <w:rPr>
          <w:rFonts w:ascii="Cambria" w:hAnsi="Cambria"/>
          <w:b/>
          <w:bCs/>
          <w:sz w:val="24"/>
          <w:szCs w:val="24"/>
          <w:lang w:val="id-ID"/>
        </w:rPr>
        <w:t>Universitas Brawijaya</w:t>
      </w:r>
    </w:p>
    <w:p w14:paraId="3AD406AD" w14:textId="4B7D27FE" w:rsidR="009E3C0F" w:rsidRPr="003C17CD" w:rsidRDefault="009E3C0F" w:rsidP="009E3C0F">
      <w:pPr>
        <w:jc w:val="center"/>
        <w:rPr>
          <w:rFonts w:ascii="Cambria" w:hAnsi="Cambria"/>
          <w:lang w:val="id-ID"/>
        </w:rPr>
      </w:pPr>
    </w:p>
    <w:p w14:paraId="1B742320" w14:textId="77777777" w:rsidR="00274E43" w:rsidRPr="003C17CD" w:rsidRDefault="00274E43" w:rsidP="009E3C0F">
      <w:pPr>
        <w:jc w:val="center"/>
        <w:rPr>
          <w:rFonts w:ascii="Cambria" w:hAnsi="Cambria"/>
          <w:lang w:val="id-ID"/>
        </w:rPr>
      </w:pPr>
    </w:p>
    <w:p w14:paraId="254204E7" w14:textId="1ACD0B03" w:rsidR="002A31A8" w:rsidRPr="003C17CD" w:rsidRDefault="378D52FF" w:rsidP="009E3C0F">
      <w:pPr>
        <w:jc w:val="center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t>2023</w:t>
      </w:r>
    </w:p>
    <w:p w14:paraId="11B6AE34" w14:textId="77777777" w:rsidR="002A31A8" w:rsidRPr="003C17CD" w:rsidRDefault="002A31A8" w:rsidP="002A31A8">
      <w:pPr>
        <w:rPr>
          <w:rFonts w:ascii="Cambria" w:hAnsi="Cambria"/>
          <w:b/>
          <w:bCs/>
          <w:lang w:val="id-ID"/>
        </w:rPr>
        <w:sectPr w:rsidR="002A31A8" w:rsidRPr="003C17CD" w:rsidSect="002A31A8">
          <w:headerReference w:type="default" r:id="rId9"/>
          <w:footerReference w:type="default" r:id="rId10"/>
          <w:pgSz w:w="11906" w:h="16838"/>
          <w:pgMar w:top="1134" w:right="1134" w:bottom="1134" w:left="1134" w:header="720" w:footer="720" w:gutter="0"/>
          <w:cols w:space="720"/>
          <w:docGrid w:linePitch="360"/>
        </w:sectPr>
      </w:pPr>
    </w:p>
    <w:p w14:paraId="500777DA" w14:textId="59EB3226" w:rsidR="001E3410" w:rsidRPr="003C17CD" w:rsidRDefault="002A31A8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3C17CD">
        <w:rPr>
          <w:rFonts w:ascii="Cambria" w:hAnsi="Cambria"/>
          <w:b/>
          <w:bCs/>
          <w:lang w:val="id-ID"/>
        </w:rPr>
        <w:lastRenderedPageBreak/>
        <w:t>1. Jawaban:</w:t>
      </w:r>
    </w:p>
    <w:p w14:paraId="78F3E541" w14:textId="581C68B9" w:rsidR="002A31A8" w:rsidRPr="00A71D0D" w:rsidRDefault="00740661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A71D0D">
        <w:rPr>
          <w:rFonts w:ascii="Cambria" w:hAnsi="Cambria"/>
          <w:b/>
          <w:bCs/>
          <w:lang w:val="id-ID"/>
        </w:rPr>
        <w:t xml:space="preserve">a. </w:t>
      </w:r>
      <w:r w:rsidR="001B0F66" w:rsidRPr="00A71D0D">
        <w:rPr>
          <w:rFonts w:ascii="Cambria" w:hAnsi="Cambria"/>
          <w:b/>
          <w:bCs/>
          <w:lang w:val="id-ID"/>
        </w:rPr>
        <w:t>Source Co</w:t>
      </w:r>
      <w:r w:rsidR="00AF3267" w:rsidRPr="00A71D0D">
        <w:rPr>
          <w:rFonts w:ascii="Cambria" w:hAnsi="Cambria"/>
          <w:b/>
          <w:bCs/>
          <w:lang w:val="id-ID"/>
        </w:rPr>
        <w:t>d</w:t>
      </w:r>
      <w:r w:rsidR="001B0F66" w:rsidRPr="00A71D0D">
        <w:rPr>
          <w:rFonts w:ascii="Cambria" w:hAnsi="Cambria"/>
          <w:b/>
          <w:bCs/>
          <w:lang w:val="id-ID"/>
        </w:rPr>
        <w:t>e</w:t>
      </w:r>
    </w:p>
    <w:tbl>
      <w:tblPr>
        <w:tblW w:w="8353" w:type="dxa"/>
        <w:tblLook w:val="04A0" w:firstRow="1" w:lastRow="0" w:firstColumn="1" w:lastColumn="0" w:noHBand="0" w:noVBand="1"/>
      </w:tblPr>
      <w:tblGrid>
        <w:gridCol w:w="579"/>
        <w:gridCol w:w="7893"/>
      </w:tblGrid>
      <w:tr w:rsidR="00EA48AD" w:rsidRPr="00EA48AD" w14:paraId="07456EAC" w14:textId="77777777" w:rsidTr="00EA48AD">
        <w:trPr>
          <w:trHeight w:val="290"/>
        </w:trPr>
        <w:tc>
          <w:tcPr>
            <w:tcW w:w="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E6A5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1AEA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/** </w:t>
            </w:r>
          </w:p>
        </w:tc>
      </w:tr>
      <w:tr w:rsidR="00EA48AD" w:rsidRPr="00EA48AD" w14:paraId="058975F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B36C9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9A7D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Nama 1: SATRIA ANGGA WAHYUNENDA (235150200111022)</w:t>
            </w:r>
          </w:p>
        </w:tc>
      </w:tr>
      <w:tr w:rsidR="00EA48AD" w:rsidRPr="00EA48AD" w14:paraId="27ED80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E82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8D4E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Nama 2: YOGA RADITYA NALA (235150201111020)</w:t>
            </w:r>
          </w:p>
        </w:tc>
      </w:tr>
      <w:tr w:rsidR="00EA48AD" w:rsidRPr="00EA48AD" w14:paraId="608D593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910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73E1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ED358A1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51E6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8C137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Tanggung jawab 1: mengerjakan soal nomor 1, membuat method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, tambahSiswa, tambahMatpel, printSiswa, printMatpel, printRaportSiswa.</w:t>
            </w:r>
          </w:p>
        </w:tc>
      </w:tr>
      <w:tr w:rsidR="00EA48AD" w:rsidRPr="00EA48AD" w14:paraId="35F253AF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FBEC4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37C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Tanggung jawab 2: mengerjakan soal nomor 1, membuat method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cariSiswa, cariMatpel, isiDataSiswa, cariJuara, hitungNilai, main.</w:t>
            </w:r>
          </w:p>
        </w:tc>
      </w:tr>
      <w:tr w:rsidR="00EA48AD" w:rsidRPr="00EA48AD" w14:paraId="294DD15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8136D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20CC6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710ABF8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526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87023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**/</w:t>
            </w:r>
          </w:p>
        </w:tc>
      </w:tr>
      <w:tr w:rsidR="00EA48AD" w:rsidRPr="00EA48AD" w14:paraId="5074DD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2256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41195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import java.util.Scanner;</w:t>
            </w:r>
          </w:p>
        </w:tc>
      </w:tr>
      <w:tr w:rsidR="00EA48AD" w:rsidRPr="00EA48AD" w14:paraId="079ED7F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60078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0E7B5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public class T2_235150200111022_SatriaAnggaWahyunenda_1 {</w:t>
            </w:r>
          </w:p>
        </w:tc>
      </w:tr>
      <w:tr w:rsidR="00EA48AD" w:rsidRPr="00EA48AD" w14:paraId="5F47E4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0791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18CE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SISWA = 10;</w:t>
            </w:r>
          </w:p>
        </w:tc>
      </w:tr>
      <w:tr w:rsidR="00EA48AD" w:rsidRPr="00EA48AD" w14:paraId="5D0AD4E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05521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A339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MATPEL = 10;</w:t>
            </w:r>
          </w:p>
        </w:tc>
      </w:tr>
      <w:tr w:rsidR="00EA48AD" w:rsidRPr="00EA48AD" w14:paraId="07BF7FA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970EC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556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final static int MAX_SEMESTER = 2;</w:t>
            </w:r>
          </w:p>
        </w:tc>
      </w:tr>
      <w:tr w:rsidR="00EA48AD" w:rsidRPr="00EA48AD" w14:paraId="7227C60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91E43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ED000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nama siswa */</w:t>
            </w:r>
          </w:p>
        </w:tc>
      </w:tr>
      <w:tr w:rsidR="00EA48AD" w:rsidRPr="00EA48AD" w14:paraId="648858B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56D3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9C7D8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String[] siswa = new String[MAX_SISWA];</w:t>
            </w:r>
          </w:p>
        </w:tc>
      </w:tr>
      <w:tr w:rsidR="00EA48AD" w:rsidRPr="00EA48AD" w14:paraId="649ADC71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058E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72013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/* menyimpan nama matpel per siswa tiap semester, semester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anjil = 0, genap = 1 */</w:t>
            </w:r>
          </w:p>
        </w:tc>
      </w:tr>
      <w:tr w:rsidR="00EA48AD" w:rsidRPr="00EA48AD" w14:paraId="69A4A6B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07BB3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7A4D5A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String[][][] siswaMatpel = new String[MAX_SISWA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MAX_SEMESTER][MAX_MATPEL];</w:t>
            </w:r>
          </w:p>
        </w:tc>
      </w:tr>
      <w:tr w:rsidR="00EA48AD" w:rsidRPr="00EA48AD" w14:paraId="79DBD04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C35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AD63D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/* menyimpan nilai matpel per siswa tiap semester, semester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anjil = 0; genap = 1 */</w:t>
            </w:r>
          </w:p>
        </w:tc>
      </w:tr>
      <w:tr w:rsidR="00EA48AD" w:rsidRPr="00EA48AD" w14:paraId="18955EC8" w14:textId="77777777" w:rsidTr="00EA48AD">
        <w:trPr>
          <w:trHeight w:val="87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D2DF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4CF87B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double[][][] siswaMatpelNilai = new double[MAX_SISWA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MAX_SEMESTER][MAX_MATPEL];</w:t>
            </w:r>
          </w:p>
        </w:tc>
      </w:tr>
      <w:tr w:rsidR="00EA48AD" w:rsidRPr="00EA48AD" w14:paraId="0A81401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61D69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23C5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banyak siswa */</w:t>
            </w:r>
          </w:p>
        </w:tc>
      </w:tr>
      <w:tr w:rsidR="00EA48AD" w:rsidRPr="00EA48AD" w14:paraId="29C32B8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4FA4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1CDD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int banyakSiswa = 0;</w:t>
            </w:r>
          </w:p>
        </w:tc>
      </w:tr>
      <w:tr w:rsidR="00EA48AD" w:rsidRPr="00EA48AD" w14:paraId="1CD064D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6942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6BA9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 menyimpan banyak matpel */</w:t>
            </w:r>
          </w:p>
        </w:tc>
      </w:tr>
      <w:tr w:rsidR="00EA48AD" w:rsidRPr="00EA48AD" w14:paraId="2B25C4E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B9FC0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6638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static int banyakSiswaMatpel = 0;</w:t>
            </w:r>
          </w:p>
        </w:tc>
      </w:tr>
      <w:tr w:rsidR="00EA48AD" w:rsidRPr="00EA48AD" w14:paraId="0FE7881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EE67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C77A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2464AF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5C408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37B8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String konversiNilai(double nilai) {</w:t>
            </w:r>
          </w:p>
        </w:tc>
      </w:tr>
      <w:tr w:rsidR="00EA48AD" w:rsidRPr="00EA48AD" w14:paraId="0ABBF7D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B6178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097CA" w14:textId="21543103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f (nilai &gt; 80</w:t>
            </w:r>
            <w:r w:rsidR="00EE51C4">
              <w:rPr>
                <w:rFonts w:ascii="Consolas" w:eastAsia="Times New Roman" w:hAnsi="Consolas" w:cs="Calibri"/>
                <w:color w:val="000000"/>
                <w:lang w:val="en-US" w:eastAsia="en-US"/>
              </w:rPr>
              <w:t xml:space="preserve"> &amp;&amp; nilai &lt; 100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) {</w:t>
            </w:r>
          </w:p>
        </w:tc>
      </w:tr>
      <w:tr w:rsidR="00EA48AD" w:rsidRPr="00EA48AD" w14:paraId="66C6A03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F328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1DC2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A";</w:t>
            </w:r>
          </w:p>
        </w:tc>
      </w:tr>
      <w:tr w:rsidR="00EA48AD" w:rsidRPr="00EA48AD" w14:paraId="7C81C30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D9A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A1AC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75) {</w:t>
            </w:r>
          </w:p>
        </w:tc>
      </w:tr>
      <w:tr w:rsidR="00EA48AD" w:rsidRPr="00EA48AD" w14:paraId="2FD12B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236D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54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B+";</w:t>
            </w:r>
          </w:p>
        </w:tc>
      </w:tr>
      <w:tr w:rsidR="00EA48AD" w:rsidRPr="00EA48AD" w14:paraId="13EB60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C69B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646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69) {</w:t>
            </w:r>
          </w:p>
        </w:tc>
      </w:tr>
      <w:tr w:rsidR="00EA48AD" w:rsidRPr="00EA48AD" w14:paraId="73A842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8E7F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8EC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B";</w:t>
            </w:r>
          </w:p>
        </w:tc>
      </w:tr>
      <w:tr w:rsidR="00EA48AD" w:rsidRPr="00EA48AD" w14:paraId="4556089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14C1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D1CC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65) {</w:t>
            </w:r>
          </w:p>
        </w:tc>
      </w:tr>
      <w:tr w:rsidR="00EA48AD" w:rsidRPr="00EA48AD" w14:paraId="5399B77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952E5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FF8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C+";</w:t>
            </w:r>
          </w:p>
        </w:tc>
      </w:tr>
      <w:tr w:rsidR="00EA48AD" w:rsidRPr="00EA48AD" w14:paraId="23EC678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1FC03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1CF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59) {</w:t>
            </w:r>
          </w:p>
        </w:tc>
      </w:tr>
      <w:tr w:rsidR="00EA48AD" w:rsidRPr="00EA48AD" w14:paraId="16D4D4D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B6F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F290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C";</w:t>
            </w:r>
          </w:p>
        </w:tc>
      </w:tr>
      <w:tr w:rsidR="00EA48AD" w:rsidRPr="00EA48AD" w14:paraId="2646097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F729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3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9BA8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55) {</w:t>
            </w:r>
          </w:p>
        </w:tc>
      </w:tr>
      <w:tr w:rsidR="00EA48AD" w:rsidRPr="00EA48AD" w14:paraId="187C58D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E6D39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FC66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D+";</w:t>
            </w:r>
          </w:p>
        </w:tc>
      </w:tr>
      <w:tr w:rsidR="00EA48AD" w:rsidRPr="00EA48AD" w14:paraId="024DBFB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99CC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B15D1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if (nilai &gt; 40) {</w:t>
            </w:r>
          </w:p>
        </w:tc>
      </w:tr>
      <w:tr w:rsidR="00EA48AD" w:rsidRPr="00EA48AD" w14:paraId="2B33440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14A9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3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566A2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D";</w:t>
            </w:r>
          </w:p>
        </w:tc>
      </w:tr>
      <w:tr w:rsidR="00EA48AD" w:rsidRPr="00EA48AD" w14:paraId="663FDB0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626B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8610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 else {</w:t>
            </w:r>
          </w:p>
        </w:tc>
      </w:tr>
      <w:tr w:rsidR="00EA48AD" w:rsidRPr="00EA48AD" w14:paraId="7E775D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C29B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C80D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return "E";</w:t>
            </w:r>
          </w:p>
        </w:tc>
      </w:tr>
      <w:tr w:rsidR="00EA48AD" w:rsidRPr="00EA48AD" w14:paraId="5658972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4A9D1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A42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33DFFF4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AAC0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B737A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123D749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51246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D720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678334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AF18E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316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tambahSiswa(String nama) {</w:t>
            </w:r>
          </w:p>
        </w:tc>
      </w:tr>
      <w:tr w:rsidR="00EA48AD" w:rsidRPr="00EA48AD" w14:paraId="600FDC3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7A5F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99ED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iswa[banyakSiswa] = nama;</w:t>
            </w:r>
          </w:p>
        </w:tc>
      </w:tr>
      <w:tr w:rsidR="00EA48AD" w:rsidRPr="00EA48AD" w14:paraId="3D80D2A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7F63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AD59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banyakSiswa++;</w:t>
            </w:r>
          </w:p>
        </w:tc>
      </w:tr>
      <w:tr w:rsidR="00EA48AD" w:rsidRPr="00EA48AD" w14:paraId="11F8AD8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D3CF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968D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E9449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67D6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4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4711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DBDA5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565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6C81D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tambahMatpel(String matpel) {</w:t>
            </w:r>
          </w:p>
        </w:tc>
      </w:tr>
      <w:tr w:rsidR="00EA48AD" w:rsidRPr="00EA48AD" w14:paraId="63190E6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724B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B7FAB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MAX_SISWA; i++) {</w:t>
            </w:r>
          </w:p>
        </w:tc>
      </w:tr>
      <w:tr w:rsidR="00EA48AD" w:rsidRPr="00EA48AD" w14:paraId="5351E59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4A3E7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A314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MAX_SEMESTER; j++) {</w:t>
            </w:r>
          </w:p>
        </w:tc>
      </w:tr>
      <w:tr w:rsidR="00EA48AD" w:rsidRPr="00EA48AD" w14:paraId="3910241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16F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F25F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iswaMatpel[i][j][banyakSiswaMatpel] = matpel;</w:t>
            </w:r>
          </w:p>
        </w:tc>
      </w:tr>
      <w:tr w:rsidR="00EA48AD" w:rsidRPr="00EA48AD" w14:paraId="7D31317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45320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D7F8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0D25BCE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442FA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5BA3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DAF806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DADF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9866E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banyakSiswaMatpel++;</w:t>
            </w:r>
          </w:p>
        </w:tc>
      </w:tr>
      <w:tr w:rsidR="00EA48AD" w:rsidRPr="00EA48AD" w14:paraId="3A40A53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DF83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89099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1D19EDA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0F08E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511D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7E39A5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EC7E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5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7D78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Siswa(String nama) {</w:t>
            </w:r>
          </w:p>
        </w:tc>
      </w:tr>
      <w:tr w:rsidR="00EA48AD" w:rsidRPr="00EA48AD" w14:paraId="3B4F664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444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461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indeksSiswa = banyakSiswa;</w:t>
            </w:r>
          </w:p>
        </w:tc>
      </w:tr>
      <w:tr w:rsidR="00EA48AD" w:rsidRPr="00EA48AD" w14:paraId="4AA3212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141FB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1097F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6008419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3C562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B0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siswa[i].equals(nama)) {</w:t>
            </w:r>
          </w:p>
        </w:tc>
      </w:tr>
      <w:tr w:rsidR="00EA48AD" w:rsidRPr="00EA48AD" w14:paraId="0642403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90AF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62F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ndeksSiswa = i;</w:t>
            </w:r>
          </w:p>
        </w:tc>
      </w:tr>
      <w:tr w:rsidR="00EA48AD" w:rsidRPr="00EA48AD" w14:paraId="69012EB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A67F9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A404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4CB241E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95E5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638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A52E09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68D9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C291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indeksSiswa;</w:t>
            </w:r>
          </w:p>
        </w:tc>
      </w:tr>
      <w:tr w:rsidR="00EA48AD" w:rsidRPr="00EA48AD" w14:paraId="794DC9D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EC5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65753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53D6F7A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46272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91D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0C703E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E7EF2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6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D8B9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Matpel(String matpel) {</w:t>
            </w:r>
          </w:p>
        </w:tc>
      </w:tr>
      <w:tr w:rsidR="00EA48AD" w:rsidRPr="00EA48AD" w14:paraId="29011A3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A373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F625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indeksMatpel = banyakSiswaMatpel;</w:t>
            </w:r>
          </w:p>
        </w:tc>
      </w:tr>
      <w:tr w:rsidR="00EA48AD" w:rsidRPr="00EA48AD" w14:paraId="24A4CAC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58834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0407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Matpel; i++) {</w:t>
            </w:r>
          </w:p>
        </w:tc>
      </w:tr>
      <w:tr w:rsidR="00EA48AD" w:rsidRPr="00EA48AD" w14:paraId="5224CFF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03EFB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0FF48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siswaMatpel[0][0][i].equals(matpel)) {</w:t>
            </w:r>
          </w:p>
        </w:tc>
      </w:tr>
      <w:tr w:rsidR="00EA48AD" w:rsidRPr="00EA48AD" w14:paraId="01B2505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AE0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80D68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ndeksMatpel = i;</w:t>
            </w:r>
          </w:p>
        </w:tc>
      </w:tr>
      <w:tr w:rsidR="00EA48AD" w:rsidRPr="00EA48AD" w14:paraId="78AEA9B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C19B2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94C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7EC504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B0AAE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9B51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721525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1F83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8DC9A3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indeksMatpel;</w:t>
            </w:r>
          </w:p>
        </w:tc>
      </w:tr>
      <w:tr w:rsidR="00EA48AD" w:rsidRPr="00EA48AD" w14:paraId="2AC256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57F8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5391AB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5355ED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8FFB7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AE7F4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581400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6B31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7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0253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/*</w:t>
            </w:r>
          </w:p>
        </w:tc>
      </w:tr>
      <w:tr w:rsidR="00EA48AD" w:rsidRPr="00EA48AD" w14:paraId="1983F77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1D5C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25A6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nama: nama siswa</w:t>
            </w:r>
          </w:p>
        </w:tc>
      </w:tr>
      <w:tr w:rsidR="00EA48AD" w:rsidRPr="00EA48AD" w14:paraId="36D43E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971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DD9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semester: semester, 0 untuk ganjil, 1 untuk genap</w:t>
            </w:r>
          </w:p>
        </w:tc>
      </w:tr>
      <w:tr w:rsidR="00EA48AD" w:rsidRPr="00EA48AD" w14:paraId="0D3009C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DA17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D92A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matpel: nama matpel</w:t>
            </w:r>
          </w:p>
        </w:tc>
      </w:tr>
      <w:tr w:rsidR="00EA48AD" w:rsidRPr="00EA48AD" w14:paraId="4EAF7C4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F4AA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8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38375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 nilai: nilai matpel tiap semester</w:t>
            </w:r>
          </w:p>
        </w:tc>
      </w:tr>
      <w:tr w:rsidR="00EA48AD" w:rsidRPr="00EA48AD" w14:paraId="031FA41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FF69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361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*/</w:t>
            </w:r>
          </w:p>
        </w:tc>
      </w:tr>
      <w:tr w:rsidR="00EA48AD" w:rsidRPr="00EA48AD" w14:paraId="1D2D70F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7029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5B14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public static void isiDataSiswa(String nama, int semester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tring matpel, int nilai) {</w:t>
            </w:r>
          </w:p>
        </w:tc>
      </w:tr>
      <w:tr w:rsidR="00EA48AD" w:rsidRPr="00EA48AD" w14:paraId="5A985FA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2F1F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01898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iswaMatpelNilai[cariSiswa(nama)][semester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cariMatpel(matpel)] = nilai;</w:t>
            </w:r>
          </w:p>
        </w:tc>
      </w:tr>
      <w:tr w:rsidR="00EA48AD" w:rsidRPr="00EA48AD" w14:paraId="6688B8B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B3A2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B16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C2C534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22521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3220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72F2CBF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4DA7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8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DB5C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Siswa() {</w:t>
            </w:r>
          </w:p>
        </w:tc>
      </w:tr>
      <w:tr w:rsidR="00EA48AD" w:rsidRPr="00EA48AD" w14:paraId="1703E8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87793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19B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("SISWA: ");</w:t>
            </w:r>
          </w:p>
        </w:tc>
      </w:tr>
      <w:tr w:rsidR="00EA48AD" w:rsidRPr="00EA48AD" w14:paraId="54349BB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E4A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919E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72F9689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5EC8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EFF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[i] + " ");</w:t>
            </w:r>
          </w:p>
        </w:tc>
      </w:tr>
      <w:tr w:rsidR="00EA48AD" w:rsidRPr="00EA48AD" w14:paraId="5B7C28B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2E68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76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4B808D7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33CA6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E7BE6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18B2CA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BF3D6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A2B2D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66B7A8C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F26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390D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2128104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D3722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F060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Matpel() {</w:t>
            </w:r>
          </w:p>
        </w:tc>
      </w:tr>
      <w:tr w:rsidR="00EA48AD" w:rsidRPr="00EA48AD" w14:paraId="3A91B7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05D27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97B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("MATA PELAJARAN: ");</w:t>
            </w:r>
          </w:p>
        </w:tc>
      </w:tr>
      <w:tr w:rsidR="00EA48AD" w:rsidRPr="00EA48AD" w14:paraId="3813C02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34457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9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5A8E5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Matpel; i++) {</w:t>
            </w:r>
          </w:p>
        </w:tc>
      </w:tr>
      <w:tr w:rsidR="00EA48AD" w:rsidRPr="00EA48AD" w14:paraId="7074857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078F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AEEA6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Matpel[0][0][i] + " ");</w:t>
            </w:r>
          </w:p>
        </w:tc>
      </w:tr>
      <w:tr w:rsidR="00EA48AD" w:rsidRPr="00EA48AD" w14:paraId="4C43F91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1BB9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760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3F1C173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74B4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EF8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4497298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B3F2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967F7B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7FD28F3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2130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4403F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4C643C5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E58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B929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printRaportSiswa(String nama) {</w:t>
            </w:r>
          </w:p>
        </w:tc>
      </w:tr>
      <w:tr w:rsidR="00EA48AD" w:rsidRPr="00EA48AD" w14:paraId="5E23C40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6BD55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E4F8A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&gt;&gt; BEGIN RAPORT &lt;&lt;");</w:t>
            </w:r>
          </w:p>
        </w:tc>
      </w:tr>
      <w:tr w:rsidR="00EA48AD" w:rsidRPr="00EA48AD" w14:paraId="2D81583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53F6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F197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f("%nNama: %s%n", nama);</w:t>
            </w:r>
          </w:p>
        </w:tc>
      </w:tr>
      <w:tr w:rsidR="00EA48AD" w:rsidRPr="00EA48AD" w14:paraId="3E0C80D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21988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E58AD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Semester: Ganjil");</w:t>
            </w:r>
          </w:p>
        </w:tc>
      </w:tr>
      <w:tr w:rsidR="00EA48AD" w:rsidRPr="00EA48AD" w14:paraId="754EBF5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B6D7E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0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18563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System.out.printf("%-20s|%10s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"Mata Pelajaran", "Nilai", "Nilai Huruf");</w:t>
            </w:r>
          </w:p>
        </w:tc>
      </w:tr>
      <w:tr w:rsidR="00EA48AD" w:rsidRPr="00EA48AD" w14:paraId="5EE44F3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0495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B0F3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-".repeat(47));</w:t>
            </w:r>
          </w:p>
        </w:tc>
      </w:tr>
      <w:tr w:rsidR="00EA48AD" w:rsidRPr="00EA48AD" w14:paraId="7C7A25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BF78F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791B93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j = 0; j &lt; banyakSiswaMatpel; j++) {</w:t>
            </w:r>
          </w:p>
        </w:tc>
      </w:tr>
      <w:tr w:rsidR="00EA48AD" w:rsidRPr="00EA48AD" w14:paraId="7201EBCE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F5E40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839872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f("%-20s|%10.1f|%15s%n", siswaMatpel[cariSiswa(nama)][0][j],</w:t>
            </w:r>
          </w:p>
        </w:tc>
      </w:tr>
      <w:tr w:rsidR="00EA48AD" w:rsidRPr="00EA48AD" w14:paraId="1C45864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C0307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E108ED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iswaMatpelNilai[cariSiswa(nama)][0]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(siswaMatpelNilai[cariSiswa(nama)][0][j]));</w:t>
            </w:r>
          </w:p>
        </w:tc>
      </w:tr>
      <w:tr w:rsidR="00EA48AD" w:rsidRPr="00EA48AD" w14:paraId="04A51CF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3C60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5D557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4D35192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53E11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977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);</w:t>
            </w:r>
          </w:p>
        </w:tc>
      </w:tr>
      <w:tr w:rsidR="00EA48AD" w:rsidRPr="00EA48AD" w14:paraId="66B0DC6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12C91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B9E5C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Semester: Genap");</w:t>
            </w:r>
          </w:p>
        </w:tc>
      </w:tr>
      <w:tr w:rsidR="00EA48AD" w:rsidRPr="00EA48AD" w14:paraId="3E6EFB3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03745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19223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System.out.printf("%-20s|%10s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"Mata Pelajaran", "Nilai", "Nilai Huruf");</w:t>
            </w:r>
          </w:p>
        </w:tc>
      </w:tr>
      <w:tr w:rsidR="00EA48AD" w:rsidRPr="00EA48AD" w14:paraId="129EBF0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A91BC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B086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ln("-".repeat(47));</w:t>
            </w:r>
          </w:p>
        </w:tc>
      </w:tr>
      <w:tr w:rsidR="00EA48AD" w:rsidRPr="00EA48AD" w14:paraId="496CEB9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130E0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0E6CB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j = 0; j &lt; banyakSiswaMatpel; j++) {</w:t>
            </w:r>
          </w:p>
        </w:tc>
      </w:tr>
      <w:tr w:rsidR="00EA48AD" w:rsidRPr="00EA48AD" w14:paraId="28F07F50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95D9A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9CC2D3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System.out.printf("%-20s|%10.1f|%15s%n"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iswaMatpel[cariSiswa(nama)][1][j],</w:t>
            </w:r>
          </w:p>
        </w:tc>
      </w:tr>
      <w:tr w:rsidR="00EA48AD" w:rsidRPr="00EA48AD" w14:paraId="787DE59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50E72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13C144E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iswaMatpelNilai[cariSiswa(nama)][1]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konversiNilai(siswaMatpelNilai[cariSiswa(nama)][1][j]));</w:t>
            </w:r>
          </w:p>
        </w:tc>
      </w:tr>
      <w:tr w:rsidR="00EA48AD" w:rsidRPr="00EA48AD" w14:paraId="17035CF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D426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1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9F33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5DAB1BF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134CF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CB7F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ystem.out.printf("%n&gt;&gt; END RAPORT &lt;&lt;%n");</w:t>
            </w:r>
          </w:p>
        </w:tc>
      </w:tr>
      <w:tr w:rsidR="00EA48AD" w:rsidRPr="00EA48AD" w14:paraId="317A17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D596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CA45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7AD3C8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B6E3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0D68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47CE2A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BF91D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54ADFE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int cariJuara(int semester) {</w:t>
            </w:r>
          </w:p>
        </w:tc>
      </w:tr>
      <w:tr w:rsidR="00EA48AD" w:rsidRPr="00EA48AD" w14:paraId="20DFBAA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122C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FDF8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double meanTerbesar = 0.0;</w:t>
            </w:r>
          </w:p>
        </w:tc>
      </w:tr>
      <w:tr w:rsidR="00EA48AD" w:rsidRPr="00EA48AD" w14:paraId="07EFBB6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771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891D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double totalNilai = 0.0;</w:t>
            </w:r>
          </w:p>
        </w:tc>
      </w:tr>
      <w:tr w:rsidR="00EA48AD" w:rsidRPr="00EA48AD" w14:paraId="697C4CC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F601A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2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AB20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juara = 0;</w:t>
            </w:r>
          </w:p>
        </w:tc>
      </w:tr>
      <w:tr w:rsidR="00EA48AD" w:rsidRPr="00EA48AD" w14:paraId="33BE7EE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B05E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F417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10FBFCC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7C24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6085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totalNilai = 0;</w:t>
            </w:r>
          </w:p>
        </w:tc>
      </w:tr>
      <w:tr w:rsidR="00EA48AD" w:rsidRPr="00EA48AD" w14:paraId="20BAEF1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371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703D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banyakSiswaMatpel; j++) {</w:t>
            </w:r>
          </w:p>
        </w:tc>
      </w:tr>
      <w:tr w:rsidR="00EA48AD" w:rsidRPr="00EA48AD" w14:paraId="57263BC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73816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909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otalNilai += siswaMatpelNilai[i][semester][j];</w:t>
            </w:r>
          </w:p>
        </w:tc>
      </w:tr>
      <w:tr w:rsidR="00EA48AD" w:rsidRPr="00EA48AD" w14:paraId="628530C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0A16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CD14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077B043B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D7E5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CD58C7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(totalNilai / banyakSiswaMatpel) &gt; meanTerbesar) {</w:t>
            </w:r>
          </w:p>
        </w:tc>
      </w:tr>
      <w:tr w:rsidR="00EA48AD" w:rsidRPr="00EA48AD" w14:paraId="05149AD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5E121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E8E13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eanTerbesar = (totalNilai / banyakSiswaMatpel);</w:t>
            </w:r>
          </w:p>
        </w:tc>
      </w:tr>
      <w:tr w:rsidR="00EA48AD" w:rsidRPr="00EA48AD" w14:paraId="7E34F6C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4721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8886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juara = i;</w:t>
            </w:r>
          </w:p>
        </w:tc>
      </w:tr>
      <w:tr w:rsidR="00EA48AD" w:rsidRPr="00EA48AD" w14:paraId="1E9475A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B7B8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F622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50CFC74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71CC8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3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C10AF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1518205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1DE00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B28BE4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return juara;</w:t>
            </w:r>
          </w:p>
        </w:tc>
      </w:tr>
      <w:tr w:rsidR="00EA48AD" w:rsidRPr="00EA48AD" w14:paraId="479614E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9DFB0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42FA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7BB7C3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E07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3CE2DA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14CD447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974E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6350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hitungNilai(int semester) {</w:t>
            </w:r>
          </w:p>
        </w:tc>
      </w:tr>
      <w:tr w:rsidR="00EA48AD" w:rsidRPr="00EA48AD" w14:paraId="12631F31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7FA1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D2506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tring[] grade = { "A", "B+", "B", "C+", "C", "D+", "D", "E" };</w:t>
            </w:r>
          </w:p>
        </w:tc>
      </w:tr>
      <w:tr w:rsidR="00EA48AD" w:rsidRPr="00EA48AD" w14:paraId="7D38BCE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04ED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ECA6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[] gradeCount = new int[8];</w:t>
            </w:r>
          </w:p>
        </w:tc>
      </w:tr>
      <w:tr w:rsidR="00EA48AD" w:rsidRPr="00EA48AD" w14:paraId="1223082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B37C5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4B6568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for (int i = 0; i &lt; banyakSiswa; i++) {</w:t>
            </w:r>
          </w:p>
        </w:tc>
      </w:tr>
      <w:tr w:rsidR="00EA48AD" w:rsidRPr="00EA48AD" w14:paraId="7086184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BE1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6CF9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gradeCount = new int[8];</w:t>
            </w:r>
          </w:p>
        </w:tc>
      </w:tr>
      <w:tr w:rsidR="00EA48AD" w:rsidRPr="00EA48AD" w14:paraId="11CEFBC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5E993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F288DA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banyakSiswaMatpel; j++) {</w:t>
            </w:r>
          </w:p>
        </w:tc>
      </w:tr>
      <w:tr w:rsidR="00EA48AD" w:rsidRPr="00EA48AD" w14:paraId="7BF3EAA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9D353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4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4610575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konversiNilai(siswaMatpelNilai[i][semester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j]).equals("A")) {</w:t>
            </w:r>
          </w:p>
        </w:tc>
      </w:tr>
      <w:tr w:rsidR="00EA48AD" w:rsidRPr="00EA48AD" w14:paraId="2727E8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7D725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29848A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0]++;</w:t>
            </w:r>
          </w:p>
        </w:tc>
      </w:tr>
      <w:tr w:rsidR="00EA48AD" w:rsidRPr="00EA48AD" w14:paraId="7851077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0A0C62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3989D8D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B+")) {</w:t>
            </w:r>
          </w:p>
        </w:tc>
      </w:tr>
      <w:tr w:rsidR="00EA48AD" w:rsidRPr="00EA48AD" w14:paraId="3A4EA0D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97A1F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F2D5CD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1]++;</w:t>
            </w:r>
          </w:p>
        </w:tc>
      </w:tr>
      <w:tr w:rsidR="00EA48AD" w:rsidRPr="00EA48AD" w14:paraId="35E53B1D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CDC3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219768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B")) {</w:t>
            </w:r>
          </w:p>
        </w:tc>
      </w:tr>
      <w:tr w:rsidR="00EA48AD" w:rsidRPr="00EA48AD" w14:paraId="750A8D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99D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FACD8E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2]++;</w:t>
            </w:r>
          </w:p>
        </w:tc>
      </w:tr>
      <w:tr w:rsidR="00EA48AD" w:rsidRPr="00EA48AD" w14:paraId="3616D516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E286E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7D5EBA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C+")) {</w:t>
            </w:r>
          </w:p>
        </w:tc>
      </w:tr>
      <w:tr w:rsidR="00EA48AD" w:rsidRPr="00EA48AD" w14:paraId="4530C27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96BD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B999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3]++;</w:t>
            </w:r>
          </w:p>
        </w:tc>
      </w:tr>
      <w:tr w:rsidR="00EA48AD" w:rsidRPr="00EA48AD" w14:paraId="415A1DF4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17CC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03C38C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C")) {</w:t>
            </w:r>
          </w:p>
        </w:tc>
      </w:tr>
      <w:tr w:rsidR="00EA48AD" w:rsidRPr="00EA48AD" w14:paraId="2472715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3BEB5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F357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4]++;</w:t>
            </w:r>
          </w:p>
        </w:tc>
      </w:tr>
      <w:tr w:rsidR="00EA48AD" w:rsidRPr="00EA48AD" w14:paraId="45BA3513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73EEE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5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5BA0DFE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D+")) {</w:t>
            </w:r>
          </w:p>
        </w:tc>
      </w:tr>
      <w:tr w:rsidR="00EA48AD" w:rsidRPr="00EA48AD" w14:paraId="2D63D4D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2EE6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16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17AE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5]++;</w:t>
            </w:r>
          </w:p>
        </w:tc>
      </w:tr>
      <w:tr w:rsidR="00EA48AD" w:rsidRPr="00EA48AD" w14:paraId="3C2E958C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E82FE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B83039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[semester][j]).equals("D")) {</w:t>
            </w:r>
          </w:p>
        </w:tc>
      </w:tr>
      <w:tr w:rsidR="00EA48AD" w:rsidRPr="00EA48AD" w14:paraId="3868A34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BEAD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CD87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6]++;</w:t>
            </w:r>
          </w:p>
        </w:tc>
      </w:tr>
      <w:tr w:rsidR="00EA48AD" w:rsidRPr="00EA48AD" w14:paraId="793BFA48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C72B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CD8EE5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if (konversiNilai(siswaMatpelNilai[i]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[semester][j]).equals("E")) {</w:t>
            </w:r>
          </w:p>
        </w:tc>
      </w:tr>
      <w:tr w:rsidR="00EA48AD" w:rsidRPr="00EA48AD" w14:paraId="0E9C29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FDA05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FCA03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gradeCount[7]++;</w:t>
            </w:r>
          </w:p>
        </w:tc>
      </w:tr>
      <w:tr w:rsidR="00EA48AD" w:rsidRPr="00EA48AD" w14:paraId="1F39F40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E9C4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501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1FC23D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275E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81C07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6BEEA50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5734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55F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(siswa[i] + " ");</w:t>
            </w:r>
          </w:p>
        </w:tc>
      </w:tr>
      <w:tr w:rsidR="00EA48AD" w:rsidRPr="00EA48AD" w14:paraId="1EAD7A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3E51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D2A91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for (int j = 0; j &lt; 8; j++) {</w:t>
            </w:r>
          </w:p>
        </w:tc>
      </w:tr>
      <w:tr w:rsidR="00EA48AD" w:rsidRPr="00EA48AD" w14:paraId="14B51CF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89BA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6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B7654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gradeCount[j] != 0) {</w:t>
            </w:r>
          </w:p>
        </w:tc>
      </w:tr>
      <w:tr w:rsidR="00EA48AD" w:rsidRPr="00EA48AD" w14:paraId="608F9572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47B6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299F5513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    System.out.printf("%s:%d ", grade[j]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gradeCount[j]);</w:t>
            </w:r>
          </w:p>
        </w:tc>
      </w:tr>
      <w:tr w:rsidR="00EA48AD" w:rsidRPr="00EA48AD" w14:paraId="5FEA80F8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52DB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987C6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6622A0F4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62915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EC25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2666658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859B9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DC4D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System.out.println();</w:t>
            </w:r>
          </w:p>
        </w:tc>
      </w:tr>
      <w:tr w:rsidR="00EA48AD" w:rsidRPr="00EA48AD" w14:paraId="13A37D7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1764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348A1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5B0AFA7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FF1C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BA383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2076D99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83E7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21A4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34985E2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86D18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1B13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public static void main(String[] args) {</w:t>
            </w:r>
          </w:p>
        </w:tc>
      </w:tr>
      <w:tr w:rsidR="00EA48AD" w:rsidRPr="00EA48AD" w14:paraId="1406357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60C99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23AF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canner input = new Scanner(System.in);</w:t>
            </w:r>
          </w:p>
        </w:tc>
      </w:tr>
      <w:tr w:rsidR="00EA48AD" w:rsidRPr="00EA48AD" w14:paraId="204F38D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CDCB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7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EBEF7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String matpel, semester, nama, perintah;</w:t>
            </w:r>
          </w:p>
        </w:tc>
      </w:tr>
      <w:tr w:rsidR="00EA48AD" w:rsidRPr="00EA48AD" w14:paraId="4639F48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43A2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8D25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int semesterAngka, nilai;</w:t>
            </w:r>
          </w:p>
        </w:tc>
      </w:tr>
      <w:tr w:rsidR="00EA48AD" w:rsidRPr="00EA48AD" w14:paraId="2B3914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5A26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3087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</w:p>
        </w:tc>
      </w:tr>
      <w:tr w:rsidR="00EA48AD" w:rsidRPr="00EA48AD" w14:paraId="5B0DA2F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DCE65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7D1EA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while (true) {</w:t>
            </w:r>
          </w:p>
        </w:tc>
      </w:tr>
      <w:tr w:rsidR="00EA48AD" w:rsidRPr="00EA48AD" w14:paraId="7C18F83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32B83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D15E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perintah = input.next();</w:t>
            </w:r>
          </w:p>
        </w:tc>
      </w:tr>
      <w:tr w:rsidR="00EA48AD" w:rsidRPr="00EA48AD" w14:paraId="7AFD42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8314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8720A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if (perintah.equals("SISWA")) {</w:t>
            </w:r>
          </w:p>
        </w:tc>
      </w:tr>
      <w:tr w:rsidR="00EA48AD" w:rsidRPr="00EA48AD" w14:paraId="733B2C3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FE1D4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6CF4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5C6ABCFF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B134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EBD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ambahSiswa(nama);</w:t>
            </w:r>
          </w:p>
        </w:tc>
      </w:tr>
      <w:tr w:rsidR="00EA48AD" w:rsidRPr="00EA48AD" w14:paraId="4F867E2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1625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5BBE8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MATPEL")) {</w:t>
            </w:r>
          </w:p>
        </w:tc>
      </w:tr>
      <w:tr w:rsidR="00EA48AD" w:rsidRPr="00EA48AD" w14:paraId="32FC8CB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1C9C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7831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atpel = input.next();</w:t>
            </w:r>
          </w:p>
        </w:tc>
      </w:tr>
      <w:tr w:rsidR="00EA48AD" w:rsidRPr="00EA48AD" w14:paraId="22D1319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F9C1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8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3834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tambahMatpel(matpel);</w:t>
            </w:r>
          </w:p>
        </w:tc>
      </w:tr>
      <w:tr w:rsidR="00EA48AD" w:rsidRPr="00EA48AD" w14:paraId="091A79A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810D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280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NILAI")) {</w:t>
            </w:r>
          </w:p>
        </w:tc>
      </w:tr>
      <w:tr w:rsidR="00EA48AD" w:rsidRPr="00EA48AD" w14:paraId="7121BD4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BA5DA7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A7A2E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0B61D73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67379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B895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503D993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AC47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0788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matpel = input.next();</w:t>
            </w:r>
          </w:p>
        </w:tc>
      </w:tr>
      <w:tr w:rsidR="00EA48AD" w:rsidRPr="00EA48AD" w14:paraId="06E74B8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B53E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DBF7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ilai = input.nextInt();</w:t>
            </w:r>
          </w:p>
        </w:tc>
      </w:tr>
      <w:tr w:rsidR="00EA48AD" w:rsidRPr="00EA48AD" w14:paraId="1D48F1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49CB04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E492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159822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64916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2B5CE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057C781C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6F4EE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2D0A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0758277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1875E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1084C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72FD445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EF1AF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19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A063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0414AE7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32DD9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6D02E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siDataSiswa(nama, semesterAngka, matpel, nilai);</w:t>
            </w:r>
          </w:p>
        </w:tc>
      </w:tr>
      <w:tr w:rsidR="00EA48AD" w:rsidRPr="00EA48AD" w14:paraId="0217E12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693B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E27C0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SISWA")) {</w:t>
            </w:r>
          </w:p>
        </w:tc>
      </w:tr>
      <w:tr w:rsidR="00EA48AD" w:rsidRPr="00EA48AD" w14:paraId="66198C9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250D9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9986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Siswa();</w:t>
            </w:r>
          </w:p>
        </w:tc>
      </w:tr>
      <w:tr w:rsidR="00EA48AD" w:rsidRPr="00EA48AD" w14:paraId="751D9DE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3327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lastRenderedPageBreak/>
              <w:t>20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90E1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MATPEL")) {</w:t>
            </w:r>
          </w:p>
        </w:tc>
      </w:tr>
      <w:tr w:rsidR="00EA48AD" w:rsidRPr="00EA48AD" w14:paraId="62B3231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EBCAC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8D6B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Matpel();</w:t>
            </w:r>
          </w:p>
        </w:tc>
      </w:tr>
      <w:tr w:rsidR="00EA48AD" w:rsidRPr="00EA48AD" w14:paraId="0C70593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55408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976D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PRINT_RAPORT")) {</w:t>
            </w:r>
          </w:p>
        </w:tc>
      </w:tr>
      <w:tr w:rsidR="00EA48AD" w:rsidRPr="00EA48AD" w14:paraId="0086A35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1A6CC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09CC5F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nama = input.next();</w:t>
            </w:r>
          </w:p>
        </w:tc>
      </w:tr>
      <w:tr w:rsidR="00EA48AD" w:rsidRPr="00EA48AD" w14:paraId="4F72EB9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35E6D9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5F84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printRaportSiswa(siswa[cariSiswa(nama)]);</w:t>
            </w:r>
          </w:p>
        </w:tc>
      </w:tr>
      <w:tr w:rsidR="00EA48AD" w:rsidRPr="00EA48AD" w14:paraId="1BC21057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4453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F13A9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CARI_JUARA")) {</w:t>
            </w:r>
          </w:p>
        </w:tc>
      </w:tr>
      <w:tr w:rsidR="00EA48AD" w:rsidRPr="00EA48AD" w14:paraId="52BA364D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F99A31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0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D39A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68790A4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C2185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934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11E90D69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C11B3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8FB39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5C1F9962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B4240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7D552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30AE62E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4C225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E1FF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27C2B6C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5665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5F24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31C0EEFB" w14:textId="77777777" w:rsidTr="00EA48AD">
        <w:trPr>
          <w:trHeight w:val="58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E9D94F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  <w:hideMark/>
          </w:tcPr>
          <w:p w14:paraId="6D42ABAD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 xml:space="preserve">                System.out.printf("JUARA_1 %s %s%n", semester, </w:t>
            </w: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br/>
              <w:t>siswa[cariJuara(semesterAngka)]);</w:t>
            </w:r>
          </w:p>
        </w:tc>
      </w:tr>
      <w:tr w:rsidR="00EA48AD" w:rsidRPr="00EA48AD" w14:paraId="19B07B13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CD2A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49FE6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 else if (perintah.equals("HITUNG_NILAI")) {</w:t>
            </w:r>
          </w:p>
        </w:tc>
      </w:tr>
      <w:tr w:rsidR="00EA48AD" w:rsidRPr="00EA48AD" w14:paraId="3D2BCC7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6E4558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718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semester = input.next();</w:t>
            </w:r>
          </w:p>
        </w:tc>
      </w:tr>
      <w:tr w:rsidR="00EA48AD" w:rsidRPr="00EA48AD" w14:paraId="279FC02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50D79D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8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6C73B5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if (semester.equals("GANJIL")) {</w:t>
            </w:r>
          </w:p>
        </w:tc>
      </w:tr>
      <w:tr w:rsidR="00EA48AD" w:rsidRPr="00EA48AD" w14:paraId="3440DD5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B19A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19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480DF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0;</w:t>
            </w:r>
          </w:p>
        </w:tc>
      </w:tr>
      <w:tr w:rsidR="00EA48AD" w:rsidRPr="00EA48AD" w14:paraId="7FF0A9F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78A6B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0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A1100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 else {</w:t>
            </w:r>
          </w:p>
        </w:tc>
      </w:tr>
      <w:tr w:rsidR="00EA48AD" w:rsidRPr="00EA48AD" w14:paraId="2BA759DB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474BE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1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F6FF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    semesterAngka = 1;</w:t>
            </w:r>
          </w:p>
        </w:tc>
      </w:tr>
      <w:tr w:rsidR="00EA48AD" w:rsidRPr="00EA48AD" w14:paraId="2486B1F6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2EFB9A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2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72300" w14:textId="77777777" w:rsidR="00EA48AD" w:rsidRPr="00EA48AD" w:rsidRDefault="00EA48AD" w:rsidP="00EA48AD">
            <w:pPr>
              <w:spacing w:after="0" w:line="240" w:lineRule="auto"/>
              <w:jc w:val="both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}</w:t>
            </w:r>
          </w:p>
        </w:tc>
      </w:tr>
      <w:tr w:rsidR="00EA48AD" w:rsidRPr="00EA48AD" w14:paraId="4333EB50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5E0B0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3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9B43B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    hitungNilai(semesterAngka);</w:t>
            </w:r>
          </w:p>
        </w:tc>
      </w:tr>
      <w:tr w:rsidR="00EA48AD" w:rsidRPr="00EA48AD" w14:paraId="7092E46A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D73886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4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04C11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    }</w:t>
            </w:r>
          </w:p>
        </w:tc>
      </w:tr>
      <w:tr w:rsidR="00EA48AD" w:rsidRPr="00EA48AD" w14:paraId="252E8575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51B83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5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4B347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    }</w:t>
            </w:r>
          </w:p>
        </w:tc>
      </w:tr>
      <w:tr w:rsidR="00EA48AD" w:rsidRPr="00EA48AD" w14:paraId="7581D4FE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C2AB1B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6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AD6DE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    }</w:t>
            </w:r>
          </w:p>
        </w:tc>
      </w:tr>
      <w:tr w:rsidR="00EA48AD" w:rsidRPr="00EA48AD" w14:paraId="63359D81" w14:textId="77777777" w:rsidTr="00EA48AD">
        <w:trPr>
          <w:trHeight w:val="290"/>
        </w:trPr>
        <w:tc>
          <w:tcPr>
            <w:tcW w:w="4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50605" w14:textId="77777777" w:rsidR="00EA48AD" w:rsidRPr="00EA48AD" w:rsidRDefault="00EA48AD" w:rsidP="00EA48AD">
            <w:pPr>
              <w:spacing w:after="0" w:line="240" w:lineRule="auto"/>
              <w:jc w:val="right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227</w:t>
            </w:r>
          </w:p>
        </w:tc>
        <w:tc>
          <w:tcPr>
            <w:tcW w:w="7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4971A" w14:textId="77777777" w:rsidR="00EA48AD" w:rsidRPr="00EA48AD" w:rsidRDefault="00EA48AD" w:rsidP="00EA48AD">
            <w:pPr>
              <w:spacing w:after="0" w:line="240" w:lineRule="auto"/>
              <w:rPr>
                <w:rFonts w:ascii="Consolas" w:eastAsia="Times New Roman" w:hAnsi="Consolas" w:cs="Calibri"/>
                <w:color w:val="000000"/>
                <w:lang w:val="id-ID" w:eastAsia="en-US"/>
              </w:rPr>
            </w:pPr>
            <w:r w:rsidRPr="00EA48AD">
              <w:rPr>
                <w:rFonts w:ascii="Consolas" w:eastAsia="Times New Roman" w:hAnsi="Consolas" w:cs="Calibri"/>
                <w:color w:val="000000"/>
                <w:lang w:val="id-ID" w:eastAsia="en-US"/>
              </w:rPr>
              <w:t>}</w:t>
            </w:r>
          </w:p>
        </w:tc>
      </w:tr>
    </w:tbl>
    <w:p w14:paraId="23B3BB31" w14:textId="77777777" w:rsidR="00D04A97" w:rsidRPr="003C17CD" w:rsidRDefault="00D04A97" w:rsidP="00BD074B">
      <w:pPr>
        <w:spacing w:after="120" w:line="240" w:lineRule="auto"/>
        <w:jc w:val="both"/>
        <w:rPr>
          <w:rFonts w:ascii="Cambria" w:hAnsi="Cambria"/>
          <w:lang w:val="id-ID"/>
        </w:rPr>
      </w:pPr>
    </w:p>
    <w:p w14:paraId="09E81FC5" w14:textId="4E6F6812" w:rsidR="00CB318B" w:rsidRPr="00A71D0D" w:rsidRDefault="00B17929" w:rsidP="00BD074B">
      <w:pPr>
        <w:spacing w:after="120" w:line="240" w:lineRule="auto"/>
        <w:jc w:val="both"/>
        <w:rPr>
          <w:rFonts w:ascii="Cambria" w:hAnsi="Cambria"/>
          <w:b/>
          <w:bCs/>
          <w:lang w:val="id-ID"/>
        </w:rPr>
      </w:pPr>
      <w:r w:rsidRPr="00A71D0D">
        <w:rPr>
          <w:rFonts w:ascii="Cambria" w:hAnsi="Cambria"/>
          <w:b/>
          <w:bCs/>
          <w:lang w:val="id-ID"/>
        </w:rPr>
        <w:t xml:space="preserve">b. </w:t>
      </w:r>
      <w:r w:rsidR="00A719D6" w:rsidRPr="00A71D0D">
        <w:rPr>
          <w:rFonts w:ascii="Cambria" w:hAnsi="Cambria"/>
          <w:b/>
          <w:bCs/>
          <w:lang w:val="id-ID"/>
        </w:rPr>
        <w:t>Pembahasan/penjelasan source code</w:t>
      </w:r>
    </w:p>
    <w:p w14:paraId="7C9538D4" w14:textId="39D68D31" w:rsidR="00E86BF9" w:rsidRPr="003C17CD" w:rsidRDefault="00EA3474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, mengimport pustaka Java yang berisi </w:t>
      </w:r>
      <w:r w:rsidRPr="003C17CD">
        <w:rPr>
          <w:rFonts w:ascii="Cambria" w:hAnsi="Cambria"/>
          <w:i/>
          <w:iCs/>
          <w:lang w:val="id-ID"/>
        </w:rPr>
        <w:t>Scanner</w:t>
      </w:r>
      <w:r w:rsidRPr="003C17CD">
        <w:rPr>
          <w:rFonts w:ascii="Cambria" w:hAnsi="Cambria"/>
          <w:lang w:val="id-ID"/>
        </w:rPr>
        <w:t>.</w:t>
      </w:r>
    </w:p>
    <w:p w14:paraId="527B2D6C" w14:textId="2FAB3AE9" w:rsidR="00EA0525" w:rsidRPr="003C17CD" w:rsidRDefault="00EA0525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, </w:t>
      </w:r>
      <w:r w:rsidR="005D246B" w:rsidRPr="003C17CD">
        <w:rPr>
          <w:rFonts w:ascii="Cambria" w:hAnsi="Cambria"/>
          <w:lang w:val="id-ID"/>
        </w:rPr>
        <w:t>membuat kelas Java</w:t>
      </w:r>
      <w:r w:rsidR="00023AAE" w:rsidRPr="003C17CD">
        <w:rPr>
          <w:rFonts w:ascii="Cambria" w:hAnsi="Cambria"/>
          <w:lang w:val="id-ID"/>
        </w:rPr>
        <w:t>.</w:t>
      </w:r>
    </w:p>
    <w:p w14:paraId="42DB02CE" w14:textId="6162AD8D" w:rsidR="005D246B" w:rsidRPr="003C17CD" w:rsidRDefault="009E322F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, </w:t>
      </w:r>
      <w:r w:rsidR="0077255B" w:rsidRPr="003C17CD">
        <w:rPr>
          <w:rFonts w:ascii="Cambria" w:hAnsi="Cambria"/>
          <w:lang w:val="id-ID"/>
        </w:rPr>
        <w:t xml:space="preserve">mendeklarasikan dan menginisialisasi </w:t>
      </w:r>
      <w:r w:rsidR="00023AAE" w:rsidRPr="003C17CD">
        <w:rPr>
          <w:rFonts w:ascii="Cambria" w:hAnsi="Cambria"/>
          <w:lang w:val="id-ID"/>
        </w:rPr>
        <w:t xml:space="preserve">konstanta </w:t>
      </w:r>
      <w:r w:rsidR="31DA6448" w:rsidRPr="003C17CD">
        <w:rPr>
          <w:rFonts w:ascii="Cambria" w:hAnsi="Cambria"/>
          <w:lang w:val="id-ID"/>
        </w:rPr>
        <w:t>bertipe</w:t>
      </w:r>
      <w:r w:rsidR="00023AAE" w:rsidRPr="003C17CD">
        <w:rPr>
          <w:rFonts w:ascii="Cambria" w:hAnsi="Cambria"/>
          <w:lang w:val="id-ID"/>
        </w:rPr>
        <w:t xml:space="preserve"> integer dengan identifier </w:t>
      </w:r>
      <w:r w:rsidR="00023AAE" w:rsidRPr="003C17CD">
        <w:rPr>
          <w:rFonts w:ascii="Cambria" w:hAnsi="Cambria"/>
          <w:i/>
          <w:iCs/>
          <w:lang w:val="id-ID"/>
        </w:rPr>
        <w:t>MAX_SISWA</w:t>
      </w:r>
      <w:r w:rsidR="00023AAE" w:rsidRPr="003C17CD">
        <w:rPr>
          <w:rFonts w:ascii="Cambria" w:hAnsi="Cambria"/>
          <w:lang w:val="id-ID"/>
        </w:rPr>
        <w:t xml:space="preserve"> dan dengan nilai 10.</w:t>
      </w:r>
    </w:p>
    <w:p w14:paraId="5B8DAED9" w14:textId="59845873" w:rsidR="00023AAE" w:rsidRPr="003C17CD" w:rsidRDefault="00023AAE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, mendeklarasikan dan menginisialisasi konstanta </w:t>
      </w:r>
      <w:r w:rsidR="35566481" w:rsidRPr="003C17CD">
        <w:rPr>
          <w:rFonts w:ascii="Cambria" w:hAnsi="Cambria"/>
          <w:lang w:val="id-ID"/>
        </w:rPr>
        <w:t>bertipe</w:t>
      </w:r>
      <w:r w:rsidRPr="003C17CD">
        <w:rPr>
          <w:rFonts w:ascii="Cambria" w:hAnsi="Cambria"/>
          <w:lang w:val="id-ID"/>
        </w:rPr>
        <w:t xml:space="preserve"> integer dengan </w:t>
      </w:r>
      <w:r w:rsidR="00996DFA" w:rsidRPr="003C17CD">
        <w:rPr>
          <w:rFonts w:ascii="Cambria" w:hAnsi="Cambria"/>
          <w:lang w:val="id-ID"/>
        </w:rPr>
        <w:t xml:space="preserve">keyword static, </w:t>
      </w:r>
      <w:r w:rsidRPr="003C17CD">
        <w:rPr>
          <w:rFonts w:ascii="Cambria" w:hAnsi="Cambria"/>
          <w:lang w:val="id-ID"/>
        </w:rPr>
        <w:t xml:space="preserve">identifier </w:t>
      </w:r>
      <w:r w:rsidRPr="003C17CD">
        <w:rPr>
          <w:rFonts w:ascii="Cambria" w:hAnsi="Cambria"/>
          <w:i/>
          <w:iCs/>
          <w:lang w:val="id-ID"/>
        </w:rPr>
        <w:t>MAX_MATPEL</w:t>
      </w:r>
      <w:r w:rsidR="00996DFA" w:rsidRPr="003C17CD">
        <w:rPr>
          <w:rFonts w:ascii="Cambria" w:hAnsi="Cambria"/>
          <w:lang w:val="id-ID"/>
        </w:rPr>
        <w:t>,</w:t>
      </w:r>
      <w:r w:rsidRPr="003C17CD">
        <w:rPr>
          <w:rFonts w:ascii="Cambria" w:hAnsi="Cambria"/>
          <w:lang w:val="id-ID"/>
        </w:rPr>
        <w:t xml:space="preserve"> dan dengan nilai 10.</w:t>
      </w:r>
    </w:p>
    <w:p w14:paraId="6B381D4A" w14:textId="452AEE93" w:rsidR="007D13A7" w:rsidRPr="003C17CD" w:rsidRDefault="007D13A7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, </w:t>
      </w:r>
      <w:r w:rsidR="00BB0570" w:rsidRPr="003C17CD">
        <w:rPr>
          <w:rFonts w:ascii="Cambria" w:hAnsi="Cambria"/>
          <w:lang w:val="id-ID"/>
        </w:rPr>
        <w:t xml:space="preserve">mendeklarasikan dan menginisialisasi konstanta bertipa integer dengan </w:t>
      </w:r>
      <w:r w:rsidR="00996DFA" w:rsidRPr="003C17CD">
        <w:rPr>
          <w:rFonts w:ascii="Cambria" w:hAnsi="Cambria"/>
          <w:lang w:val="id-ID"/>
        </w:rPr>
        <w:t xml:space="preserve">keyword static, </w:t>
      </w:r>
      <w:r w:rsidR="00BB0570" w:rsidRPr="003C17CD">
        <w:rPr>
          <w:rFonts w:ascii="Cambria" w:hAnsi="Cambria"/>
          <w:lang w:val="id-ID"/>
        </w:rPr>
        <w:t xml:space="preserve">identifier </w:t>
      </w:r>
      <w:r w:rsidR="00BB0570" w:rsidRPr="003C17CD">
        <w:rPr>
          <w:rFonts w:ascii="Cambria" w:hAnsi="Cambria"/>
          <w:i/>
          <w:iCs/>
          <w:lang w:val="id-ID"/>
        </w:rPr>
        <w:t>MAX_SEMESTER</w:t>
      </w:r>
      <w:r w:rsidR="00996DFA" w:rsidRPr="003C17CD">
        <w:rPr>
          <w:rFonts w:ascii="Cambria" w:hAnsi="Cambria"/>
          <w:lang w:val="id-ID"/>
        </w:rPr>
        <w:t>,</w:t>
      </w:r>
      <w:r w:rsidR="00BB0570" w:rsidRPr="003C17CD">
        <w:rPr>
          <w:rFonts w:ascii="Cambria" w:hAnsi="Cambria"/>
          <w:lang w:val="id-ID"/>
        </w:rPr>
        <w:t xml:space="preserve"> dan dengan nilai </w:t>
      </w:r>
      <w:r w:rsidR="005136D0" w:rsidRPr="003C17CD">
        <w:rPr>
          <w:rFonts w:ascii="Cambria" w:hAnsi="Cambria"/>
          <w:lang w:val="id-ID"/>
        </w:rPr>
        <w:t>2</w:t>
      </w:r>
      <w:r w:rsidR="00BB0570" w:rsidRPr="003C17CD">
        <w:rPr>
          <w:rFonts w:ascii="Cambria" w:hAnsi="Cambria"/>
          <w:lang w:val="id-ID"/>
        </w:rPr>
        <w:t>.</w:t>
      </w:r>
    </w:p>
    <w:p w14:paraId="6CE4A013" w14:textId="1DF57884" w:rsidR="00C60F43" w:rsidRPr="003C17CD" w:rsidRDefault="00C60F43" w:rsidP="00BD074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565DBA" w:rsidRPr="003C17CD">
        <w:rPr>
          <w:rFonts w:ascii="Cambria" w:hAnsi="Cambria"/>
          <w:lang w:val="id-ID"/>
        </w:rPr>
        <w:t>15, m</w:t>
      </w:r>
      <w:r w:rsidR="00E569DF" w:rsidRPr="003C17CD">
        <w:rPr>
          <w:rFonts w:ascii="Cambria" w:hAnsi="Cambria"/>
          <w:lang w:val="id-ID"/>
        </w:rPr>
        <w:t xml:space="preserve">endeklarasikan dan </w:t>
      </w:r>
      <w:r w:rsidR="00495AE0" w:rsidRPr="003C17CD">
        <w:rPr>
          <w:rFonts w:ascii="Cambria" w:hAnsi="Cambria"/>
          <w:lang w:val="id-ID"/>
        </w:rPr>
        <w:t>menginstansiasi array</w:t>
      </w:r>
      <w:r w:rsidR="00161DA2" w:rsidRPr="003C17CD">
        <w:rPr>
          <w:rFonts w:ascii="Cambria" w:hAnsi="Cambria"/>
          <w:lang w:val="id-ID"/>
        </w:rPr>
        <w:t xml:space="preserve"> 1 dimensi</w:t>
      </w:r>
      <w:r w:rsidR="00495AE0" w:rsidRPr="003C17CD">
        <w:rPr>
          <w:rFonts w:ascii="Cambria" w:hAnsi="Cambria"/>
          <w:lang w:val="id-ID"/>
        </w:rPr>
        <w:t xml:space="preserve"> bertipa </w:t>
      </w:r>
      <w:r w:rsidR="00F302FF" w:rsidRPr="003C17CD">
        <w:rPr>
          <w:rFonts w:ascii="Cambria" w:hAnsi="Cambria"/>
          <w:lang w:val="id-ID"/>
        </w:rPr>
        <w:t xml:space="preserve">String </w:t>
      </w:r>
      <w:r w:rsidR="00BA2F33" w:rsidRPr="003C17CD">
        <w:rPr>
          <w:rFonts w:ascii="Cambria" w:hAnsi="Cambria"/>
          <w:lang w:val="id-ID"/>
        </w:rPr>
        <w:t xml:space="preserve">dengan keyword </w:t>
      </w:r>
      <w:r w:rsidR="00795B72" w:rsidRPr="003C17CD">
        <w:rPr>
          <w:rFonts w:ascii="Cambria" w:hAnsi="Cambria"/>
          <w:lang w:val="id-ID"/>
        </w:rPr>
        <w:t xml:space="preserve">static </w:t>
      </w:r>
      <w:r w:rsidR="00BD0F2E" w:rsidRPr="003C17CD">
        <w:rPr>
          <w:rFonts w:ascii="Cambria" w:hAnsi="Cambria"/>
          <w:lang w:val="id-ID"/>
        </w:rPr>
        <w:t xml:space="preserve">bernama siswa </w:t>
      </w:r>
      <w:r w:rsidR="00B27650" w:rsidRPr="003C17CD">
        <w:rPr>
          <w:rFonts w:ascii="Cambria" w:hAnsi="Cambria"/>
          <w:lang w:val="id-ID"/>
        </w:rPr>
        <w:t xml:space="preserve">dengan </w:t>
      </w:r>
      <w:r w:rsidR="006E3A91" w:rsidRPr="003C17CD">
        <w:rPr>
          <w:rFonts w:ascii="Cambria" w:hAnsi="Cambria"/>
          <w:lang w:val="id-ID"/>
        </w:rPr>
        <w:t xml:space="preserve">jumlah elemen </w:t>
      </w:r>
      <w:r w:rsidR="00161DA2" w:rsidRPr="003C17CD">
        <w:rPr>
          <w:rFonts w:ascii="Cambria" w:hAnsi="Cambria"/>
          <w:lang w:val="id-ID"/>
        </w:rPr>
        <w:t xml:space="preserve">yang sama dengan </w:t>
      </w:r>
      <w:r w:rsidR="00161DA2" w:rsidRPr="003C17CD">
        <w:rPr>
          <w:rFonts w:ascii="Cambria" w:hAnsi="Cambria"/>
          <w:i/>
          <w:iCs/>
          <w:lang w:val="id-ID"/>
        </w:rPr>
        <w:t>MAX_SISWA</w:t>
      </w:r>
      <w:r w:rsidR="00210028" w:rsidRPr="003C17CD">
        <w:rPr>
          <w:rFonts w:ascii="Cambria" w:hAnsi="Cambria"/>
          <w:lang w:val="id-ID"/>
        </w:rPr>
        <w:t>.</w:t>
      </w:r>
    </w:p>
    <w:p w14:paraId="578662BB" w14:textId="26D45889" w:rsidR="00161DA2" w:rsidRPr="003C17CD" w:rsidRDefault="00161DA2" w:rsidP="00C6144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C61440"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, mendeklarasikan dan menginstansiasi array </w:t>
      </w:r>
      <w:r w:rsidR="00C61440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dimensi bertipa String dengan keyword static bernama siswa</w:t>
      </w:r>
      <w:r w:rsidR="00C61440" w:rsidRPr="003C17CD">
        <w:rPr>
          <w:rFonts w:ascii="Cambria" w:hAnsi="Cambria"/>
          <w:lang w:val="id-ID"/>
        </w:rPr>
        <w:t xml:space="preserve">Matpel </w:t>
      </w:r>
      <w:r w:rsidRPr="003C17CD">
        <w:rPr>
          <w:rFonts w:ascii="Cambria" w:hAnsi="Cambria"/>
          <w:lang w:val="id-ID"/>
        </w:rPr>
        <w:t xml:space="preserve">dengan jumlah elemen </w:t>
      </w:r>
      <w:r w:rsidR="00210028" w:rsidRPr="003C17CD">
        <w:rPr>
          <w:rFonts w:ascii="Cambria" w:hAnsi="Cambria"/>
          <w:lang w:val="id-ID"/>
        </w:rPr>
        <w:t>secara berurutan</w:t>
      </w:r>
      <w:r w:rsidRPr="003C17CD">
        <w:rPr>
          <w:rFonts w:ascii="Cambria" w:hAnsi="Cambria"/>
          <w:lang w:val="id-ID"/>
        </w:rPr>
        <w:t xml:space="preserve"> sama dengan </w:t>
      </w:r>
      <w:r w:rsidRPr="003C17CD">
        <w:rPr>
          <w:rFonts w:ascii="Cambria" w:hAnsi="Cambria"/>
          <w:i/>
          <w:iCs/>
          <w:lang w:val="id-ID"/>
        </w:rPr>
        <w:t>MAX_SISWA</w:t>
      </w:r>
      <w:r w:rsidR="00210028" w:rsidRPr="003C17CD">
        <w:rPr>
          <w:rFonts w:ascii="Cambria" w:hAnsi="Cambria"/>
          <w:lang w:val="id-ID"/>
        </w:rPr>
        <w:t xml:space="preserve">, </w:t>
      </w:r>
      <w:r w:rsidR="00210028" w:rsidRPr="003C17CD">
        <w:rPr>
          <w:rFonts w:ascii="Cambria" w:hAnsi="Cambria"/>
          <w:i/>
          <w:iCs/>
          <w:lang w:val="id-ID"/>
        </w:rPr>
        <w:t>MAX_SEMESTER</w:t>
      </w:r>
      <w:r w:rsidR="00210028" w:rsidRPr="003C17CD">
        <w:rPr>
          <w:rFonts w:ascii="Cambria" w:hAnsi="Cambria"/>
          <w:lang w:val="id-ID"/>
        </w:rPr>
        <w:t xml:space="preserve">, dan </w:t>
      </w:r>
      <w:r w:rsidR="00210028" w:rsidRPr="003C17CD">
        <w:rPr>
          <w:rFonts w:ascii="Cambria" w:hAnsi="Cambria"/>
          <w:i/>
          <w:iCs/>
          <w:lang w:val="id-ID"/>
        </w:rPr>
        <w:t>MAX_MATPEL</w:t>
      </w:r>
      <w:r w:rsidR="00210028" w:rsidRPr="003C17CD">
        <w:rPr>
          <w:rFonts w:ascii="Cambria" w:hAnsi="Cambria"/>
          <w:lang w:val="id-ID"/>
        </w:rPr>
        <w:t>.</w:t>
      </w:r>
    </w:p>
    <w:p w14:paraId="7D56E34A" w14:textId="6FA22A96" w:rsidR="00EE5360" w:rsidRPr="003C17CD" w:rsidRDefault="00EE5360" w:rsidP="00EE536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734A04" w:rsidRPr="003C17CD">
        <w:rPr>
          <w:rFonts w:ascii="Cambria" w:hAnsi="Cambria"/>
          <w:lang w:val="id-ID"/>
        </w:rPr>
        <w:t>9</w:t>
      </w:r>
      <w:r w:rsidRPr="003C17CD">
        <w:rPr>
          <w:rFonts w:ascii="Cambria" w:hAnsi="Cambria"/>
          <w:lang w:val="id-ID"/>
        </w:rPr>
        <w:t xml:space="preserve">, mendeklarasikan dan menginstansiasi array 3 dimensi bertipa </w:t>
      </w:r>
      <w:r w:rsidR="00734A04" w:rsidRPr="003C17CD">
        <w:rPr>
          <w:rFonts w:ascii="Cambria" w:hAnsi="Cambria"/>
          <w:lang w:val="id-ID"/>
        </w:rPr>
        <w:t>double</w:t>
      </w:r>
      <w:r w:rsidRPr="003C17CD">
        <w:rPr>
          <w:rFonts w:ascii="Cambria" w:hAnsi="Cambria"/>
          <w:lang w:val="id-ID"/>
        </w:rPr>
        <w:t xml:space="preserve"> dengan keyword static bernama siswaMatpel</w:t>
      </w:r>
      <w:r w:rsidR="00734A04" w:rsidRPr="003C17CD">
        <w:rPr>
          <w:rFonts w:ascii="Cambria" w:hAnsi="Cambria"/>
          <w:lang w:val="id-ID"/>
        </w:rPr>
        <w:t>Nilai</w:t>
      </w:r>
      <w:r w:rsidRPr="003C17CD">
        <w:rPr>
          <w:rFonts w:ascii="Cambria" w:hAnsi="Cambria"/>
          <w:lang w:val="id-ID"/>
        </w:rPr>
        <w:t xml:space="preserve"> dengan jumlah elemen secara berurutan sama dengan </w:t>
      </w:r>
      <w:r w:rsidRPr="003C17CD">
        <w:rPr>
          <w:rFonts w:ascii="Cambria" w:hAnsi="Cambria"/>
          <w:i/>
          <w:iCs/>
          <w:lang w:val="id-ID"/>
        </w:rPr>
        <w:t>MAX_SISWA</w:t>
      </w:r>
      <w:r w:rsidRPr="003C17CD">
        <w:rPr>
          <w:rFonts w:ascii="Cambria" w:hAnsi="Cambria"/>
          <w:lang w:val="id-ID"/>
        </w:rPr>
        <w:t xml:space="preserve">, </w:t>
      </w:r>
      <w:r w:rsidRPr="003C17CD">
        <w:rPr>
          <w:rFonts w:ascii="Cambria" w:hAnsi="Cambria"/>
          <w:i/>
          <w:iCs/>
          <w:lang w:val="id-ID"/>
        </w:rPr>
        <w:t>MAX_SEMESTER</w:t>
      </w:r>
      <w:r w:rsidRPr="003C17CD">
        <w:rPr>
          <w:rFonts w:ascii="Cambria" w:hAnsi="Cambria"/>
          <w:lang w:val="id-ID"/>
        </w:rPr>
        <w:t xml:space="preserve">, dan </w:t>
      </w:r>
      <w:r w:rsidRPr="003C17CD">
        <w:rPr>
          <w:rFonts w:ascii="Cambria" w:hAnsi="Cambria"/>
          <w:i/>
          <w:iCs/>
          <w:lang w:val="id-ID"/>
        </w:rPr>
        <w:t>MAX_MATPEL</w:t>
      </w:r>
      <w:r w:rsidRPr="003C17CD">
        <w:rPr>
          <w:rFonts w:ascii="Cambria" w:hAnsi="Cambria"/>
          <w:lang w:val="id-ID"/>
        </w:rPr>
        <w:t>.</w:t>
      </w:r>
    </w:p>
    <w:p w14:paraId="5BC0DD7C" w14:textId="7386EA23" w:rsidR="00504258" w:rsidRPr="003C17CD" w:rsidRDefault="00504258" w:rsidP="00EE5360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21, mendeklarasikan dan menginisialisasi variabel </w:t>
      </w:r>
      <w:r w:rsidR="00A85DFD" w:rsidRPr="003C17CD">
        <w:rPr>
          <w:rFonts w:ascii="Cambria" w:hAnsi="Cambria"/>
          <w:lang w:val="id-ID"/>
        </w:rPr>
        <w:t>bertipe integer dengan keyword static</w:t>
      </w:r>
      <w:r w:rsidR="00BD3FFD" w:rsidRPr="003C17CD">
        <w:rPr>
          <w:rFonts w:ascii="Cambria" w:hAnsi="Cambria"/>
          <w:lang w:val="id-ID"/>
        </w:rPr>
        <w:t xml:space="preserve">, identifier </w:t>
      </w:r>
      <w:r w:rsidR="00BD3FFD" w:rsidRPr="003C17CD">
        <w:rPr>
          <w:rFonts w:ascii="Cambria" w:hAnsi="Cambria"/>
          <w:i/>
          <w:iCs/>
          <w:lang w:val="id-ID"/>
        </w:rPr>
        <w:t>banyakSiswa</w:t>
      </w:r>
      <w:r w:rsidR="00BD3FFD" w:rsidRPr="003C17CD">
        <w:rPr>
          <w:rFonts w:ascii="Cambria" w:hAnsi="Cambria"/>
          <w:lang w:val="id-ID"/>
        </w:rPr>
        <w:t xml:space="preserve">, dan nilai </w:t>
      </w:r>
      <w:r w:rsidR="00CB70E5" w:rsidRPr="003C17CD">
        <w:rPr>
          <w:rFonts w:ascii="Cambria" w:hAnsi="Cambria"/>
          <w:lang w:val="id-ID"/>
        </w:rPr>
        <w:t>0.</w:t>
      </w:r>
    </w:p>
    <w:p w14:paraId="0A4A3058" w14:textId="39B5091D" w:rsidR="00CB70E5" w:rsidRPr="003C17CD" w:rsidRDefault="00CB70E5" w:rsidP="003C63C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</w:t>
      </w:r>
      <w:r w:rsidR="00FB7D3A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, mendeklarasikan dan menginisialisasi variabel bertipe integer dengan keyword static, identifier </w:t>
      </w:r>
      <w:r w:rsidRPr="003C17CD">
        <w:rPr>
          <w:rFonts w:ascii="Cambria" w:hAnsi="Cambria"/>
          <w:i/>
          <w:iCs/>
          <w:lang w:val="id-ID"/>
        </w:rPr>
        <w:t>banyakSiswa</w:t>
      </w:r>
      <w:r w:rsidR="003C63C9" w:rsidRPr="003C17CD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dan </w:t>
      </w:r>
      <w:r w:rsidR="003C63C9" w:rsidRPr="003C17CD">
        <w:rPr>
          <w:rFonts w:ascii="Cambria" w:hAnsi="Cambria"/>
          <w:lang w:val="id-ID"/>
        </w:rPr>
        <w:t xml:space="preserve">dengan </w:t>
      </w:r>
      <w:r w:rsidRPr="003C17CD">
        <w:rPr>
          <w:rFonts w:ascii="Cambria" w:hAnsi="Cambria"/>
          <w:lang w:val="id-ID"/>
        </w:rPr>
        <w:t>nilai 0.</w:t>
      </w:r>
    </w:p>
    <w:p w14:paraId="00711ADD" w14:textId="5D7FD5C7" w:rsidR="070692C2" w:rsidRPr="003C17CD" w:rsidRDefault="35C72A02" w:rsidP="070692C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302EECA7" w:rsidRPr="003C17CD">
        <w:rPr>
          <w:rFonts w:ascii="Cambria" w:hAnsi="Cambria"/>
          <w:lang w:val="id-ID"/>
        </w:rPr>
        <w:t>25, membuat</w:t>
      </w:r>
      <w:r w:rsidR="14CF57A0" w:rsidRPr="003C17CD">
        <w:rPr>
          <w:rFonts w:ascii="Cambria" w:hAnsi="Cambria"/>
          <w:lang w:val="id-ID"/>
        </w:rPr>
        <w:t xml:space="preserve"> method </w:t>
      </w:r>
      <w:r w:rsidR="0A74B223" w:rsidRPr="003C17CD">
        <w:rPr>
          <w:rFonts w:ascii="Cambria" w:hAnsi="Cambria"/>
          <w:i/>
          <w:iCs/>
          <w:lang w:val="id-ID"/>
        </w:rPr>
        <w:t>konversiNilai</w:t>
      </w:r>
      <w:r w:rsidR="0A74B223" w:rsidRPr="003C17CD">
        <w:rPr>
          <w:rFonts w:ascii="Cambria" w:hAnsi="Cambria"/>
          <w:lang w:val="id-ID"/>
        </w:rPr>
        <w:t xml:space="preserve"> </w:t>
      </w:r>
      <w:r w:rsidR="34C2F681" w:rsidRPr="003C17CD">
        <w:rPr>
          <w:rFonts w:ascii="Cambria" w:hAnsi="Cambria"/>
          <w:lang w:val="id-ID"/>
        </w:rPr>
        <w:t>dengan lingkup</w:t>
      </w:r>
      <w:r w:rsidR="1D703FFD" w:rsidRPr="003C17CD">
        <w:rPr>
          <w:rFonts w:ascii="Cambria" w:hAnsi="Cambria"/>
          <w:lang w:val="id-ID"/>
        </w:rPr>
        <w:t xml:space="preserve"> public</w:t>
      </w:r>
      <w:r w:rsidR="133A45D5" w:rsidRPr="003C17CD">
        <w:rPr>
          <w:rFonts w:ascii="Cambria" w:hAnsi="Cambria"/>
          <w:lang w:val="id-ID"/>
        </w:rPr>
        <w:t>, keyword static</w:t>
      </w:r>
      <w:r w:rsidR="5C38B588" w:rsidRPr="003C17CD">
        <w:rPr>
          <w:rFonts w:ascii="Cambria" w:hAnsi="Cambria"/>
          <w:lang w:val="id-ID"/>
        </w:rPr>
        <w:t xml:space="preserve">, bertipe </w:t>
      </w:r>
      <w:r w:rsidR="162567C4" w:rsidRPr="003C17CD">
        <w:rPr>
          <w:rFonts w:ascii="Cambria" w:hAnsi="Cambria"/>
          <w:lang w:val="id-ID"/>
        </w:rPr>
        <w:t>String</w:t>
      </w:r>
      <w:r w:rsidR="5C38B588" w:rsidRPr="003C17CD">
        <w:rPr>
          <w:rFonts w:ascii="Cambria" w:hAnsi="Cambria"/>
          <w:lang w:val="id-ID"/>
        </w:rPr>
        <w:t>,</w:t>
      </w:r>
      <w:r w:rsidR="00A85A3F" w:rsidRPr="003C17CD">
        <w:rPr>
          <w:rFonts w:ascii="Cambria" w:hAnsi="Cambria"/>
          <w:lang w:val="id-ID"/>
        </w:rPr>
        <w:t xml:space="preserve"> </w:t>
      </w:r>
      <w:r w:rsidR="04317202" w:rsidRPr="003C17CD">
        <w:rPr>
          <w:rFonts w:ascii="Cambria" w:hAnsi="Cambria"/>
          <w:lang w:val="id-ID"/>
        </w:rPr>
        <w:t>dengan</w:t>
      </w:r>
      <w:r w:rsidR="08B89628" w:rsidRPr="003C17CD">
        <w:rPr>
          <w:rFonts w:ascii="Cambria" w:hAnsi="Cambria"/>
          <w:lang w:val="id-ID"/>
        </w:rPr>
        <w:t xml:space="preserve"> parameter bertipe </w:t>
      </w:r>
      <w:r w:rsidR="79EBCF9E" w:rsidRPr="003C17CD">
        <w:rPr>
          <w:rFonts w:ascii="Cambria" w:hAnsi="Cambria"/>
          <w:lang w:val="id-ID"/>
        </w:rPr>
        <w:t xml:space="preserve">double </w:t>
      </w:r>
      <w:r w:rsidR="04317202" w:rsidRPr="003C17CD">
        <w:rPr>
          <w:rFonts w:ascii="Cambria" w:hAnsi="Cambria"/>
          <w:lang w:val="id-ID"/>
        </w:rPr>
        <w:t xml:space="preserve">dan identifier </w:t>
      </w:r>
      <w:r w:rsidR="15C21E74" w:rsidRPr="003C17CD">
        <w:rPr>
          <w:rFonts w:ascii="Cambria" w:hAnsi="Cambria"/>
          <w:lang w:val="id-ID"/>
        </w:rPr>
        <w:t>bernama</w:t>
      </w:r>
      <w:r w:rsidR="52D1D203" w:rsidRPr="003C17CD">
        <w:rPr>
          <w:rFonts w:ascii="Cambria" w:hAnsi="Cambria"/>
          <w:lang w:val="id-ID"/>
        </w:rPr>
        <w:t xml:space="preserve"> </w:t>
      </w:r>
      <w:r w:rsidR="5FA706BF" w:rsidRPr="003C17CD">
        <w:rPr>
          <w:rFonts w:ascii="Cambria" w:hAnsi="Cambria"/>
          <w:lang w:val="id-ID"/>
        </w:rPr>
        <w:t>nilai</w:t>
      </w:r>
      <w:r w:rsidR="66CD6674" w:rsidRPr="003C17CD">
        <w:rPr>
          <w:rFonts w:ascii="Cambria" w:hAnsi="Cambria"/>
          <w:lang w:val="id-ID"/>
        </w:rPr>
        <w:t>.</w:t>
      </w:r>
    </w:p>
    <w:p w14:paraId="1353F719" w14:textId="68D65451" w:rsidR="5FA706BF" w:rsidRPr="003C17CD" w:rsidRDefault="7B8DF8F3" w:rsidP="5FA706B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26 </w:t>
      </w:r>
      <w:r w:rsidR="5FC75259" w:rsidRPr="003C17CD">
        <w:rPr>
          <w:rFonts w:ascii="Cambria" w:hAnsi="Cambria"/>
          <w:lang w:val="id-ID"/>
        </w:rPr>
        <w:t>–</w:t>
      </w:r>
      <w:r w:rsidR="12B97372" w:rsidRPr="003C17CD">
        <w:rPr>
          <w:rFonts w:ascii="Cambria" w:hAnsi="Cambria"/>
          <w:lang w:val="id-ID"/>
        </w:rPr>
        <w:t xml:space="preserve"> 27</w:t>
      </w:r>
      <w:r w:rsidR="5FC75259" w:rsidRPr="003C17CD">
        <w:rPr>
          <w:rFonts w:ascii="Cambria" w:hAnsi="Cambria"/>
          <w:lang w:val="id-ID"/>
        </w:rPr>
        <w:t xml:space="preserve">, </w:t>
      </w:r>
      <w:r w:rsidR="203FD212" w:rsidRPr="003C17CD">
        <w:rPr>
          <w:rFonts w:ascii="Cambria" w:hAnsi="Cambria"/>
          <w:lang w:val="id-ID"/>
        </w:rPr>
        <w:t xml:space="preserve">jika nilai lebih dari </w:t>
      </w:r>
      <w:r w:rsidR="777A2A04" w:rsidRPr="003C17CD">
        <w:rPr>
          <w:rFonts w:ascii="Cambria" w:hAnsi="Cambria"/>
          <w:lang w:val="id-ID"/>
        </w:rPr>
        <w:t xml:space="preserve">80 </w:t>
      </w:r>
      <w:r w:rsidR="006D08DE">
        <w:rPr>
          <w:rFonts w:ascii="Cambria" w:hAnsi="Cambria"/>
          <w:lang w:val="en-US"/>
        </w:rPr>
        <w:t xml:space="preserve">dan nilai kurang dari 100, </w:t>
      </w:r>
      <w:r w:rsidR="777A2A04" w:rsidRPr="003C17CD">
        <w:rPr>
          <w:rFonts w:ascii="Cambria" w:hAnsi="Cambria"/>
          <w:lang w:val="id-ID"/>
        </w:rPr>
        <w:t xml:space="preserve">maka akan </w:t>
      </w:r>
      <w:r w:rsidR="7B1675D7" w:rsidRPr="003C17CD">
        <w:rPr>
          <w:rFonts w:ascii="Cambria" w:hAnsi="Cambria"/>
          <w:lang w:val="id-ID"/>
        </w:rPr>
        <w:t xml:space="preserve">maka akan mengembalikan nilai </w:t>
      </w:r>
      <w:r w:rsidR="18E48850" w:rsidRPr="003C17CD">
        <w:rPr>
          <w:rFonts w:ascii="Cambria" w:hAnsi="Cambria"/>
          <w:lang w:val="id-ID"/>
        </w:rPr>
        <w:t xml:space="preserve">“A” yang bertipe </w:t>
      </w:r>
      <w:r w:rsidR="37743635" w:rsidRPr="003C17CD">
        <w:rPr>
          <w:rFonts w:ascii="Cambria" w:hAnsi="Cambria"/>
          <w:lang w:val="id-ID"/>
        </w:rPr>
        <w:t>String</w:t>
      </w:r>
      <w:r w:rsidR="66CD6674" w:rsidRPr="003C17CD">
        <w:rPr>
          <w:rFonts w:ascii="Cambria" w:hAnsi="Cambria"/>
          <w:lang w:val="id-ID"/>
        </w:rPr>
        <w:t>.</w:t>
      </w:r>
    </w:p>
    <w:p w14:paraId="715A32AE" w14:textId="11C7CE6B" w:rsidR="00E70A53" w:rsidRPr="003C17CD" w:rsidRDefault="37743635" w:rsidP="37743635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7A293EA9" w:rsidRPr="003C17CD">
        <w:rPr>
          <w:rFonts w:ascii="Cambria" w:hAnsi="Cambria"/>
          <w:lang w:val="id-ID"/>
        </w:rPr>
        <w:t>28</w:t>
      </w:r>
      <w:r w:rsidRPr="003C17CD">
        <w:rPr>
          <w:rFonts w:ascii="Cambria" w:hAnsi="Cambria"/>
          <w:lang w:val="id-ID"/>
        </w:rPr>
        <w:t xml:space="preserve"> – </w:t>
      </w:r>
      <w:r w:rsidR="705CE6C5" w:rsidRPr="003C17CD">
        <w:rPr>
          <w:rFonts w:ascii="Cambria" w:hAnsi="Cambria"/>
          <w:lang w:val="id-ID"/>
        </w:rPr>
        <w:t>29</w:t>
      </w:r>
      <w:r w:rsidRPr="003C17CD">
        <w:rPr>
          <w:rFonts w:ascii="Cambria" w:hAnsi="Cambria"/>
          <w:lang w:val="id-ID"/>
        </w:rPr>
        <w:t xml:space="preserve">, jika </w:t>
      </w:r>
      <w:r w:rsidR="705CE6C5" w:rsidRPr="003C17CD">
        <w:rPr>
          <w:rFonts w:ascii="Cambria" w:hAnsi="Cambria"/>
          <w:lang w:val="id-ID"/>
        </w:rPr>
        <w:t>tidak,</w:t>
      </w:r>
      <w:r w:rsidR="20E6E361" w:rsidRPr="003C17CD">
        <w:rPr>
          <w:rFonts w:ascii="Cambria" w:hAnsi="Cambria"/>
          <w:lang w:val="id-ID"/>
        </w:rPr>
        <w:t xml:space="preserve"> jika </w:t>
      </w:r>
      <w:r w:rsidRPr="003C17CD">
        <w:rPr>
          <w:rFonts w:ascii="Cambria" w:hAnsi="Cambria"/>
          <w:lang w:val="id-ID"/>
        </w:rPr>
        <w:t xml:space="preserve">nilai lebih dari </w:t>
      </w:r>
      <w:r w:rsidR="705CE6C5" w:rsidRPr="003C17CD">
        <w:rPr>
          <w:rFonts w:ascii="Cambria" w:hAnsi="Cambria"/>
          <w:lang w:val="id-ID"/>
        </w:rPr>
        <w:t>75</w:t>
      </w:r>
      <w:r w:rsidRPr="003C17CD">
        <w:rPr>
          <w:rFonts w:ascii="Cambria" w:hAnsi="Cambria"/>
          <w:lang w:val="id-ID"/>
        </w:rPr>
        <w:t xml:space="preserve"> maka akan maka akan mengembalikan nilai “</w:t>
      </w:r>
      <w:r w:rsidR="20E6E361" w:rsidRPr="003C17CD">
        <w:rPr>
          <w:rFonts w:ascii="Cambria" w:hAnsi="Cambria"/>
          <w:lang w:val="id-ID"/>
        </w:rPr>
        <w:t>B+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54949CBB" w14:textId="4E546AFC" w:rsidR="20E6E361" w:rsidRPr="003C17CD" w:rsidRDefault="20E6E361" w:rsidP="20E6E36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158F2CA5" w:rsidRPr="003C17CD">
        <w:rPr>
          <w:rFonts w:ascii="Cambria" w:hAnsi="Cambria"/>
          <w:lang w:val="id-ID"/>
        </w:rPr>
        <w:t>30 – 31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158F2CA5" w:rsidRPr="003C17CD">
        <w:rPr>
          <w:rFonts w:ascii="Cambria" w:hAnsi="Cambria"/>
          <w:lang w:val="id-ID"/>
        </w:rPr>
        <w:t>69</w:t>
      </w:r>
      <w:r w:rsidRPr="003C17CD">
        <w:rPr>
          <w:rFonts w:ascii="Cambria" w:hAnsi="Cambria"/>
          <w:lang w:val="id-ID"/>
        </w:rPr>
        <w:t xml:space="preserve"> maka akan maka akan mengembalikan nilai “B</w:t>
      </w:r>
      <w:r w:rsidR="158F2CA5" w:rsidRPr="003C17CD">
        <w:rPr>
          <w:rFonts w:ascii="Cambria" w:hAnsi="Cambria"/>
          <w:lang w:val="id-ID"/>
        </w:rPr>
        <w:t>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7F649D58" w14:textId="537E2F4C" w:rsidR="17384666" w:rsidRPr="003C17CD" w:rsidRDefault="5C29D796" w:rsidP="5C29D79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2 – </w:t>
      </w:r>
      <w:r w:rsidR="28A6D834" w:rsidRPr="003C17CD">
        <w:rPr>
          <w:rFonts w:ascii="Cambria" w:hAnsi="Cambria"/>
          <w:lang w:val="id-ID"/>
        </w:rPr>
        <w:t>33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45884AF6" w:rsidRPr="003C17CD">
        <w:rPr>
          <w:rFonts w:ascii="Cambria" w:hAnsi="Cambria"/>
          <w:lang w:val="id-ID"/>
        </w:rPr>
        <w:t>65</w:t>
      </w:r>
      <w:r w:rsidRPr="003C17CD">
        <w:rPr>
          <w:rFonts w:ascii="Cambria" w:hAnsi="Cambria"/>
          <w:lang w:val="id-ID"/>
        </w:rPr>
        <w:t xml:space="preserve"> maka akan maka akan mengembalikan nilai </w:t>
      </w:r>
      <w:r w:rsidR="77C77320" w:rsidRPr="003C17CD">
        <w:rPr>
          <w:rFonts w:ascii="Cambria" w:hAnsi="Cambria"/>
          <w:lang w:val="id-ID"/>
        </w:rPr>
        <w:t>“C+”</w:t>
      </w:r>
      <w:r w:rsidRPr="003C17CD">
        <w:rPr>
          <w:rFonts w:ascii="Cambria" w:hAnsi="Cambria"/>
          <w:lang w:val="id-ID"/>
        </w:rPr>
        <w:t xml:space="preserve"> yang bertipe String</w:t>
      </w:r>
      <w:r w:rsidR="66CD6674" w:rsidRPr="003C17CD">
        <w:rPr>
          <w:rFonts w:ascii="Cambria" w:hAnsi="Cambria"/>
          <w:lang w:val="id-ID"/>
        </w:rPr>
        <w:t>.</w:t>
      </w:r>
    </w:p>
    <w:p w14:paraId="085E63D2" w14:textId="62A14ABE" w:rsidR="17384666" w:rsidRPr="003C17CD" w:rsidRDefault="687E0819" w:rsidP="687E081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34 – 35, jika tidak, jika nilai lebih dari 59 maka akan maka akan mengembalikan nilai “C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0A63C8E4" w14:textId="5C8BF62D" w:rsidR="17384666" w:rsidRPr="003C17CD" w:rsidRDefault="687E0819" w:rsidP="687E081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6 – </w:t>
      </w:r>
      <w:r w:rsidR="4F365079" w:rsidRPr="003C17CD">
        <w:rPr>
          <w:rFonts w:ascii="Cambria" w:hAnsi="Cambria"/>
          <w:lang w:val="id-ID"/>
        </w:rPr>
        <w:t>37</w:t>
      </w:r>
      <w:r w:rsidRPr="003C17CD">
        <w:rPr>
          <w:rFonts w:ascii="Cambria" w:hAnsi="Cambria"/>
          <w:lang w:val="id-ID"/>
        </w:rPr>
        <w:t xml:space="preserve">, jika tidak, jika nilai lebih dari </w:t>
      </w:r>
      <w:r w:rsidR="1FFBA56C" w:rsidRPr="003C17CD">
        <w:rPr>
          <w:rFonts w:ascii="Cambria" w:hAnsi="Cambria"/>
          <w:lang w:val="id-ID"/>
        </w:rPr>
        <w:t>55</w:t>
      </w:r>
      <w:r w:rsidRPr="003C17CD">
        <w:rPr>
          <w:rFonts w:ascii="Cambria" w:hAnsi="Cambria"/>
          <w:lang w:val="id-ID"/>
        </w:rPr>
        <w:t xml:space="preserve"> maka akan maka akan mengembalikan nilai “</w:t>
      </w:r>
      <w:r w:rsidR="1FFBA56C"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>+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3E33FB9F" w14:textId="1627463E" w:rsidR="1FFBA56C" w:rsidRPr="003C17CD" w:rsidRDefault="1FFBA56C" w:rsidP="1FFBA56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38 – 39, jika tidak, jika nilai lebih dari </w:t>
      </w:r>
      <w:r w:rsidR="52764368" w:rsidRPr="003C17CD">
        <w:rPr>
          <w:rFonts w:ascii="Cambria" w:hAnsi="Cambria"/>
          <w:lang w:val="id-ID"/>
        </w:rPr>
        <w:t>45</w:t>
      </w:r>
      <w:r w:rsidRPr="003C17CD">
        <w:rPr>
          <w:rFonts w:ascii="Cambria" w:hAnsi="Cambria"/>
          <w:lang w:val="id-ID"/>
        </w:rPr>
        <w:t xml:space="preserve"> maka akan maka akan mengembalikan nilai “</w:t>
      </w:r>
      <w:r w:rsidR="52764368" w:rsidRPr="003C17CD">
        <w:rPr>
          <w:rFonts w:ascii="Cambria" w:hAnsi="Cambria"/>
          <w:lang w:val="id-ID"/>
        </w:rPr>
        <w:t>D</w:t>
      </w:r>
      <w:r w:rsidRPr="003C17CD">
        <w:rPr>
          <w:rFonts w:ascii="Cambria" w:hAnsi="Cambria"/>
          <w:lang w:val="id-ID"/>
        </w:rPr>
        <w:t>+”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45BAA2B3" w14:textId="7389FD13" w:rsidR="52764368" w:rsidRPr="003C17CD" w:rsidRDefault="52764368" w:rsidP="5276436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40</w:t>
      </w:r>
      <w:r w:rsidR="00D05C35" w:rsidRPr="003C17CD">
        <w:rPr>
          <w:rFonts w:ascii="Cambria" w:hAnsi="Cambria"/>
          <w:lang w:val="id-ID"/>
        </w:rPr>
        <w:t xml:space="preserve"> </w:t>
      </w:r>
      <w:r w:rsidR="7BEFE17D" w:rsidRPr="003C17CD">
        <w:rPr>
          <w:rFonts w:ascii="Cambria" w:hAnsi="Cambria"/>
          <w:lang w:val="id-ID"/>
        </w:rPr>
        <w:t>–</w:t>
      </w:r>
      <w:r w:rsidR="5BDBC52C" w:rsidRPr="003C17CD">
        <w:rPr>
          <w:rFonts w:ascii="Cambria" w:hAnsi="Cambria"/>
          <w:lang w:val="id-ID"/>
        </w:rPr>
        <w:t xml:space="preserve"> </w:t>
      </w:r>
      <w:r w:rsidRPr="003C17CD">
        <w:rPr>
          <w:rFonts w:ascii="Cambria" w:hAnsi="Cambria"/>
          <w:lang w:val="id-ID"/>
        </w:rPr>
        <w:t>41, jika tidak maka akan maka akan mengembalikan nilai “</w:t>
      </w:r>
      <w:r w:rsidR="66CD6674" w:rsidRPr="003C17CD">
        <w:rPr>
          <w:rFonts w:ascii="Cambria" w:hAnsi="Cambria"/>
          <w:lang w:val="id-ID"/>
        </w:rPr>
        <w:t>E”</w:t>
      </w:r>
      <w:r w:rsidRPr="003C17CD">
        <w:rPr>
          <w:rFonts w:ascii="Cambria" w:hAnsi="Cambria"/>
          <w:lang w:val="id-ID"/>
        </w:rPr>
        <w:t xml:space="preserve"> yang bertipe String</w:t>
      </w:r>
      <w:r w:rsidR="6851D4E0" w:rsidRPr="003C17CD">
        <w:rPr>
          <w:rFonts w:ascii="Cambria" w:hAnsi="Cambria"/>
          <w:lang w:val="id-ID"/>
        </w:rPr>
        <w:t>.</w:t>
      </w:r>
    </w:p>
    <w:p w14:paraId="47BD4F9A" w14:textId="07431A4A" w:rsidR="31745871" w:rsidRPr="003C17CD" w:rsidRDefault="7D2AC66E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45, Membuat</w:t>
      </w:r>
      <w:r w:rsidR="5219530C" w:rsidRPr="003C17CD">
        <w:rPr>
          <w:rFonts w:ascii="Cambria" w:hAnsi="Cambria"/>
          <w:lang w:val="id-ID"/>
        </w:rPr>
        <w:t xml:space="preserve"> method </w:t>
      </w:r>
      <w:r w:rsidR="14A918B4" w:rsidRPr="003C17CD">
        <w:rPr>
          <w:rFonts w:ascii="Cambria" w:hAnsi="Cambria"/>
          <w:i/>
          <w:iCs/>
          <w:lang w:val="id-ID"/>
        </w:rPr>
        <w:t>tambahSiswa</w:t>
      </w:r>
      <w:r w:rsidR="715702AC" w:rsidRPr="003C17CD">
        <w:rPr>
          <w:rFonts w:ascii="Cambria" w:hAnsi="Cambria"/>
          <w:lang w:val="id-ID"/>
        </w:rPr>
        <w:t xml:space="preserve"> </w:t>
      </w:r>
      <w:r w:rsidR="14A918B4" w:rsidRPr="003C17CD">
        <w:rPr>
          <w:rFonts w:ascii="Cambria" w:hAnsi="Cambria"/>
          <w:lang w:val="id-ID"/>
        </w:rPr>
        <w:t>dengan</w:t>
      </w:r>
      <w:r w:rsidR="5219530C" w:rsidRPr="003C17CD">
        <w:rPr>
          <w:rFonts w:ascii="Cambria" w:hAnsi="Cambria"/>
          <w:lang w:val="id-ID"/>
        </w:rPr>
        <w:t xml:space="preserve"> </w:t>
      </w:r>
      <w:r w:rsidR="1E2A20B5" w:rsidRPr="003C17CD">
        <w:rPr>
          <w:rFonts w:ascii="Cambria" w:hAnsi="Cambria"/>
          <w:lang w:val="id-ID"/>
        </w:rPr>
        <w:t>lingkup public</w:t>
      </w:r>
      <w:r w:rsidR="6FABEFB2" w:rsidRPr="003C17CD">
        <w:rPr>
          <w:rFonts w:ascii="Cambria" w:hAnsi="Cambria"/>
          <w:lang w:val="id-ID"/>
        </w:rPr>
        <w:t xml:space="preserve">, </w:t>
      </w:r>
      <w:r w:rsidR="1D086421" w:rsidRPr="003C17CD">
        <w:rPr>
          <w:rFonts w:ascii="Cambria" w:hAnsi="Cambria"/>
          <w:lang w:val="id-ID"/>
        </w:rPr>
        <w:t xml:space="preserve">keyword </w:t>
      </w:r>
      <w:r w:rsidR="24D3A91B" w:rsidRPr="003C17CD">
        <w:rPr>
          <w:rFonts w:ascii="Cambria" w:hAnsi="Cambria"/>
          <w:lang w:val="id-ID"/>
        </w:rPr>
        <w:t xml:space="preserve">static, </w:t>
      </w:r>
      <w:r w:rsidR="26695359" w:rsidRPr="003C17CD">
        <w:rPr>
          <w:rFonts w:ascii="Cambria" w:hAnsi="Cambria"/>
          <w:lang w:val="id-ID"/>
        </w:rPr>
        <w:t xml:space="preserve">bertipe </w:t>
      </w:r>
      <w:r w:rsidR="0BB32D81" w:rsidRPr="003C17CD">
        <w:rPr>
          <w:rFonts w:ascii="Cambria" w:hAnsi="Cambria"/>
          <w:lang w:val="id-ID"/>
        </w:rPr>
        <w:t>void</w:t>
      </w:r>
      <w:r w:rsidR="1020F774" w:rsidRPr="003C17CD">
        <w:rPr>
          <w:rFonts w:ascii="Cambria" w:hAnsi="Cambria"/>
          <w:lang w:val="id-ID"/>
        </w:rPr>
        <w:t>,</w:t>
      </w:r>
      <w:r w:rsidR="3EDA9E48" w:rsidRPr="003C17CD">
        <w:rPr>
          <w:rFonts w:ascii="Cambria" w:hAnsi="Cambria"/>
          <w:lang w:val="id-ID"/>
        </w:rPr>
        <w:t xml:space="preserve"> </w:t>
      </w:r>
      <w:r w:rsidR="2423E0F8" w:rsidRPr="003C17CD">
        <w:rPr>
          <w:rFonts w:ascii="Cambria" w:hAnsi="Cambria"/>
          <w:lang w:val="id-ID"/>
        </w:rPr>
        <w:t>dengan</w:t>
      </w:r>
      <w:r w:rsidR="48CF6122" w:rsidRPr="003C17CD">
        <w:rPr>
          <w:rFonts w:ascii="Cambria" w:hAnsi="Cambria"/>
          <w:lang w:val="id-ID"/>
        </w:rPr>
        <w:t xml:space="preserve"> </w:t>
      </w:r>
      <w:r w:rsidR="75BFA29B" w:rsidRPr="003C17CD">
        <w:rPr>
          <w:rFonts w:ascii="Cambria" w:hAnsi="Cambria"/>
          <w:lang w:val="id-ID"/>
        </w:rPr>
        <w:t>parameter</w:t>
      </w:r>
      <w:r w:rsidR="27744570" w:rsidRPr="003C17CD">
        <w:rPr>
          <w:rFonts w:ascii="Cambria" w:hAnsi="Cambria"/>
          <w:lang w:val="id-ID"/>
        </w:rPr>
        <w:t xml:space="preserve"> bertipe String dan identifier bernama </w:t>
      </w:r>
      <w:r w:rsidR="27744570" w:rsidRPr="003C17CD">
        <w:rPr>
          <w:rFonts w:ascii="Cambria" w:hAnsi="Cambria"/>
          <w:i/>
          <w:iCs/>
          <w:lang w:val="id-ID"/>
        </w:rPr>
        <w:t>nama</w:t>
      </w:r>
      <w:r w:rsidR="15C21E74" w:rsidRPr="003C17CD">
        <w:rPr>
          <w:rFonts w:ascii="Cambria" w:hAnsi="Cambria"/>
          <w:lang w:val="id-ID"/>
        </w:rPr>
        <w:t>.</w:t>
      </w:r>
    </w:p>
    <w:p w14:paraId="70E328AD" w14:textId="0254C2DF" w:rsidR="15C21E74" w:rsidRPr="003C17CD" w:rsidRDefault="34E17BB3" w:rsidP="15C21E7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46,  mengubah array dengan identifier siswa </w:t>
      </w:r>
      <w:r w:rsidR="5E279081" w:rsidRPr="003C17CD">
        <w:rPr>
          <w:rFonts w:ascii="Cambria" w:hAnsi="Cambria"/>
          <w:lang w:val="id-ID"/>
        </w:rPr>
        <w:t xml:space="preserve">pada </w:t>
      </w:r>
      <w:r w:rsidR="0DBDFCFB" w:rsidRPr="003C17CD">
        <w:rPr>
          <w:rFonts w:ascii="Cambria" w:hAnsi="Cambria"/>
          <w:lang w:val="id-ID"/>
        </w:rPr>
        <w:t>indeks</w:t>
      </w:r>
      <w:r w:rsidR="5E279081" w:rsidRPr="003C17CD">
        <w:rPr>
          <w:rFonts w:ascii="Cambria" w:hAnsi="Cambria"/>
          <w:lang w:val="id-ID"/>
        </w:rPr>
        <w:t xml:space="preserve"> </w:t>
      </w:r>
      <w:r w:rsidR="5E279081" w:rsidRPr="003C17CD">
        <w:rPr>
          <w:rFonts w:ascii="Cambria" w:hAnsi="Cambria"/>
          <w:i/>
          <w:iCs/>
          <w:lang w:val="id-ID"/>
        </w:rPr>
        <w:t>banyakSiswa</w:t>
      </w:r>
      <w:r w:rsidR="5E279081" w:rsidRPr="003C17CD">
        <w:rPr>
          <w:rFonts w:ascii="Cambria" w:hAnsi="Cambria"/>
          <w:lang w:val="id-ID"/>
        </w:rPr>
        <w:t xml:space="preserve"> </w:t>
      </w:r>
      <w:r w:rsidR="001B59EF" w:rsidRPr="003C17CD">
        <w:rPr>
          <w:rFonts w:ascii="Cambria" w:hAnsi="Cambria"/>
          <w:lang w:val="id-ID"/>
        </w:rPr>
        <w:t xml:space="preserve">dengan nilai dari variabel </w:t>
      </w:r>
      <w:r w:rsidR="001B59EF" w:rsidRPr="003C17CD">
        <w:rPr>
          <w:rFonts w:ascii="Cambria" w:hAnsi="Cambria"/>
          <w:i/>
          <w:iCs/>
          <w:lang w:val="id-ID"/>
        </w:rPr>
        <w:t>nama</w:t>
      </w:r>
      <w:r w:rsidR="001B59EF" w:rsidRPr="003C17CD">
        <w:rPr>
          <w:rFonts w:ascii="Cambria" w:hAnsi="Cambria"/>
          <w:lang w:val="id-ID"/>
        </w:rPr>
        <w:t>.</w:t>
      </w:r>
    </w:p>
    <w:p w14:paraId="7BBCC3B9" w14:textId="187B6405" w:rsidR="7A450154" w:rsidRPr="003C17CD" w:rsidRDefault="7A450154" w:rsidP="7A45015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47, menambah varibel </w:t>
      </w:r>
      <w:r w:rsidRPr="003C17CD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 sejumlah 1.</w:t>
      </w:r>
    </w:p>
    <w:p w14:paraId="2C82881A" w14:textId="12A6B41F" w:rsidR="7A450154" w:rsidRPr="003C17CD" w:rsidRDefault="06A712B0" w:rsidP="7A45015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0, Membuat method </w:t>
      </w:r>
      <w:r w:rsidR="65FDB859" w:rsidRPr="003C17CD">
        <w:rPr>
          <w:rFonts w:ascii="Cambria" w:hAnsi="Cambria"/>
          <w:i/>
          <w:iCs/>
          <w:lang w:val="id-ID"/>
        </w:rPr>
        <w:t>tambahMatpel</w:t>
      </w:r>
      <w:r w:rsidRPr="003C17CD">
        <w:rPr>
          <w:rFonts w:ascii="Cambria" w:hAnsi="Cambria"/>
          <w:lang w:val="id-ID"/>
        </w:rPr>
        <w:t xml:space="preserve"> dengan lingkup public, keyword static, bertipe void, dengan parameter bertipe String dan identifier bernama </w:t>
      </w:r>
      <w:r w:rsidR="1677436C" w:rsidRPr="003C17CD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>.</w:t>
      </w:r>
    </w:p>
    <w:p w14:paraId="3332C28E" w14:textId="5B663DB4" w:rsidR="65CEF46F" w:rsidRPr="003C17CD" w:rsidRDefault="65CEF46F" w:rsidP="65CEF46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1, membuat perulangan menggunakan for yang mendeklarasikan dan menginisialisasi variabel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</w:t>
      </w:r>
      <w:r w:rsidR="5472CD63" w:rsidRPr="003C17CD">
        <w:rPr>
          <w:rFonts w:ascii="Cambria" w:hAnsi="Cambria"/>
          <w:i/>
          <w:iCs/>
          <w:lang w:val="id-ID"/>
        </w:rPr>
        <w:t>MAX</w:t>
      </w:r>
      <w:r w:rsidR="33434D72" w:rsidRPr="003C17CD">
        <w:rPr>
          <w:rFonts w:ascii="Cambria" w:hAnsi="Cambria"/>
          <w:i/>
          <w:iCs/>
          <w:lang w:val="id-ID"/>
        </w:rPr>
        <w:t>_SISWA</w:t>
      </w:r>
      <w:r w:rsidR="33434D72" w:rsidRPr="003C17CD">
        <w:rPr>
          <w:rFonts w:ascii="Cambria" w:hAnsi="Cambria"/>
          <w:lang w:val="id-ID"/>
        </w:rPr>
        <w:t>,</w:t>
      </w:r>
      <w:r w:rsidRPr="003C17CD">
        <w:rPr>
          <w:rFonts w:ascii="Cambria" w:hAnsi="Cambria"/>
          <w:lang w:val="id-ID"/>
        </w:rPr>
        <w:t xml:space="preserve"> dan dengan nilai </w:t>
      </w:r>
      <w:r w:rsidRPr="003C17CD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tiap perulangan.</w:t>
      </w:r>
    </w:p>
    <w:p w14:paraId="4907DBBB" w14:textId="79E4C3C8" w:rsidR="1677436C" w:rsidRPr="003C17CD" w:rsidRDefault="33434D72" w:rsidP="1677436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2, membuat perulangan menggunakan for yang mendeklarasikan dan menginisialisasi variabel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</w:t>
      </w:r>
      <w:r w:rsidRPr="003C17CD">
        <w:rPr>
          <w:rFonts w:ascii="Cambria" w:hAnsi="Cambria"/>
          <w:i/>
          <w:iCs/>
          <w:lang w:val="id-ID"/>
        </w:rPr>
        <w:t>MAX_SEMESTER</w:t>
      </w:r>
      <w:r w:rsidRPr="003C17CD">
        <w:rPr>
          <w:rFonts w:ascii="Cambria" w:hAnsi="Cambria"/>
          <w:lang w:val="id-ID"/>
        </w:rPr>
        <w:t xml:space="preserve">, dan dengan nilai </w:t>
      </w:r>
      <w:r w:rsidRPr="003C17CD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tiap perulangan.</w:t>
      </w:r>
    </w:p>
    <w:p w14:paraId="59B47FC2" w14:textId="25F8EA44" w:rsidR="7B8C3386" w:rsidRPr="003C17CD" w:rsidRDefault="250074C7" w:rsidP="7B8C338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7618A180" w:rsidRPr="003C17CD">
        <w:rPr>
          <w:rFonts w:ascii="Cambria" w:hAnsi="Cambria"/>
          <w:lang w:val="id-ID"/>
        </w:rPr>
        <w:t xml:space="preserve">53, </w:t>
      </w:r>
      <w:r w:rsidR="4813ECD3" w:rsidRPr="003C17CD">
        <w:rPr>
          <w:rFonts w:ascii="Cambria" w:hAnsi="Cambria"/>
          <w:lang w:val="id-ID"/>
        </w:rPr>
        <w:t xml:space="preserve">mengubah </w:t>
      </w:r>
      <w:r w:rsidR="52634229" w:rsidRPr="003C17CD">
        <w:rPr>
          <w:rFonts w:ascii="Cambria" w:hAnsi="Cambria"/>
          <w:lang w:val="id-ID"/>
        </w:rPr>
        <w:t>nilai</w:t>
      </w:r>
      <w:r w:rsidR="0867C137" w:rsidRPr="003C17CD">
        <w:rPr>
          <w:rFonts w:ascii="Cambria" w:hAnsi="Cambria"/>
          <w:lang w:val="id-ID"/>
        </w:rPr>
        <w:t xml:space="preserve"> array </w:t>
      </w:r>
      <w:r w:rsidR="6B132B13" w:rsidRPr="003C17CD">
        <w:rPr>
          <w:rFonts w:ascii="Cambria" w:hAnsi="Cambria"/>
          <w:lang w:val="id-ID"/>
        </w:rPr>
        <w:t>3</w:t>
      </w:r>
      <w:r w:rsidR="006E3785" w:rsidRPr="003C17CD">
        <w:rPr>
          <w:rFonts w:ascii="Cambria" w:hAnsi="Cambria"/>
          <w:lang w:val="id-ID"/>
        </w:rPr>
        <w:t xml:space="preserve"> dimensi</w:t>
      </w:r>
      <w:r w:rsidR="6B132B13" w:rsidRPr="003C17CD">
        <w:rPr>
          <w:rFonts w:ascii="Cambria" w:hAnsi="Cambria"/>
          <w:lang w:val="id-ID"/>
        </w:rPr>
        <w:t xml:space="preserve"> </w:t>
      </w:r>
      <w:r w:rsidR="1BA6A8CC" w:rsidRPr="003C17CD">
        <w:rPr>
          <w:rFonts w:ascii="Cambria" w:hAnsi="Cambria"/>
          <w:lang w:val="id-ID"/>
        </w:rPr>
        <w:t>dengan</w:t>
      </w:r>
      <w:r w:rsidR="003C17CD" w:rsidRPr="003C17CD">
        <w:rPr>
          <w:rFonts w:ascii="Cambria" w:hAnsi="Cambria"/>
          <w:lang w:val="id-ID"/>
        </w:rPr>
        <w:t xml:space="preserve"> </w:t>
      </w:r>
      <w:r w:rsidR="2874ED1C" w:rsidRPr="003C17CD">
        <w:rPr>
          <w:rFonts w:ascii="Cambria" w:hAnsi="Cambria"/>
          <w:lang w:val="id-ID"/>
        </w:rPr>
        <w:t xml:space="preserve">identifier </w:t>
      </w:r>
      <w:r w:rsidR="312ECB05" w:rsidRPr="003C17CD">
        <w:rPr>
          <w:rFonts w:ascii="Cambria" w:hAnsi="Cambria"/>
          <w:i/>
          <w:iCs/>
          <w:lang w:val="id-ID"/>
        </w:rPr>
        <w:t>siswaMatpel</w:t>
      </w:r>
      <w:r w:rsidR="312ECB05" w:rsidRPr="003C17CD">
        <w:rPr>
          <w:rFonts w:ascii="Cambria" w:hAnsi="Cambria"/>
          <w:lang w:val="id-ID"/>
        </w:rPr>
        <w:t xml:space="preserve"> </w:t>
      </w:r>
      <w:r w:rsidR="39C8F4CC" w:rsidRPr="003C17CD">
        <w:rPr>
          <w:rFonts w:ascii="Cambria" w:hAnsi="Cambria"/>
          <w:lang w:val="id-ID"/>
        </w:rPr>
        <w:t>pada indeks</w:t>
      </w:r>
      <w:r w:rsidR="008C46FD" w:rsidRPr="003C17CD">
        <w:rPr>
          <w:rFonts w:ascii="Cambria" w:hAnsi="Cambria"/>
          <w:lang w:val="id-ID"/>
        </w:rPr>
        <w:t xml:space="preserve"> </w:t>
      </w:r>
      <w:r w:rsidR="006E3785" w:rsidRPr="003C17CD">
        <w:rPr>
          <w:rFonts w:ascii="Cambria" w:hAnsi="Cambria"/>
          <w:i/>
          <w:iCs/>
          <w:lang w:val="id-ID"/>
        </w:rPr>
        <w:t>i</w:t>
      </w:r>
      <w:r w:rsidR="330EFADD" w:rsidRPr="003C17CD">
        <w:rPr>
          <w:rFonts w:ascii="Cambria" w:hAnsi="Cambria"/>
          <w:i/>
          <w:iCs/>
          <w:lang w:val="id-ID"/>
        </w:rPr>
        <w:t>,</w:t>
      </w:r>
      <w:r w:rsidR="757F0C62" w:rsidRPr="003C17CD">
        <w:rPr>
          <w:rFonts w:ascii="Cambria" w:hAnsi="Cambria"/>
          <w:i/>
          <w:iCs/>
          <w:lang w:val="id-ID"/>
        </w:rPr>
        <w:t xml:space="preserve"> </w:t>
      </w:r>
      <w:r w:rsidR="4123A716" w:rsidRPr="003C17CD">
        <w:rPr>
          <w:rFonts w:ascii="Cambria" w:hAnsi="Cambria"/>
          <w:i/>
          <w:iCs/>
          <w:lang w:val="id-ID"/>
        </w:rPr>
        <w:t>j,</w:t>
      </w:r>
      <w:r w:rsidR="4123A716" w:rsidRPr="003C17CD">
        <w:rPr>
          <w:rFonts w:ascii="Cambria" w:hAnsi="Cambria"/>
          <w:lang w:val="id-ID"/>
        </w:rPr>
        <w:t xml:space="preserve"> </w:t>
      </w:r>
      <w:r w:rsidR="008C46FD" w:rsidRPr="003C17CD">
        <w:rPr>
          <w:rFonts w:ascii="Cambria" w:hAnsi="Cambria"/>
          <w:lang w:val="id-ID"/>
        </w:rPr>
        <w:t xml:space="preserve">dan </w:t>
      </w:r>
      <w:r w:rsidR="5BA67678" w:rsidRPr="003C17CD">
        <w:rPr>
          <w:rFonts w:ascii="Cambria" w:hAnsi="Cambria"/>
          <w:i/>
          <w:iCs/>
          <w:lang w:val="id-ID"/>
        </w:rPr>
        <w:t>banyakSiswaMatpel</w:t>
      </w:r>
      <w:r w:rsidR="008C46FD" w:rsidRPr="003C17CD">
        <w:rPr>
          <w:rFonts w:ascii="Cambria" w:hAnsi="Cambria"/>
          <w:lang w:val="id-ID"/>
        </w:rPr>
        <w:t xml:space="preserve"> secara berurutan</w:t>
      </w:r>
      <w:r w:rsidR="63744C23" w:rsidRPr="003C17CD">
        <w:rPr>
          <w:rFonts w:ascii="Cambria" w:hAnsi="Cambria"/>
          <w:lang w:val="id-ID"/>
        </w:rPr>
        <w:t xml:space="preserve"> </w:t>
      </w:r>
      <w:r w:rsidR="006E3785" w:rsidRPr="003C17CD">
        <w:rPr>
          <w:rFonts w:ascii="Cambria" w:hAnsi="Cambria"/>
          <w:lang w:val="id-ID"/>
        </w:rPr>
        <w:t>dengan</w:t>
      </w:r>
      <w:r w:rsidR="03681CDB" w:rsidRPr="003C17CD">
        <w:rPr>
          <w:rFonts w:ascii="Cambria" w:hAnsi="Cambria"/>
          <w:lang w:val="id-ID"/>
        </w:rPr>
        <w:t xml:space="preserve"> </w:t>
      </w:r>
      <w:r w:rsidR="7939131E" w:rsidRPr="003C17CD">
        <w:rPr>
          <w:rFonts w:ascii="Cambria" w:hAnsi="Cambria"/>
          <w:lang w:val="id-ID"/>
        </w:rPr>
        <w:t>nila</w:t>
      </w:r>
      <w:r w:rsidR="006E3785" w:rsidRPr="003C17CD">
        <w:rPr>
          <w:rFonts w:ascii="Cambria" w:hAnsi="Cambria"/>
          <w:lang w:val="id-ID"/>
        </w:rPr>
        <w:t>i</w:t>
      </w:r>
      <w:r w:rsidR="00E37EC2" w:rsidRPr="003C17CD">
        <w:rPr>
          <w:rFonts w:ascii="Cambria" w:hAnsi="Cambria"/>
          <w:lang w:val="id-ID"/>
        </w:rPr>
        <w:t xml:space="preserve"> dari variabel </w:t>
      </w:r>
      <w:r w:rsidR="00E37EC2" w:rsidRPr="003C17CD">
        <w:rPr>
          <w:rFonts w:ascii="Cambria" w:hAnsi="Cambria"/>
          <w:i/>
          <w:iCs/>
          <w:lang w:val="id-ID"/>
        </w:rPr>
        <w:t>matpel</w:t>
      </w:r>
      <w:r w:rsidR="00E37EC2" w:rsidRPr="003C17CD">
        <w:rPr>
          <w:rFonts w:ascii="Cambria" w:hAnsi="Cambria"/>
          <w:lang w:val="id-ID"/>
        </w:rPr>
        <w:t>.</w:t>
      </w:r>
    </w:p>
    <w:p w14:paraId="0D6451F0" w14:textId="149C8B71" w:rsidR="388F3ECB" w:rsidRPr="003C17CD" w:rsidRDefault="652CA87D" w:rsidP="388F3ECB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6, menambah varibel </w:t>
      </w:r>
      <w:r w:rsidRPr="003C17CD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 sejumlah 1.</w:t>
      </w:r>
    </w:p>
    <w:p w14:paraId="5692D6AF" w14:textId="5C3F762D" w:rsidR="007A3780" w:rsidRPr="003C17CD" w:rsidRDefault="007A3780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59, </w:t>
      </w:r>
      <w:r w:rsidR="002E0B78" w:rsidRPr="003C17CD">
        <w:rPr>
          <w:rFonts w:ascii="Cambria" w:hAnsi="Cambria"/>
          <w:lang w:val="id-ID"/>
        </w:rPr>
        <w:t xml:space="preserve">membuat method </w:t>
      </w:r>
      <w:r w:rsidR="007508F8" w:rsidRPr="003C17CD">
        <w:rPr>
          <w:rFonts w:ascii="Cambria" w:hAnsi="Cambria"/>
          <w:i/>
          <w:iCs/>
          <w:lang w:val="id-ID"/>
        </w:rPr>
        <w:t>cariSiswa</w:t>
      </w:r>
      <w:r w:rsidR="00422114" w:rsidRPr="003C17CD">
        <w:rPr>
          <w:rFonts w:ascii="Cambria" w:hAnsi="Cambria"/>
          <w:lang w:val="id-ID"/>
        </w:rPr>
        <w:t xml:space="preserve"> dengan lingkup public, keyword static, bertipe </w:t>
      </w:r>
      <w:r w:rsidR="008546DB" w:rsidRPr="003C17CD">
        <w:rPr>
          <w:rFonts w:ascii="Cambria" w:hAnsi="Cambria"/>
          <w:lang w:val="id-ID"/>
        </w:rPr>
        <w:t>integer</w:t>
      </w:r>
      <w:r w:rsidR="00B0711D" w:rsidRPr="003C17CD">
        <w:rPr>
          <w:rFonts w:ascii="Cambria" w:hAnsi="Cambria"/>
          <w:lang w:val="id-ID"/>
        </w:rPr>
        <w:t xml:space="preserve">, </w:t>
      </w:r>
      <w:r w:rsidR="00D62AF7" w:rsidRPr="003C17CD">
        <w:rPr>
          <w:rFonts w:ascii="Cambria" w:hAnsi="Cambria"/>
          <w:lang w:val="id-ID"/>
        </w:rPr>
        <w:t xml:space="preserve">dengan parameter </w:t>
      </w:r>
      <w:r w:rsidR="009568DE" w:rsidRPr="003C17CD">
        <w:rPr>
          <w:rFonts w:ascii="Cambria" w:hAnsi="Cambria"/>
          <w:lang w:val="id-ID"/>
        </w:rPr>
        <w:t xml:space="preserve">bertipe String </w:t>
      </w:r>
      <w:r w:rsidR="00832622" w:rsidRPr="003C17CD">
        <w:rPr>
          <w:rFonts w:ascii="Cambria" w:hAnsi="Cambria"/>
          <w:lang w:val="id-ID"/>
        </w:rPr>
        <w:t xml:space="preserve">dan identifier bernama </w:t>
      </w:r>
      <w:r w:rsidR="00A93D54" w:rsidRPr="003C17CD">
        <w:rPr>
          <w:rFonts w:ascii="Cambria" w:hAnsi="Cambria"/>
          <w:i/>
          <w:iCs/>
          <w:lang w:val="id-ID"/>
        </w:rPr>
        <w:t>nama</w:t>
      </w:r>
      <w:r w:rsidR="00A93D54" w:rsidRPr="003C17CD">
        <w:rPr>
          <w:rFonts w:ascii="Cambria" w:hAnsi="Cambria"/>
          <w:lang w:val="id-ID"/>
        </w:rPr>
        <w:t>.</w:t>
      </w:r>
    </w:p>
    <w:p w14:paraId="7C28C6A2" w14:textId="3276065B" w:rsidR="00A93D54" w:rsidRPr="003C17CD" w:rsidRDefault="00A93D54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60, mendeklarasikan dan menginisiali</w:t>
      </w:r>
      <w:r w:rsidR="007646CB" w:rsidRPr="003C17CD">
        <w:rPr>
          <w:rFonts w:ascii="Cambria" w:hAnsi="Cambria"/>
          <w:lang w:val="id-ID"/>
        </w:rPr>
        <w:t xml:space="preserve">sasi variabel </w:t>
      </w:r>
      <w:r w:rsidR="007646CB" w:rsidRPr="003C17CD">
        <w:rPr>
          <w:rFonts w:ascii="Cambria" w:hAnsi="Cambria"/>
          <w:i/>
          <w:iCs/>
          <w:lang w:val="id-ID"/>
        </w:rPr>
        <w:t>indeksSiswa</w:t>
      </w:r>
      <w:r w:rsidR="007646CB" w:rsidRPr="003C17CD">
        <w:rPr>
          <w:rFonts w:ascii="Cambria" w:hAnsi="Cambria"/>
          <w:lang w:val="id-ID"/>
        </w:rPr>
        <w:t xml:space="preserve"> yang bertipe integer </w:t>
      </w:r>
      <w:r w:rsidR="00A87C06" w:rsidRPr="003C17CD">
        <w:rPr>
          <w:rFonts w:ascii="Cambria" w:hAnsi="Cambria"/>
          <w:lang w:val="id-ID"/>
        </w:rPr>
        <w:t xml:space="preserve">dengan nilai sama dengan variabel </w:t>
      </w:r>
      <w:r w:rsidR="00A87C06" w:rsidRPr="003C17CD">
        <w:rPr>
          <w:rFonts w:ascii="Cambria" w:hAnsi="Cambria"/>
          <w:i/>
          <w:iCs/>
          <w:lang w:val="id-ID"/>
        </w:rPr>
        <w:t>banyakSiswa</w:t>
      </w:r>
      <w:r w:rsidR="00A87C06" w:rsidRPr="003C17CD">
        <w:rPr>
          <w:rFonts w:ascii="Cambria" w:hAnsi="Cambria"/>
          <w:lang w:val="id-ID"/>
        </w:rPr>
        <w:t>.</w:t>
      </w:r>
    </w:p>
    <w:p w14:paraId="1A526DA1" w14:textId="1C3D06EF" w:rsidR="00A87C06" w:rsidRPr="003C17CD" w:rsidRDefault="00A87C06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61, </w:t>
      </w:r>
      <w:r w:rsidR="00FA3056" w:rsidRPr="003C17CD">
        <w:rPr>
          <w:rFonts w:ascii="Cambria" w:hAnsi="Cambria"/>
          <w:lang w:val="id-ID"/>
        </w:rPr>
        <w:t xml:space="preserve">membuat perulangan </w:t>
      </w:r>
      <w:r w:rsidR="000640CE" w:rsidRPr="003C17CD">
        <w:rPr>
          <w:rFonts w:ascii="Cambria" w:hAnsi="Cambria"/>
          <w:lang w:val="id-ID"/>
        </w:rPr>
        <w:t>menggunakan for</w:t>
      </w:r>
      <w:r w:rsidR="00B710E1" w:rsidRPr="003C17CD">
        <w:rPr>
          <w:rFonts w:ascii="Cambria" w:hAnsi="Cambria"/>
          <w:lang w:val="id-ID"/>
        </w:rPr>
        <w:t xml:space="preserve"> yang mendeklarasikan dan menginisialisasi variabel </w:t>
      </w:r>
      <w:r w:rsidR="00B710E1" w:rsidRPr="00A70774">
        <w:rPr>
          <w:rFonts w:ascii="Cambria" w:hAnsi="Cambria"/>
          <w:i/>
          <w:iCs/>
          <w:lang w:val="id-ID"/>
        </w:rPr>
        <w:t>i</w:t>
      </w:r>
      <w:r w:rsidR="00B710E1" w:rsidRPr="003C17CD">
        <w:rPr>
          <w:rFonts w:ascii="Cambria" w:hAnsi="Cambria"/>
          <w:lang w:val="id-ID"/>
        </w:rPr>
        <w:t xml:space="preserve"> dengan nilai </w:t>
      </w:r>
      <w:r w:rsidR="005D4439" w:rsidRPr="003C17CD">
        <w:rPr>
          <w:rFonts w:ascii="Cambria" w:hAnsi="Cambria"/>
          <w:lang w:val="id-ID"/>
        </w:rPr>
        <w:t>sama dengan 0</w:t>
      </w:r>
      <w:r w:rsidR="0007059B" w:rsidRPr="003C17CD">
        <w:rPr>
          <w:rFonts w:ascii="Cambria" w:hAnsi="Cambria"/>
          <w:lang w:val="id-ID"/>
        </w:rPr>
        <w:t xml:space="preserve"> di dalam perulangan</w:t>
      </w:r>
      <w:r w:rsidR="00F74431" w:rsidRPr="003C17CD">
        <w:rPr>
          <w:rFonts w:ascii="Cambria" w:hAnsi="Cambria"/>
          <w:lang w:val="id-ID"/>
        </w:rPr>
        <w:t xml:space="preserve">, dengan syarat dan kondisi </w:t>
      </w:r>
      <w:r w:rsidR="00637D99" w:rsidRPr="003C17CD">
        <w:rPr>
          <w:rFonts w:ascii="Cambria" w:hAnsi="Cambria"/>
          <w:lang w:val="id-ID"/>
        </w:rPr>
        <w:t xml:space="preserve">nilai variabel </w:t>
      </w:r>
      <w:r w:rsidR="00637D99" w:rsidRPr="00A70774">
        <w:rPr>
          <w:rFonts w:ascii="Cambria" w:hAnsi="Cambria"/>
          <w:i/>
          <w:iCs/>
          <w:lang w:val="id-ID"/>
        </w:rPr>
        <w:t>i</w:t>
      </w:r>
      <w:r w:rsidR="00637D99" w:rsidRPr="003C17CD">
        <w:rPr>
          <w:rFonts w:ascii="Cambria" w:hAnsi="Cambria"/>
          <w:lang w:val="id-ID"/>
        </w:rPr>
        <w:t xml:space="preserve"> kurang dari nilai dari variabel </w:t>
      </w:r>
      <w:r w:rsidR="00637D99" w:rsidRPr="00A70774">
        <w:rPr>
          <w:rFonts w:ascii="Cambria" w:hAnsi="Cambria"/>
          <w:i/>
          <w:iCs/>
          <w:lang w:val="id-ID"/>
        </w:rPr>
        <w:t>banyakSiswa</w:t>
      </w:r>
      <w:r w:rsidR="00637D99" w:rsidRPr="003C17CD">
        <w:rPr>
          <w:rFonts w:ascii="Cambria" w:hAnsi="Cambria"/>
          <w:lang w:val="id-ID"/>
        </w:rPr>
        <w:t xml:space="preserve">, dan dengan nilai </w:t>
      </w:r>
      <w:r w:rsidR="00637D99" w:rsidRPr="00A70774">
        <w:rPr>
          <w:rFonts w:ascii="Cambria" w:hAnsi="Cambria"/>
          <w:i/>
          <w:iCs/>
          <w:lang w:val="id-ID"/>
        </w:rPr>
        <w:t>i</w:t>
      </w:r>
      <w:r w:rsidR="00637D99" w:rsidRPr="003C17CD">
        <w:rPr>
          <w:rFonts w:ascii="Cambria" w:hAnsi="Cambria"/>
          <w:lang w:val="id-ID"/>
        </w:rPr>
        <w:t xml:space="preserve"> </w:t>
      </w:r>
      <w:r w:rsidR="002D3AF7" w:rsidRPr="003C17CD">
        <w:rPr>
          <w:rFonts w:ascii="Cambria" w:hAnsi="Cambria"/>
          <w:lang w:val="id-ID"/>
        </w:rPr>
        <w:t xml:space="preserve">terus bertambah 1 </w:t>
      </w:r>
      <w:r w:rsidR="00665528" w:rsidRPr="003C17CD">
        <w:rPr>
          <w:rFonts w:ascii="Cambria" w:hAnsi="Cambria"/>
          <w:lang w:val="id-ID"/>
        </w:rPr>
        <w:t>se</w:t>
      </w:r>
      <w:r w:rsidR="002D3AF7" w:rsidRPr="003C17CD">
        <w:rPr>
          <w:rFonts w:ascii="Cambria" w:hAnsi="Cambria"/>
          <w:lang w:val="id-ID"/>
        </w:rPr>
        <w:t>tiap perulangan.</w:t>
      </w:r>
    </w:p>
    <w:p w14:paraId="6D3ADAFF" w14:textId="323B1091" w:rsidR="002D3AF7" w:rsidRPr="003C17CD" w:rsidRDefault="002D3AF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>Baris 62</w:t>
      </w:r>
      <w:r w:rsidR="00D05C35" w:rsidRPr="003C17CD">
        <w:rPr>
          <w:rFonts w:ascii="Cambria" w:hAnsi="Cambria"/>
          <w:lang w:val="id-ID"/>
        </w:rPr>
        <w:t xml:space="preserve"> - 63,  </w:t>
      </w:r>
      <w:r w:rsidR="001706BF" w:rsidRPr="003C17CD">
        <w:rPr>
          <w:rFonts w:ascii="Cambria" w:hAnsi="Cambria"/>
          <w:lang w:val="id-ID"/>
        </w:rPr>
        <w:t>merupakan if statement</w:t>
      </w:r>
      <w:r w:rsidR="00EF63F9" w:rsidRPr="003C17CD">
        <w:rPr>
          <w:rFonts w:ascii="Cambria" w:hAnsi="Cambria"/>
          <w:lang w:val="id-ID"/>
        </w:rPr>
        <w:t xml:space="preserve"> yang jika nilai dari array </w:t>
      </w:r>
      <w:r w:rsidR="00F714D8" w:rsidRPr="003C17CD">
        <w:rPr>
          <w:rFonts w:ascii="Cambria" w:hAnsi="Cambria"/>
          <w:lang w:val="id-ID"/>
        </w:rPr>
        <w:t xml:space="preserve">dengan identifier </w:t>
      </w:r>
      <w:r w:rsidR="00F714D8" w:rsidRPr="00A70774">
        <w:rPr>
          <w:rFonts w:ascii="Cambria" w:hAnsi="Cambria"/>
          <w:i/>
          <w:iCs/>
          <w:lang w:val="id-ID"/>
        </w:rPr>
        <w:t>siswa</w:t>
      </w:r>
      <w:r w:rsidR="00F714D8" w:rsidRPr="003C17CD">
        <w:rPr>
          <w:rFonts w:ascii="Cambria" w:hAnsi="Cambria"/>
          <w:lang w:val="id-ID"/>
        </w:rPr>
        <w:t xml:space="preserve"> </w:t>
      </w:r>
      <w:r w:rsidR="0039354D" w:rsidRPr="003C17CD">
        <w:rPr>
          <w:rFonts w:ascii="Cambria" w:hAnsi="Cambria"/>
          <w:lang w:val="id-ID"/>
        </w:rPr>
        <w:t>pada</w:t>
      </w:r>
      <w:r w:rsidR="00F714D8" w:rsidRPr="003C17CD">
        <w:rPr>
          <w:rFonts w:ascii="Cambria" w:hAnsi="Cambria"/>
          <w:lang w:val="id-ID"/>
        </w:rPr>
        <w:t xml:space="preserve"> indeks</w:t>
      </w:r>
      <w:r w:rsidR="007B1A4E" w:rsidRPr="003C17CD">
        <w:rPr>
          <w:rFonts w:ascii="Cambria" w:hAnsi="Cambria"/>
          <w:lang w:val="id-ID"/>
        </w:rPr>
        <w:t xml:space="preserve"> </w:t>
      </w:r>
      <w:r w:rsidR="00F714D8" w:rsidRPr="00A70774">
        <w:rPr>
          <w:rFonts w:ascii="Cambria" w:hAnsi="Cambria"/>
          <w:i/>
          <w:iCs/>
          <w:lang w:val="id-ID"/>
        </w:rPr>
        <w:t>i</w:t>
      </w:r>
      <w:r w:rsidR="00F714D8" w:rsidRPr="003C17CD">
        <w:rPr>
          <w:rFonts w:ascii="Cambria" w:hAnsi="Cambria"/>
          <w:lang w:val="id-ID"/>
        </w:rPr>
        <w:t xml:space="preserve"> bernilai sama dengan </w:t>
      </w:r>
      <w:r w:rsidR="000B7817" w:rsidRPr="003C17CD">
        <w:rPr>
          <w:rFonts w:ascii="Cambria" w:hAnsi="Cambria"/>
          <w:lang w:val="id-ID"/>
        </w:rPr>
        <w:t xml:space="preserve">variabel </w:t>
      </w:r>
      <w:r w:rsidR="000B7817" w:rsidRPr="00A70774">
        <w:rPr>
          <w:rFonts w:ascii="Cambria" w:hAnsi="Cambria"/>
          <w:i/>
          <w:iCs/>
          <w:lang w:val="id-ID"/>
        </w:rPr>
        <w:t>nama</w:t>
      </w:r>
      <w:r w:rsidR="000B7817" w:rsidRPr="003C17CD">
        <w:rPr>
          <w:rFonts w:ascii="Cambria" w:hAnsi="Cambria"/>
          <w:lang w:val="id-ID"/>
        </w:rPr>
        <w:t xml:space="preserve">, maka akan </w:t>
      </w:r>
      <w:r w:rsidR="003460A9" w:rsidRPr="003C17CD">
        <w:rPr>
          <w:rFonts w:ascii="Cambria" w:hAnsi="Cambria"/>
          <w:lang w:val="id-ID"/>
        </w:rPr>
        <w:t xml:space="preserve">mengubah nilai variabel </w:t>
      </w:r>
      <w:r w:rsidR="008D0E97" w:rsidRPr="00A70774">
        <w:rPr>
          <w:rFonts w:ascii="Cambria" w:hAnsi="Cambria"/>
          <w:i/>
          <w:iCs/>
          <w:lang w:val="id-ID"/>
        </w:rPr>
        <w:t>indeksSiswa</w:t>
      </w:r>
      <w:r w:rsidR="008108A8" w:rsidRPr="003C17CD">
        <w:rPr>
          <w:rFonts w:ascii="Cambria" w:hAnsi="Cambria"/>
          <w:lang w:val="id-ID"/>
        </w:rPr>
        <w:t xml:space="preserve"> </w:t>
      </w:r>
      <w:r w:rsidR="00F97B5F" w:rsidRPr="003C17CD">
        <w:rPr>
          <w:rFonts w:ascii="Cambria" w:hAnsi="Cambria"/>
          <w:lang w:val="id-ID"/>
        </w:rPr>
        <w:t xml:space="preserve">dengan nilai </w:t>
      </w:r>
      <w:r w:rsidR="000F145C" w:rsidRPr="003C17CD">
        <w:rPr>
          <w:rFonts w:ascii="Cambria" w:hAnsi="Cambria"/>
          <w:lang w:val="id-ID"/>
        </w:rPr>
        <w:t xml:space="preserve">dari variabel </w:t>
      </w:r>
      <w:r w:rsidR="000F145C" w:rsidRPr="00A70774">
        <w:rPr>
          <w:rFonts w:ascii="Cambria" w:hAnsi="Cambria"/>
          <w:i/>
          <w:iCs/>
          <w:lang w:val="id-ID"/>
        </w:rPr>
        <w:t>i</w:t>
      </w:r>
      <w:r w:rsidR="000F145C" w:rsidRPr="003C17CD">
        <w:rPr>
          <w:rFonts w:ascii="Cambria" w:hAnsi="Cambria"/>
          <w:lang w:val="id-ID"/>
        </w:rPr>
        <w:t>.</w:t>
      </w:r>
    </w:p>
    <w:p w14:paraId="627CE5EE" w14:textId="793A6589" w:rsidR="008D0E97" w:rsidRPr="003C17CD" w:rsidRDefault="008D0E9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D0298E" w:rsidRPr="003C17CD">
        <w:rPr>
          <w:rFonts w:ascii="Cambria" w:hAnsi="Cambria"/>
          <w:lang w:val="id-ID"/>
        </w:rPr>
        <w:t xml:space="preserve">66, mengembalikan nilai dari variabel </w:t>
      </w:r>
      <w:r w:rsidR="007D5397" w:rsidRPr="00A70774">
        <w:rPr>
          <w:rFonts w:ascii="Cambria" w:hAnsi="Cambria"/>
          <w:i/>
          <w:iCs/>
          <w:lang w:val="id-ID"/>
        </w:rPr>
        <w:t>indeksSiswa</w:t>
      </w:r>
      <w:r w:rsidR="007D5397" w:rsidRPr="003C17CD">
        <w:rPr>
          <w:rFonts w:ascii="Cambria" w:hAnsi="Cambria"/>
          <w:lang w:val="id-ID"/>
        </w:rPr>
        <w:t>.</w:t>
      </w:r>
    </w:p>
    <w:p w14:paraId="1325A4A0" w14:textId="2379718B" w:rsidR="007D5397" w:rsidRPr="003C17CD" w:rsidRDefault="007D5397" w:rsidP="3174587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6</w:t>
      </w:r>
      <w:r w:rsidR="0050793A" w:rsidRPr="003C17CD">
        <w:rPr>
          <w:rFonts w:ascii="Cambria" w:hAnsi="Cambria"/>
          <w:lang w:val="id-ID"/>
        </w:rPr>
        <w:t xml:space="preserve">9, </w:t>
      </w:r>
      <w:r w:rsidR="00790EEC" w:rsidRPr="003C17CD">
        <w:rPr>
          <w:rFonts w:ascii="Cambria" w:hAnsi="Cambria"/>
          <w:lang w:val="id-ID"/>
        </w:rPr>
        <w:t xml:space="preserve">membuat method </w:t>
      </w:r>
      <w:r w:rsidR="00790EEC" w:rsidRPr="00A70774">
        <w:rPr>
          <w:rFonts w:ascii="Cambria" w:hAnsi="Cambria"/>
          <w:i/>
          <w:iCs/>
          <w:lang w:val="id-ID"/>
        </w:rPr>
        <w:t>cariMatpel</w:t>
      </w:r>
      <w:r w:rsidR="00790EEC" w:rsidRPr="003C17CD">
        <w:rPr>
          <w:rFonts w:ascii="Cambria" w:hAnsi="Cambria"/>
          <w:lang w:val="id-ID"/>
        </w:rPr>
        <w:t xml:space="preserve"> dengan lingkup public, keyword static, bertipe integer, dengan parameter bertipe String dan identifier bernama </w:t>
      </w:r>
      <w:r w:rsidR="00790EEC" w:rsidRPr="00A70774">
        <w:rPr>
          <w:rFonts w:ascii="Cambria" w:hAnsi="Cambria"/>
          <w:i/>
          <w:iCs/>
          <w:lang w:val="id-ID"/>
        </w:rPr>
        <w:t>matpel</w:t>
      </w:r>
      <w:r w:rsidR="00790EEC" w:rsidRPr="003C17CD">
        <w:rPr>
          <w:rFonts w:ascii="Cambria" w:hAnsi="Cambria"/>
          <w:lang w:val="id-ID"/>
        </w:rPr>
        <w:t>.</w:t>
      </w:r>
    </w:p>
    <w:p w14:paraId="55593722" w14:textId="57B9D304" w:rsidR="0067154E" w:rsidRPr="00A70774" w:rsidRDefault="0067154E" w:rsidP="31745871">
      <w:pPr>
        <w:spacing w:after="120" w:line="240" w:lineRule="auto"/>
        <w:jc w:val="both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70, </w:t>
      </w:r>
      <w:r w:rsidR="00204353" w:rsidRPr="003C17CD">
        <w:rPr>
          <w:rFonts w:ascii="Cambria" w:hAnsi="Cambria"/>
          <w:lang w:val="id-ID"/>
        </w:rPr>
        <w:t xml:space="preserve">mendeklarasikan dan menginisialisasi variabel </w:t>
      </w:r>
      <w:r w:rsidR="00204353" w:rsidRPr="00A70774">
        <w:rPr>
          <w:rFonts w:ascii="Cambria" w:hAnsi="Cambria"/>
          <w:i/>
          <w:iCs/>
          <w:lang w:val="id-ID"/>
        </w:rPr>
        <w:t>indeksMatpel</w:t>
      </w:r>
      <w:r w:rsidR="00204353" w:rsidRPr="003C17CD">
        <w:rPr>
          <w:rFonts w:ascii="Cambria" w:hAnsi="Cambria"/>
          <w:lang w:val="id-ID"/>
        </w:rPr>
        <w:t xml:space="preserve"> yang bertipe integer dengan nilai sama dengan variabel </w:t>
      </w:r>
      <w:r w:rsidR="00204353" w:rsidRPr="00A70774">
        <w:rPr>
          <w:rFonts w:ascii="Cambria" w:hAnsi="Cambria"/>
          <w:i/>
          <w:iCs/>
          <w:lang w:val="id-ID"/>
        </w:rPr>
        <w:t>banyakSiswaMatpel</w:t>
      </w:r>
      <w:r w:rsidR="00204353" w:rsidRPr="003C17CD">
        <w:rPr>
          <w:rFonts w:ascii="Cambria" w:hAnsi="Cambria"/>
          <w:lang w:val="id-ID"/>
        </w:rPr>
        <w:t>.</w:t>
      </w:r>
    </w:p>
    <w:p w14:paraId="377088B8" w14:textId="1298C407" w:rsidR="00665528" w:rsidRPr="003C17CD" w:rsidRDefault="00665528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71, membuat perulangan menggunakan for yang mendeklarasikan dan menginisialisas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A70774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6479B0B1" w14:textId="109334FA" w:rsidR="00665528" w:rsidRPr="003C17CD" w:rsidRDefault="00665528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72 – 73, merupakan if statement yang jika nilai dari array</w:t>
      </w:r>
      <w:r w:rsidR="00AA07DF" w:rsidRPr="003C17CD">
        <w:rPr>
          <w:rFonts w:ascii="Cambria" w:hAnsi="Cambria"/>
          <w:lang w:val="id-ID"/>
        </w:rPr>
        <w:t xml:space="preserve"> 3 dimensi</w:t>
      </w:r>
      <w:r w:rsidRPr="003C17CD">
        <w:rPr>
          <w:rFonts w:ascii="Cambria" w:hAnsi="Cambria"/>
          <w:lang w:val="id-ID"/>
        </w:rPr>
        <w:t xml:space="preserve"> dengan identifier </w:t>
      </w:r>
      <w:r w:rsidRPr="00A70774">
        <w:rPr>
          <w:rFonts w:ascii="Cambria" w:hAnsi="Cambria"/>
          <w:i/>
          <w:iCs/>
          <w:lang w:val="id-ID"/>
        </w:rPr>
        <w:t>siswaMatpel</w:t>
      </w:r>
      <w:r w:rsidRPr="003C17CD">
        <w:rPr>
          <w:rFonts w:ascii="Cambria" w:hAnsi="Cambria"/>
          <w:lang w:val="id-ID"/>
        </w:rPr>
        <w:t xml:space="preserve"> pada indeks </w:t>
      </w:r>
      <w:r w:rsidR="006F1689" w:rsidRPr="003C17CD">
        <w:rPr>
          <w:rFonts w:ascii="Cambria" w:hAnsi="Cambria"/>
          <w:lang w:val="id-ID"/>
        </w:rPr>
        <w:t xml:space="preserve">0, 0, dan </w:t>
      </w:r>
      <w:r w:rsidRPr="003C17CD">
        <w:rPr>
          <w:rFonts w:ascii="Cambria" w:hAnsi="Cambria"/>
          <w:lang w:val="id-ID"/>
        </w:rPr>
        <w:t xml:space="preserve">i </w:t>
      </w:r>
      <w:r w:rsidR="008C46FD" w:rsidRPr="003C17CD">
        <w:rPr>
          <w:rFonts w:ascii="Cambria" w:hAnsi="Cambria"/>
          <w:lang w:val="id-ID"/>
        </w:rPr>
        <w:t xml:space="preserve">secara berurutan, </w:t>
      </w:r>
      <w:r w:rsidRPr="003C17CD">
        <w:rPr>
          <w:rFonts w:ascii="Cambria" w:hAnsi="Cambria"/>
          <w:lang w:val="id-ID"/>
        </w:rPr>
        <w:t xml:space="preserve">bernilai sama dengan variabel </w:t>
      </w:r>
      <w:r w:rsidR="00632213" w:rsidRPr="00A70774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 xml:space="preserve">, maka akan mengubah nilai variabel </w:t>
      </w:r>
      <w:r w:rsidR="00632213" w:rsidRPr="00A70774">
        <w:rPr>
          <w:rFonts w:ascii="Cambria" w:hAnsi="Cambria"/>
          <w:i/>
          <w:iCs/>
          <w:lang w:val="id-ID"/>
        </w:rPr>
        <w:t>indeksMatpel</w:t>
      </w:r>
      <w:r w:rsidRPr="003C17CD">
        <w:rPr>
          <w:rFonts w:ascii="Cambria" w:hAnsi="Cambria"/>
          <w:lang w:val="id-ID"/>
        </w:rPr>
        <w:t xml:space="preserve"> dengan nilai dari variabel </w:t>
      </w:r>
      <w:r w:rsidRPr="00A70774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>.</w:t>
      </w:r>
    </w:p>
    <w:p w14:paraId="2B4ED734" w14:textId="21D0DDAA" w:rsidR="00E443DA" w:rsidRPr="003C17CD" w:rsidRDefault="00E443DA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0358BB" w:rsidRPr="003C17CD">
        <w:rPr>
          <w:rFonts w:ascii="Cambria" w:hAnsi="Cambria"/>
          <w:lang w:val="id-ID"/>
        </w:rPr>
        <w:t xml:space="preserve">76, mengembalikan nilai </w:t>
      </w:r>
      <w:r w:rsidR="00E875ED" w:rsidRPr="003C17CD">
        <w:rPr>
          <w:rFonts w:ascii="Cambria" w:hAnsi="Cambria"/>
          <w:lang w:val="id-ID"/>
        </w:rPr>
        <w:t xml:space="preserve">dari variabel </w:t>
      </w:r>
      <w:r w:rsidR="00E875ED" w:rsidRPr="00A70774">
        <w:rPr>
          <w:rFonts w:ascii="Cambria" w:hAnsi="Cambria"/>
          <w:i/>
          <w:iCs/>
          <w:lang w:val="id-ID"/>
        </w:rPr>
        <w:t>indeksMatpel</w:t>
      </w:r>
      <w:r w:rsidR="00E875ED" w:rsidRPr="003C17CD">
        <w:rPr>
          <w:rFonts w:ascii="Cambria" w:hAnsi="Cambria"/>
          <w:lang w:val="id-ID"/>
        </w:rPr>
        <w:t>.</w:t>
      </w:r>
    </w:p>
    <w:p w14:paraId="0AB32115" w14:textId="0F0DA717" w:rsidR="00E875ED" w:rsidRPr="00A70774" w:rsidRDefault="00E875ED" w:rsidP="00665528">
      <w:pPr>
        <w:spacing w:after="120" w:line="240" w:lineRule="auto"/>
        <w:jc w:val="both"/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85, </w:t>
      </w:r>
      <w:r w:rsidR="000C50C4" w:rsidRPr="003C17CD">
        <w:rPr>
          <w:rFonts w:ascii="Cambria" w:hAnsi="Cambria"/>
          <w:lang w:val="id-ID"/>
        </w:rPr>
        <w:t xml:space="preserve">membuat method </w:t>
      </w:r>
      <w:r w:rsidR="000C50C4" w:rsidRPr="00A70774">
        <w:rPr>
          <w:rFonts w:ascii="Cambria" w:hAnsi="Cambria"/>
          <w:i/>
          <w:iCs/>
          <w:lang w:val="id-ID"/>
        </w:rPr>
        <w:t>isiDataSiswa</w:t>
      </w:r>
      <w:r w:rsidR="000C50C4" w:rsidRPr="003C17CD">
        <w:rPr>
          <w:rFonts w:ascii="Cambria" w:hAnsi="Cambria"/>
          <w:lang w:val="id-ID"/>
        </w:rPr>
        <w:t xml:space="preserve"> dengan lingkup public, keyword static, bertipe void, dengan parameter bertipe String </w:t>
      </w:r>
      <w:r w:rsidR="00941433" w:rsidRPr="003C17CD">
        <w:rPr>
          <w:rFonts w:ascii="Cambria" w:hAnsi="Cambria"/>
          <w:lang w:val="id-ID"/>
        </w:rPr>
        <w:t>dengan</w:t>
      </w:r>
      <w:r w:rsidR="000C50C4" w:rsidRPr="003C17CD">
        <w:rPr>
          <w:rFonts w:ascii="Cambria" w:hAnsi="Cambria"/>
          <w:lang w:val="id-ID"/>
        </w:rPr>
        <w:t xml:space="preserve"> identifier bernama </w:t>
      </w:r>
      <w:r w:rsidR="000C50C4" w:rsidRPr="00A70774">
        <w:rPr>
          <w:rFonts w:ascii="Cambria" w:hAnsi="Cambria"/>
          <w:i/>
          <w:iCs/>
          <w:lang w:val="id-ID"/>
        </w:rPr>
        <w:t>matpel</w:t>
      </w:r>
      <w:r w:rsidR="000C50C4" w:rsidRPr="003C17CD">
        <w:rPr>
          <w:rFonts w:ascii="Cambria" w:hAnsi="Cambria"/>
          <w:lang w:val="id-ID"/>
        </w:rPr>
        <w:t>, bertip</w:t>
      </w:r>
      <w:r w:rsidR="002E0903" w:rsidRPr="003C17CD">
        <w:rPr>
          <w:rFonts w:ascii="Cambria" w:hAnsi="Cambria"/>
          <w:lang w:val="id-ID"/>
        </w:rPr>
        <w:t>e</w:t>
      </w:r>
      <w:r w:rsidR="000C50C4" w:rsidRPr="003C17CD">
        <w:rPr>
          <w:rFonts w:ascii="Cambria" w:hAnsi="Cambria"/>
          <w:lang w:val="id-ID"/>
        </w:rPr>
        <w:t xml:space="preserve"> integer dengan </w:t>
      </w:r>
      <w:r w:rsidR="00941433" w:rsidRPr="003C17CD">
        <w:rPr>
          <w:rFonts w:ascii="Cambria" w:hAnsi="Cambria"/>
          <w:lang w:val="id-ID"/>
        </w:rPr>
        <w:t xml:space="preserve">identifier bernama </w:t>
      </w:r>
      <w:r w:rsidR="00941433" w:rsidRPr="00A70774">
        <w:rPr>
          <w:rFonts w:ascii="Cambria" w:hAnsi="Cambria"/>
          <w:i/>
          <w:iCs/>
          <w:lang w:val="id-ID"/>
        </w:rPr>
        <w:t>semester</w:t>
      </w:r>
      <w:r w:rsidR="00941433" w:rsidRPr="003C17CD">
        <w:rPr>
          <w:rFonts w:ascii="Cambria" w:hAnsi="Cambria"/>
          <w:lang w:val="id-ID"/>
        </w:rPr>
        <w:t xml:space="preserve">, </w:t>
      </w:r>
      <w:r w:rsidR="002E0903" w:rsidRPr="003C17CD">
        <w:rPr>
          <w:rFonts w:ascii="Cambria" w:hAnsi="Cambria"/>
          <w:lang w:val="id-ID"/>
        </w:rPr>
        <w:t xml:space="preserve">bertipe String dengan identifier bernama </w:t>
      </w:r>
      <w:r w:rsidR="002E0903" w:rsidRPr="00A70774">
        <w:rPr>
          <w:rFonts w:ascii="Cambria" w:hAnsi="Cambria"/>
          <w:i/>
          <w:iCs/>
          <w:lang w:val="id-ID"/>
        </w:rPr>
        <w:t>matpel</w:t>
      </w:r>
      <w:r w:rsidR="002E0903" w:rsidRPr="003C17CD">
        <w:rPr>
          <w:rFonts w:ascii="Cambria" w:hAnsi="Cambria"/>
          <w:lang w:val="id-ID"/>
        </w:rPr>
        <w:t xml:space="preserve">, dan bertipe integer dengan identifier bernama </w:t>
      </w:r>
      <w:r w:rsidR="00821B00" w:rsidRPr="00A70774">
        <w:rPr>
          <w:rFonts w:ascii="Cambria" w:hAnsi="Cambria"/>
          <w:i/>
          <w:iCs/>
          <w:lang w:val="id-ID"/>
        </w:rPr>
        <w:t>nilai</w:t>
      </w:r>
      <w:r w:rsidR="000C50C4" w:rsidRPr="003C17CD">
        <w:rPr>
          <w:rFonts w:ascii="Cambria" w:hAnsi="Cambria"/>
          <w:lang w:val="id-ID"/>
        </w:rPr>
        <w:t>.</w:t>
      </w:r>
    </w:p>
    <w:p w14:paraId="5654587D" w14:textId="03184122" w:rsidR="00821B00" w:rsidRPr="003C17CD" w:rsidRDefault="00517F72" w:rsidP="0066552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86, mengubah nilai dari array 3 dimensi pada indeks </w:t>
      </w:r>
      <w:r w:rsidR="00704E4C" w:rsidRPr="003C17CD">
        <w:rPr>
          <w:rFonts w:ascii="Cambria" w:hAnsi="Cambria"/>
          <w:lang w:val="id-ID"/>
        </w:rPr>
        <w:t xml:space="preserve">yang </w:t>
      </w:r>
      <w:r w:rsidR="002D0BC8" w:rsidRPr="003C17CD">
        <w:rPr>
          <w:rFonts w:ascii="Cambria" w:hAnsi="Cambria"/>
          <w:lang w:val="id-ID"/>
        </w:rPr>
        <w:t xml:space="preserve">merupakan </w:t>
      </w:r>
      <w:r w:rsidR="00AC7087" w:rsidRPr="003C17CD">
        <w:rPr>
          <w:rFonts w:ascii="Cambria" w:hAnsi="Cambria"/>
          <w:lang w:val="id-ID"/>
        </w:rPr>
        <w:t xml:space="preserve">kembalian dari method </w:t>
      </w:r>
      <w:r w:rsidR="00AC7087" w:rsidRPr="00A70774">
        <w:rPr>
          <w:rFonts w:ascii="Cambria" w:hAnsi="Cambria"/>
          <w:i/>
          <w:iCs/>
          <w:lang w:val="id-ID"/>
        </w:rPr>
        <w:t>cariSiswa(nama),</w:t>
      </w:r>
      <w:r w:rsidR="00AC7087" w:rsidRPr="003C17CD">
        <w:rPr>
          <w:rFonts w:ascii="Cambria" w:hAnsi="Cambria"/>
          <w:lang w:val="id-ID"/>
        </w:rPr>
        <w:t xml:space="preserve"> </w:t>
      </w:r>
      <w:r w:rsidR="000034AA" w:rsidRPr="00A70774">
        <w:rPr>
          <w:rFonts w:ascii="Cambria" w:hAnsi="Cambria"/>
          <w:i/>
          <w:iCs/>
          <w:lang w:val="id-ID"/>
        </w:rPr>
        <w:t>semester</w:t>
      </w:r>
      <w:r w:rsidR="000034AA" w:rsidRPr="003C17CD">
        <w:rPr>
          <w:rFonts w:ascii="Cambria" w:hAnsi="Cambria"/>
          <w:lang w:val="id-ID"/>
        </w:rPr>
        <w:t xml:space="preserve">, dan </w:t>
      </w:r>
      <w:r w:rsidR="0027289B" w:rsidRPr="003C17CD">
        <w:rPr>
          <w:rFonts w:ascii="Cambria" w:hAnsi="Cambria"/>
          <w:lang w:val="id-ID"/>
        </w:rPr>
        <w:t xml:space="preserve">kembalian dari </w:t>
      </w:r>
      <w:r w:rsidR="0027289B" w:rsidRPr="003E1646">
        <w:rPr>
          <w:rFonts w:ascii="Cambria" w:hAnsi="Cambria"/>
          <w:lang w:val="id-ID"/>
        </w:rPr>
        <w:t>method</w:t>
      </w:r>
      <w:r w:rsidR="0027289B" w:rsidRPr="00A70774">
        <w:rPr>
          <w:rFonts w:ascii="Cambria" w:hAnsi="Cambria"/>
          <w:i/>
          <w:iCs/>
          <w:lang w:val="id-ID"/>
        </w:rPr>
        <w:t xml:space="preserve"> cariMatpel(matpel)</w:t>
      </w:r>
      <w:r w:rsidR="0027289B" w:rsidRPr="003C17CD">
        <w:rPr>
          <w:rFonts w:ascii="Cambria" w:hAnsi="Cambria"/>
          <w:lang w:val="id-ID"/>
        </w:rPr>
        <w:t xml:space="preserve"> </w:t>
      </w:r>
      <w:r w:rsidR="00AE6067" w:rsidRPr="003C17CD">
        <w:rPr>
          <w:rFonts w:ascii="Cambria" w:hAnsi="Cambria"/>
          <w:lang w:val="id-ID"/>
        </w:rPr>
        <w:t xml:space="preserve">secara berurutan, </w:t>
      </w:r>
      <w:r w:rsidR="0027289B" w:rsidRPr="003C17CD">
        <w:rPr>
          <w:rFonts w:ascii="Cambria" w:hAnsi="Cambria"/>
          <w:lang w:val="id-ID"/>
        </w:rPr>
        <w:t xml:space="preserve">dengan nilai dari variabel </w:t>
      </w:r>
      <w:r w:rsidR="0027289B" w:rsidRPr="003C17CD">
        <w:rPr>
          <w:rFonts w:ascii="Cambria" w:hAnsi="Cambria"/>
          <w:i/>
          <w:iCs/>
          <w:lang w:val="id-ID"/>
        </w:rPr>
        <w:t>nilai</w:t>
      </w:r>
      <w:r w:rsidR="0027289B" w:rsidRPr="003C17CD">
        <w:rPr>
          <w:rFonts w:ascii="Cambria" w:hAnsi="Cambria"/>
          <w:lang w:val="id-ID"/>
        </w:rPr>
        <w:t>.</w:t>
      </w:r>
    </w:p>
    <w:p w14:paraId="3934EC85" w14:textId="2CFE6D09" w:rsidR="79A8A9AF" w:rsidRPr="003C17CD" w:rsidRDefault="79A8A9AF" w:rsidP="44CBA8B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89, membuat method </w:t>
      </w:r>
      <w:r w:rsidRPr="003E1646">
        <w:rPr>
          <w:rFonts w:ascii="Cambria" w:hAnsi="Cambria"/>
          <w:i/>
          <w:iCs/>
          <w:lang w:val="id-ID"/>
        </w:rPr>
        <w:t>printSiswa</w:t>
      </w:r>
      <w:r w:rsidRPr="003C17CD">
        <w:rPr>
          <w:rFonts w:ascii="Cambria" w:hAnsi="Cambria"/>
          <w:lang w:val="id-ID"/>
        </w:rPr>
        <w:t xml:space="preserve"> dengan lingkup public, keyword static, bertipe void, </w:t>
      </w:r>
      <w:r w:rsidR="1403A594" w:rsidRPr="003C17CD">
        <w:rPr>
          <w:rFonts w:ascii="Cambria" w:hAnsi="Cambria"/>
          <w:lang w:val="id-ID"/>
        </w:rPr>
        <w:t>tanpa parameter</w:t>
      </w:r>
      <w:r w:rsidR="1CD4E572" w:rsidRPr="003C17CD">
        <w:rPr>
          <w:rFonts w:ascii="Cambria" w:hAnsi="Cambria"/>
          <w:lang w:val="id-ID"/>
        </w:rPr>
        <w:t>.</w:t>
      </w:r>
    </w:p>
    <w:p w14:paraId="62986592" w14:textId="56EFF5CC" w:rsidR="79A8A9AF" w:rsidRPr="003C17CD" w:rsidRDefault="1CD4E572" w:rsidP="79A8A9A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90, memunculkan output berupa “SISWA: “.</w:t>
      </w:r>
    </w:p>
    <w:p w14:paraId="5FC486EC" w14:textId="164738F0" w:rsidR="05C7F026" w:rsidRPr="003C17CD" w:rsidRDefault="390E4AC6" w:rsidP="05C7F02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1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="12491E2B" w:rsidRPr="003E1646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0C49EA15" w14:textId="34741F94" w:rsidR="29ABE096" w:rsidRPr="003C17CD" w:rsidRDefault="67D99213" w:rsidP="29ABE09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5C7F026" w:rsidRPr="003C17CD">
        <w:rPr>
          <w:rFonts w:ascii="Cambria" w:hAnsi="Cambria"/>
          <w:lang w:val="id-ID"/>
        </w:rPr>
        <w:t>92</w:t>
      </w:r>
      <w:r w:rsidRPr="003C17CD">
        <w:rPr>
          <w:rFonts w:ascii="Cambria" w:hAnsi="Cambria"/>
          <w:lang w:val="id-ID"/>
        </w:rPr>
        <w:t xml:space="preserve">,  memunculkan </w:t>
      </w:r>
      <w:r w:rsidR="45647482" w:rsidRPr="003C17CD">
        <w:rPr>
          <w:rFonts w:ascii="Cambria" w:hAnsi="Cambria"/>
          <w:lang w:val="id-ID"/>
        </w:rPr>
        <w:t>output berupa</w:t>
      </w:r>
      <w:r w:rsidRPr="003C17CD">
        <w:rPr>
          <w:rFonts w:ascii="Cambria" w:hAnsi="Cambria"/>
          <w:lang w:val="id-ID"/>
        </w:rPr>
        <w:t xml:space="preserve"> array dengan identifier  siswa pada indeks </w:t>
      </w:r>
      <w:r w:rsidR="003E1646" w:rsidRPr="003E1646">
        <w:rPr>
          <w:rFonts w:ascii="Cambria" w:hAnsi="Cambria"/>
          <w:i/>
          <w:iCs/>
          <w:lang w:val="en-US"/>
        </w:rPr>
        <w:t>i</w:t>
      </w:r>
      <w:r w:rsidRPr="003C17CD">
        <w:rPr>
          <w:rFonts w:ascii="Cambria" w:hAnsi="Cambria"/>
          <w:lang w:val="id-ID"/>
        </w:rPr>
        <w:t xml:space="preserve"> </w:t>
      </w:r>
      <w:r w:rsidR="05C7F026" w:rsidRPr="003C17CD">
        <w:rPr>
          <w:rFonts w:ascii="Cambria" w:hAnsi="Cambria"/>
          <w:lang w:val="id-ID"/>
        </w:rPr>
        <w:t>ditambah spasi</w:t>
      </w:r>
    </w:p>
    <w:p w14:paraId="70960906" w14:textId="58B56A31" w:rsidR="00E70A53" w:rsidRPr="003C17CD" w:rsidRDefault="7B59197E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4, </w:t>
      </w:r>
      <w:r w:rsidR="5F263FEF" w:rsidRPr="003C17CD">
        <w:rPr>
          <w:rFonts w:ascii="Cambria" w:hAnsi="Cambria"/>
          <w:lang w:val="id-ID"/>
        </w:rPr>
        <w:t>memunculkan</w:t>
      </w:r>
      <w:r w:rsidR="2125BEC5" w:rsidRPr="003C17CD">
        <w:rPr>
          <w:rFonts w:ascii="Cambria" w:hAnsi="Cambria"/>
          <w:lang w:val="id-ID"/>
        </w:rPr>
        <w:t xml:space="preserve"> output berupa </w:t>
      </w:r>
      <w:r w:rsidR="45647482" w:rsidRPr="003C17CD">
        <w:rPr>
          <w:rFonts w:ascii="Cambria" w:hAnsi="Cambria"/>
          <w:lang w:val="id-ID"/>
        </w:rPr>
        <w:t xml:space="preserve"> baris kosong</w:t>
      </w:r>
    </w:p>
    <w:p w14:paraId="1ED7C116" w14:textId="7CE99C12" w:rsidR="30FCDFED" w:rsidRPr="003C17CD" w:rsidRDefault="40BD3698" w:rsidP="40BD369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7, membuat method </w:t>
      </w:r>
      <w:r w:rsidR="2CBAE48C" w:rsidRPr="003E1646">
        <w:rPr>
          <w:rFonts w:ascii="Cambria" w:hAnsi="Cambria"/>
          <w:i/>
          <w:iCs/>
          <w:lang w:val="id-ID"/>
        </w:rPr>
        <w:t>printMatpel</w:t>
      </w:r>
      <w:r w:rsidRPr="003C17CD">
        <w:rPr>
          <w:rFonts w:ascii="Cambria" w:hAnsi="Cambria"/>
          <w:lang w:val="id-ID"/>
        </w:rPr>
        <w:t xml:space="preserve"> dengan lingkup public, keyword static, bertipe void, tanpa parameter.</w:t>
      </w:r>
    </w:p>
    <w:p w14:paraId="4D4DBDC3" w14:textId="4A05ECD2" w:rsidR="30FCDFED" w:rsidRPr="003C17CD" w:rsidRDefault="73373D1C" w:rsidP="73373D1C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98, memunculkan output berupa “</w:t>
      </w:r>
      <w:r w:rsidR="216005A7" w:rsidRPr="003C17CD">
        <w:rPr>
          <w:rFonts w:ascii="Cambria" w:hAnsi="Cambria"/>
          <w:lang w:val="id-ID"/>
        </w:rPr>
        <w:t>MATA PELAJARAN</w:t>
      </w:r>
      <w:r w:rsidRPr="003C17CD">
        <w:rPr>
          <w:rFonts w:ascii="Cambria" w:hAnsi="Cambria"/>
          <w:lang w:val="id-ID"/>
        </w:rPr>
        <w:t>: “.</w:t>
      </w:r>
    </w:p>
    <w:p w14:paraId="70F55CF6" w14:textId="2A58D425" w:rsidR="65D7830A" w:rsidRPr="003C17CD" w:rsidRDefault="4AF3FB09" w:rsidP="4AF3FB0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99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="373D9058" w:rsidRPr="003E1646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68CFED1E" w14:textId="6B04BF7C" w:rsidR="65D7830A" w:rsidRPr="003C17CD" w:rsidRDefault="027E4A44" w:rsidP="65D7830A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0, memunculkan output berupa array </w:t>
      </w:r>
      <w:r w:rsidR="59B1B1CA" w:rsidRPr="003C17CD">
        <w:rPr>
          <w:rFonts w:ascii="Cambria" w:hAnsi="Cambria"/>
          <w:lang w:val="id-ID"/>
        </w:rPr>
        <w:t>3 dimensi dengan</w:t>
      </w:r>
      <w:r w:rsidRPr="003C17CD">
        <w:rPr>
          <w:rFonts w:ascii="Cambria" w:hAnsi="Cambria"/>
          <w:lang w:val="id-ID"/>
        </w:rPr>
        <w:t xml:space="preserve"> identifier  </w:t>
      </w:r>
      <w:r w:rsidR="59B1B1CA" w:rsidRPr="003E1646">
        <w:rPr>
          <w:rFonts w:ascii="Cambria" w:hAnsi="Cambria"/>
          <w:i/>
          <w:iCs/>
          <w:lang w:val="id-ID"/>
        </w:rPr>
        <w:t>siswaMatpel</w:t>
      </w:r>
      <w:r w:rsidRPr="003C17CD">
        <w:rPr>
          <w:rFonts w:ascii="Cambria" w:hAnsi="Cambria"/>
          <w:lang w:val="id-ID"/>
        </w:rPr>
        <w:t xml:space="preserve"> pada indeks </w:t>
      </w:r>
      <w:r w:rsidR="6CB8EBD0" w:rsidRPr="003C17CD">
        <w:rPr>
          <w:rFonts w:ascii="Cambria" w:hAnsi="Cambria"/>
          <w:lang w:val="id-ID"/>
        </w:rPr>
        <w:t xml:space="preserve">0, 0, dan I </w:t>
      </w:r>
      <w:r w:rsidR="059010C1" w:rsidRPr="003C17CD">
        <w:rPr>
          <w:rFonts w:ascii="Cambria" w:hAnsi="Cambria"/>
          <w:lang w:val="id-ID"/>
        </w:rPr>
        <w:t xml:space="preserve">secara </w:t>
      </w:r>
      <w:r w:rsidR="40529835" w:rsidRPr="003C17CD">
        <w:rPr>
          <w:rFonts w:ascii="Cambria" w:hAnsi="Cambria"/>
          <w:lang w:val="id-ID"/>
        </w:rPr>
        <w:t xml:space="preserve">berurutan </w:t>
      </w:r>
      <w:r w:rsidR="20C17956" w:rsidRPr="003C17CD">
        <w:rPr>
          <w:rFonts w:ascii="Cambria" w:hAnsi="Cambria"/>
          <w:lang w:val="id-ID"/>
        </w:rPr>
        <w:t>ditambah dengan spasi.</w:t>
      </w:r>
    </w:p>
    <w:p w14:paraId="537E5CBD" w14:textId="7F02AC55" w:rsidR="1B92DE3F" w:rsidRPr="003C17CD" w:rsidRDefault="11CC47D7" w:rsidP="1B92DE3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02, memunculkan output berupa baris kosong.</w:t>
      </w:r>
    </w:p>
    <w:p w14:paraId="265B6467" w14:textId="67FC4C2A" w:rsidR="531D2D79" w:rsidRPr="003C17CD" w:rsidRDefault="0A8E2186" w:rsidP="531D2D79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5, membuat method </w:t>
      </w:r>
      <w:r w:rsidR="38543838" w:rsidRPr="003E1646">
        <w:rPr>
          <w:rFonts w:ascii="Cambria" w:hAnsi="Cambria"/>
          <w:i/>
          <w:iCs/>
          <w:lang w:val="id-ID"/>
        </w:rPr>
        <w:t>printRaportSiswa</w:t>
      </w:r>
      <w:r w:rsidRPr="003C17CD">
        <w:rPr>
          <w:rFonts w:ascii="Cambria" w:hAnsi="Cambria"/>
          <w:lang w:val="id-ID"/>
        </w:rPr>
        <w:t xml:space="preserve"> dengan lingkup public, keyword static, bertipe </w:t>
      </w:r>
      <w:r w:rsidR="6D9C3D3A" w:rsidRPr="003C17CD">
        <w:rPr>
          <w:rFonts w:ascii="Cambria" w:hAnsi="Cambria"/>
          <w:lang w:val="id-ID"/>
        </w:rPr>
        <w:t>void</w:t>
      </w:r>
      <w:r w:rsidRPr="003C17CD">
        <w:rPr>
          <w:rFonts w:ascii="Cambria" w:hAnsi="Cambria"/>
          <w:lang w:val="id-ID"/>
        </w:rPr>
        <w:t xml:space="preserve">, dengan parameter bertipe String dan identifier bernama </w:t>
      </w:r>
      <w:r w:rsidR="50C813D8" w:rsidRPr="003E1646">
        <w:rPr>
          <w:rFonts w:ascii="Cambria" w:hAnsi="Cambria"/>
          <w:i/>
          <w:iCs/>
          <w:lang w:val="id-ID"/>
        </w:rPr>
        <w:t>nama</w:t>
      </w:r>
      <w:r w:rsidRPr="003C17CD">
        <w:rPr>
          <w:rFonts w:ascii="Cambria" w:hAnsi="Cambria"/>
          <w:lang w:val="id-ID"/>
        </w:rPr>
        <w:t>.</w:t>
      </w:r>
    </w:p>
    <w:p w14:paraId="21060F54" w14:textId="48373E14" w:rsidR="50C813D8" w:rsidRPr="003C17CD" w:rsidRDefault="5176AD0B" w:rsidP="50C813D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06, </w:t>
      </w:r>
      <w:r w:rsidR="5DF21994" w:rsidRPr="003C17CD">
        <w:rPr>
          <w:rFonts w:ascii="Cambria" w:hAnsi="Cambria"/>
          <w:lang w:val="id-ID"/>
        </w:rPr>
        <w:t>memunculkan output</w:t>
      </w:r>
      <w:r w:rsidRPr="003C17CD">
        <w:rPr>
          <w:rFonts w:ascii="Cambria" w:hAnsi="Cambria"/>
          <w:lang w:val="id-ID"/>
        </w:rPr>
        <w:t xml:space="preserve"> </w:t>
      </w:r>
      <w:r w:rsidR="0F24566F" w:rsidRPr="003C17CD">
        <w:rPr>
          <w:rFonts w:ascii="Cambria" w:hAnsi="Cambria"/>
          <w:lang w:val="id-ID"/>
        </w:rPr>
        <w:t>berupa "&gt;&gt; BEGIN RAPORT &lt;&lt;".</w:t>
      </w:r>
    </w:p>
    <w:p w14:paraId="14FFE73A" w14:textId="24DC720D" w:rsidR="0F24566F" w:rsidRPr="003C17CD" w:rsidRDefault="1FE1BE59" w:rsidP="0F24566F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F24566F" w:rsidRPr="003C17CD">
        <w:rPr>
          <w:rFonts w:ascii="Cambria" w:hAnsi="Cambria"/>
          <w:lang w:val="id-ID"/>
        </w:rPr>
        <w:t xml:space="preserve"> 107</w:t>
      </w:r>
      <w:r w:rsidRPr="003C17CD">
        <w:rPr>
          <w:rFonts w:ascii="Cambria" w:hAnsi="Cambria"/>
          <w:lang w:val="id-ID"/>
        </w:rPr>
        <w:t xml:space="preserve">, </w:t>
      </w:r>
      <w:r w:rsidR="58EABA83" w:rsidRPr="003C17CD">
        <w:rPr>
          <w:rFonts w:ascii="Cambria" w:hAnsi="Cambria"/>
          <w:lang w:val="id-ID"/>
        </w:rPr>
        <w:t xml:space="preserve">meunculkan </w:t>
      </w:r>
      <w:r w:rsidR="07C90CAD" w:rsidRPr="003C17CD">
        <w:rPr>
          <w:rFonts w:ascii="Cambria" w:hAnsi="Cambria"/>
          <w:lang w:val="id-ID"/>
        </w:rPr>
        <w:t xml:space="preserve">output berupa “nama: “ </w:t>
      </w:r>
      <w:r w:rsidR="78FC4623" w:rsidRPr="003C17CD">
        <w:rPr>
          <w:rFonts w:ascii="Cambria" w:hAnsi="Cambria"/>
          <w:lang w:val="id-ID"/>
        </w:rPr>
        <w:t xml:space="preserve">ditambah dengan </w:t>
      </w:r>
      <w:r w:rsidR="0EC10D1F" w:rsidRPr="003C17CD">
        <w:rPr>
          <w:rFonts w:ascii="Cambria" w:hAnsi="Cambria"/>
          <w:lang w:val="id-ID"/>
        </w:rPr>
        <w:t xml:space="preserve">variabel </w:t>
      </w:r>
      <w:r w:rsidR="7770E74B" w:rsidRPr="003C17CD">
        <w:rPr>
          <w:rFonts w:ascii="Cambria" w:hAnsi="Cambria"/>
          <w:lang w:val="id-ID"/>
        </w:rPr>
        <w:t>nama.</w:t>
      </w:r>
    </w:p>
    <w:p w14:paraId="770892A5" w14:textId="5F4F56BF" w:rsidR="755B031D" w:rsidRPr="003C17CD" w:rsidRDefault="6298288E" w:rsidP="755B031D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08, memunculkan output berupa "Semester: Ganjil</w:t>
      </w:r>
      <w:r w:rsidR="410F77E2" w:rsidRPr="003C17CD">
        <w:rPr>
          <w:rFonts w:ascii="Cambria" w:hAnsi="Cambria"/>
          <w:lang w:val="id-ID"/>
        </w:rPr>
        <w:t>".</w:t>
      </w:r>
    </w:p>
    <w:p w14:paraId="741EB9A6" w14:textId="4FE0C726" w:rsidR="410F77E2" w:rsidRPr="003C17CD" w:rsidRDefault="410F77E2" w:rsidP="410F77E2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109, </w:t>
      </w:r>
      <w:r w:rsidR="2BEA3A52" w:rsidRPr="003C17CD">
        <w:rPr>
          <w:rFonts w:ascii="Cambria" w:hAnsi="Cambria"/>
          <w:lang w:val="id-ID"/>
        </w:rPr>
        <w:t>menampilakan</w:t>
      </w:r>
      <w:r w:rsidR="5EFD3E7C" w:rsidRPr="003C17CD">
        <w:rPr>
          <w:rFonts w:ascii="Cambria" w:hAnsi="Cambria"/>
          <w:lang w:val="id-ID"/>
        </w:rPr>
        <w:t xml:space="preserve"> </w:t>
      </w:r>
      <w:r w:rsidR="7013D721" w:rsidRPr="003C17CD">
        <w:rPr>
          <w:rFonts w:ascii="Cambria" w:hAnsi="Cambria"/>
          <w:lang w:val="id-ID"/>
        </w:rPr>
        <w:t xml:space="preserve">output berupa </w:t>
      </w:r>
      <w:r w:rsidR="7013D721" w:rsidRPr="003C17CD">
        <w:rPr>
          <w:rFonts w:ascii="Cambria" w:hAnsi="Cambria"/>
          <w:i/>
          <w:iCs/>
          <w:lang w:val="id-ID"/>
        </w:rPr>
        <w:t xml:space="preserve">Mata Pelajaran, </w:t>
      </w:r>
      <w:r w:rsidR="41B5F1B9" w:rsidRPr="003C17CD">
        <w:rPr>
          <w:rFonts w:ascii="Cambria" w:hAnsi="Cambria"/>
          <w:i/>
          <w:iCs/>
          <w:lang w:val="id-ID"/>
        </w:rPr>
        <w:t xml:space="preserve">Nilai, </w:t>
      </w:r>
      <w:r w:rsidR="41B5F1B9" w:rsidRPr="003C17CD">
        <w:rPr>
          <w:rFonts w:ascii="Cambria" w:hAnsi="Cambria"/>
          <w:lang w:val="id-ID"/>
        </w:rPr>
        <w:t>dan</w:t>
      </w:r>
      <w:r w:rsidR="41B5F1B9" w:rsidRPr="003C17CD">
        <w:rPr>
          <w:rFonts w:ascii="Cambria" w:hAnsi="Cambria"/>
          <w:i/>
          <w:iCs/>
          <w:lang w:val="id-ID"/>
        </w:rPr>
        <w:t xml:space="preserve"> Nilai Huruf</w:t>
      </w:r>
      <w:r w:rsidR="41B5F1B9" w:rsidRPr="003C17CD">
        <w:rPr>
          <w:rFonts w:ascii="Cambria" w:hAnsi="Cambria"/>
          <w:lang w:val="id-ID"/>
        </w:rPr>
        <w:t xml:space="preserve"> dalam bentuk kolom.</w:t>
      </w:r>
    </w:p>
    <w:p w14:paraId="1C3C122E" w14:textId="185B651E" w:rsidR="26380A51" w:rsidRPr="003C17CD" w:rsidRDefault="2BC266D4" w:rsidP="26380A51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0,  Membuat garis dengan menggunakan karakter </w:t>
      </w:r>
      <w:r w:rsidR="1B3293E4" w:rsidRPr="003C17CD">
        <w:rPr>
          <w:rFonts w:ascii="Cambria" w:hAnsi="Cambria"/>
          <w:lang w:val="id-ID"/>
        </w:rPr>
        <w:t>‘-</w:t>
      </w:r>
      <w:r w:rsidRPr="003C17CD">
        <w:rPr>
          <w:rFonts w:ascii="Cambria" w:hAnsi="Cambria"/>
          <w:lang w:val="id-ID"/>
        </w:rPr>
        <w:t xml:space="preserve">’ yang diulang sebanyak </w:t>
      </w:r>
      <w:r w:rsidR="1B3293E4" w:rsidRPr="003C17CD">
        <w:rPr>
          <w:rFonts w:ascii="Cambria" w:hAnsi="Cambria"/>
          <w:lang w:val="id-ID"/>
        </w:rPr>
        <w:t>47</w:t>
      </w:r>
      <w:r w:rsidRPr="003C17CD">
        <w:rPr>
          <w:rFonts w:ascii="Cambria" w:hAnsi="Cambria"/>
          <w:lang w:val="id-ID"/>
        </w:rPr>
        <w:t xml:space="preserve"> kali</w:t>
      </w:r>
    </w:p>
    <w:p w14:paraId="57DB5C2F" w14:textId="45B9E814" w:rsidR="669B214D" w:rsidRPr="003C17CD" w:rsidRDefault="5F453460" w:rsidP="669B214D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669B214D" w:rsidRPr="003C17CD">
        <w:rPr>
          <w:rFonts w:ascii="Cambria" w:hAnsi="Cambria"/>
          <w:lang w:val="id-ID"/>
        </w:rPr>
        <w:t xml:space="preserve"> 111, membuat perulangan menggunakan for yang mendeklarasikan dan menginisialisasi variabel </w:t>
      </w:r>
      <w:r w:rsidR="52F490AD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1FAA766C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kurang dari nilai dari variabel </w:t>
      </w:r>
      <w:r w:rsidR="669B214D" w:rsidRPr="003E1646">
        <w:rPr>
          <w:rFonts w:ascii="Cambria" w:hAnsi="Cambria"/>
          <w:i/>
          <w:iCs/>
          <w:lang w:val="id-ID"/>
        </w:rPr>
        <w:t>banyakSiswaMatpel</w:t>
      </w:r>
      <w:r w:rsidR="669B214D" w:rsidRPr="003C17CD">
        <w:rPr>
          <w:rFonts w:ascii="Cambria" w:hAnsi="Cambria"/>
          <w:lang w:val="id-ID"/>
        </w:rPr>
        <w:t xml:space="preserve">, dan dengan nilai </w:t>
      </w:r>
      <w:r w:rsidR="7EC27E1A" w:rsidRPr="003E1646">
        <w:rPr>
          <w:rFonts w:ascii="Cambria" w:hAnsi="Cambria"/>
          <w:i/>
          <w:iCs/>
          <w:lang w:val="id-ID"/>
        </w:rPr>
        <w:t>j</w:t>
      </w:r>
      <w:r w:rsidR="669B214D" w:rsidRPr="003C17CD">
        <w:rPr>
          <w:rFonts w:ascii="Cambria" w:hAnsi="Cambria"/>
          <w:lang w:val="id-ID"/>
        </w:rPr>
        <w:t xml:space="preserve"> terus bertambah 1 setiap perulangan.</w:t>
      </w:r>
    </w:p>
    <w:p w14:paraId="7B67BAB1" w14:textId="180F07F5" w:rsidR="7B279408" w:rsidRPr="003C17CD" w:rsidRDefault="3BF31E59" w:rsidP="7B27940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7B279408" w:rsidRPr="003C17CD">
        <w:rPr>
          <w:rFonts w:ascii="Cambria" w:hAnsi="Cambria"/>
          <w:lang w:val="id-ID"/>
        </w:rPr>
        <w:t xml:space="preserve"> 112, manampilkan output </w:t>
      </w:r>
      <w:r w:rsidR="6189DC78" w:rsidRPr="003C17CD">
        <w:rPr>
          <w:rFonts w:ascii="Cambria" w:hAnsi="Cambria"/>
          <w:lang w:val="id-ID"/>
        </w:rPr>
        <w:t>terformat</w:t>
      </w:r>
      <w:r w:rsidR="147E8E42" w:rsidRPr="003C17CD">
        <w:rPr>
          <w:rFonts w:ascii="Cambria" w:hAnsi="Cambria"/>
          <w:lang w:val="id-ID"/>
        </w:rPr>
        <w:t xml:space="preserve"> </w:t>
      </w:r>
      <w:r w:rsidR="7B279408" w:rsidRPr="003C17CD">
        <w:rPr>
          <w:rFonts w:ascii="Cambria" w:hAnsi="Cambria"/>
          <w:lang w:val="id-ID"/>
        </w:rPr>
        <w:t xml:space="preserve">berupa </w:t>
      </w:r>
      <w:r w:rsidR="7B279408" w:rsidRPr="003E1646">
        <w:rPr>
          <w:rFonts w:ascii="Cambria" w:hAnsi="Cambria"/>
          <w:i/>
          <w:iCs/>
          <w:lang w:val="id-ID"/>
        </w:rPr>
        <w:t>siswaMatpel[cariSiswa(nama</w:t>
      </w:r>
      <w:r w:rsidR="6A16BCDF" w:rsidRPr="003E1646">
        <w:rPr>
          <w:rFonts w:ascii="Cambria" w:hAnsi="Cambria"/>
          <w:i/>
          <w:iCs/>
          <w:lang w:val="id-ID"/>
        </w:rPr>
        <w:t>)][</w:t>
      </w:r>
      <w:r w:rsidR="7B279408" w:rsidRPr="003E1646">
        <w:rPr>
          <w:rFonts w:ascii="Cambria" w:hAnsi="Cambria"/>
          <w:i/>
          <w:iCs/>
          <w:lang w:val="id-ID"/>
        </w:rPr>
        <w:t>0</w:t>
      </w:r>
      <w:r w:rsidR="18D75420" w:rsidRPr="003E1646">
        <w:rPr>
          <w:rFonts w:ascii="Cambria" w:hAnsi="Cambria"/>
          <w:i/>
          <w:iCs/>
          <w:lang w:val="id-ID"/>
        </w:rPr>
        <w:t>][</w:t>
      </w:r>
      <w:r w:rsidR="7B279408" w:rsidRPr="003E1646">
        <w:rPr>
          <w:rFonts w:ascii="Cambria" w:hAnsi="Cambria"/>
          <w:i/>
          <w:iCs/>
          <w:lang w:val="id-ID"/>
        </w:rPr>
        <w:t>j],</w:t>
      </w:r>
      <w:r w:rsidR="7B279408" w:rsidRPr="003C17CD">
        <w:rPr>
          <w:rFonts w:ascii="Cambria" w:hAnsi="Cambria"/>
          <w:lang w:val="id-ID"/>
        </w:rPr>
        <w:t xml:space="preserve"> </w:t>
      </w:r>
      <w:r w:rsidR="7B279408" w:rsidRPr="003E1646">
        <w:rPr>
          <w:rFonts w:ascii="Cambria" w:hAnsi="Cambria"/>
          <w:i/>
          <w:iCs/>
          <w:lang w:val="id-ID"/>
        </w:rPr>
        <w:t>siswaMatpelNilai[cariSiswa(nama</w:t>
      </w:r>
      <w:r w:rsidR="147E8E42" w:rsidRPr="003E1646">
        <w:rPr>
          <w:rFonts w:ascii="Cambria" w:hAnsi="Cambria"/>
          <w:i/>
          <w:iCs/>
          <w:lang w:val="id-ID"/>
        </w:rPr>
        <w:t>)][</w:t>
      </w:r>
      <w:r w:rsidR="7B279408" w:rsidRPr="003E1646">
        <w:rPr>
          <w:rFonts w:ascii="Cambria" w:hAnsi="Cambria"/>
          <w:i/>
          <w:iCs/>
          <w:lang w:val="id-ID"/>
        </w:rPr>
        <w:t>0</w:t>
      </w:r>
      <w:r w:rsidR="42908C4F" w:rsidRPr="003E1646">
        <w:rPr>
          <w:rFonts w:ascii="Cambria" w:hAnsi="Cambria"/>
          <w:i/>
          <w:iCs/>
          <w:lang w:val="id-ID"/>
        </w:rPr>
        <w:t>][</w:t>
      </w:r>
      <w:r w:rsidR="7B279408" w:rsidRPr="003E1646">
        <w:rPr>
          <w:rFonts w:ascii="Cambria" w:hAnsi="Cambria"/>
          <w:i/>
          <w:iCs/>
          <w:lang w:val="id-ID"/>
        </w:rPr>
        <w:t>j],</w:t>
      </w:r>
      <w:r w:rsidR="7B279408" w:rsidRPr="003C17CD">
        <w:rPr>
          <w:rFonts w:ascii="Cambria" w:hAnsi="Cambria"/>
          <w:lang w:val="id-ID"/>
        </w:rPr>
        <w:t xml:space="preserve"> </w:t>
      </w:r>
      <w:r w:rsidR="7B279408" w:rsidRPr="003E1646">
        <w:rPr>
          <w:rFonts w:ascii="Cambria" w:hAnsi="Cambria"/>
          <w:i/>
          <w:iCs/>
          <w:lang w:val="id-ID"/>
        </w:rPr>
        <w:t>konversiNilai(siswaMatpelNilai[cariSiswa(nama)][0][j</w:t>
      </w:r>
      <w:r w:rsidR="01B55ABF" w:rsidRPr="003E1646">
        <w:rPr>
          <w:rFonts w:ascii="Cambria" w:hAnsi="Cambria"/>
          <w:i/>
          <w:iCs/>
          <w:lang w:val="id-ID"/>
        </w:rPr>
        <w:t>]</w:t>
      </w:r>
      <w:r w:rsidR="004C2EA2" w:rsidRPr="003E1646">
        <w:rPr>
          <w:rFonts w:ascii="Cambria" w:hAnsi="Cambria"/>
          <w:i/>
          <w:iCs/>
          <w:lang w:val="id-ID"/>
        </w:rPr>
        <w:t>)</w:t>
      </w:r>
      <w:r w:rsidR="7F43B524" w:rsidRPr="003C17CD">
        <w:rPr>
          <w:rFonts w:ascii="Cambria" w:hAnsi="Cambria"/>
          <w:lang w:val="id-ID"/>
        </w:rPr>
        <w:t xml:space="preserve"> </w:t>
      </w:r>
      <w:r w:rsidR="70E090DF" w:rsidRPr="003C17CD">
        <w:rPr>
          <w:rFonts w:ascii="Cambria" w:hAnsi="Cambria"/>
          <w:lang w:val="id-ID"/>
        </w:rPr>
        <w:t xml:space="preserve">dalam </w:t>
      </w:r>
      <w:r w:rsidR="0FFE8C5E" w:rsidRPr="003C17CD">
        <w:rPr>
          <w:rFonts w:ascii="Cambria" w:hAnsi="Cambria"/>
          <w:lang w:val="id-ID"/>
        </w:rPr>
        <w:t xml:space="preserve">bentuk tabel dan </w:t>
      </w:r>
      <w:r w:rsidR="66659FC8" w:rsidRPr="003C17CD">
        <w:rPr>
          <w:rFonts w:ascii="Cambria" w:hAnsi="Cambria"/>
          <w:lang w:val="id-ID"/>
        </w:rPr>
        <w:t xml:space="preserve">dengan </w:t>
      </w:r>
      <w:r w:rsidR="57FB8B17" w:rsidRPr="003C17CD">
        <w:rPr>
          <w:rFonts w:ascii="Cambria" w:hAnsi="Cambria"/>
          <w:lang w:val="id-ID"/>
        </w:rPr>
        <w:t>menambahkan</w:t>
      </w:r>
      <w:r w:rsidR="69E1A001" w:rsidRPr="003C17CD">
        <w:rPr>
          <w:rFonts w:ascii="Cambria" w:hAnsi="Cambria"/>
          <w:lang w:val="id-ID"/>
        </w:rPr>
        <w:t xml:space="preserve"> baris baru</w:t>
      </w:r>
      <w:r w:rsidR="57FB8B17" w:rsidRPr="003C17CD">
        <w:rPr>
          <w:rFonts w:ascii="Cambria" w:hAnsi="Cambria"/>
          <w:lang w:val="id-ID"/>
        </w:rPr>
        <w:t>.</w:t>
      </w:r>
    </w:p>
    <w:p w14:paraId="30CAE86A" w14:textId="354606C9" w:rsidR="2CCA9664" w:rsidRPr="003C17CD" w:rsidRDefault="58DE1238" w:rsidP="2CCA966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15</w:t>
      </w:r>
      <w:r w:rsidR="31157B6A" w:rsidRPr="003C17CD">
        <w:rPr>
          <w:rFonts w:ascii="Cambria" w:hAnsi="Cambria"/>
          <w:lang w:val="id-ID"/>
        </w:rPr>
        <w:t xml:space="preserve">, </w:t>
      </w:r>
      <w:r w:rsidR="78CAF283" w:rsidRPr="003C17CD">
        <w:rPr>
          <w:rFonts w:ascii="Cambria" w:hAnsi="Cambria"/>
          <w:lang w:val="id-ID"/>
        </w:rPr>
        <w:t xml:space="preserve"> </w:t>
      </w:r>
      <w:r w:rsidR="6A6A5EEF" w:rsidRPr="003C17CD">
        <w:rPr>
          <w:rFonts w:ascii="Cambria" w:hAnsi="Cambria"/>
          <w:lang w:val="id-ID"/>
        </w:rPr>
        <w:t>menampilkan output</w:t>
      </w:r>
      <w:r w:rsidR="50054A76" w:rsidRPr="003C17CD">
        <w:rPr>
          <w:rFonts w:ascii="Cambria" w:hAnsi="Cambria"/>
          <w:lang w:val="id-ID"/>
        </w:rPr>
        <w:t xml:space="preserve"> </w:t>
      </w:r>
      <w:r w:rsidR="59E86CD7" w:rsidRPr="003C17CD">
        <w:rPr>
          <w:rFonts w:ascii="Cambria" w:hAnsi="Cambria"/>
          <w:lang w:val="id-ID"/>
        </w:rPr>
        <w:t>berupa baris kosong.</w:t>
      </w:r>
    </w:p>
    <w:p w14:paraId="01BABB6A" w14:textId="58391BA7" w:rsidR="38693D48" w:rsidRPr="003C17CD" w:rsidRDefault="333AA231" w:rsidP="38693D48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300398E7" w:rsidRPr="003C17CD">
        <w:rPr>
          <w:rFonts w:ascii="Cambria" w:hAnsi="Cambria"/>
          <w:lang w:val="id-ID"/>
        </w:rPr>
        <w:t>116</w:t>
      </w:r>
      <w:r w:rsidR="0C454FEB" w:rsidRPr="003C17CD">
        <w:rPr>
          <w:rFonts w:ascii="Cambria" w:hAnsi="Cambria"/>
          <w:lang w:val="id-ID"/>
        </w:rPr>
        <w:t xml:space="preserve">, </w:t>
      </w:r>
      <w:r w:rsidR="70D0E99F" w:rsidRPr="003C17CD">
        <w:rPr>
          <w:rFonts w:ascii="Cambria" w:hAnsi="Cambria"/>
          <w:lang w:val="id-ID"/>
        </w:rPr>
        <w:t xml:space="preserve"> </w:t>
      </w:r>
      <w:r w:rsidR="2974A341" w:rsidRPr="003C17CD">
        <w:rPr>
          <w:rFonts w:ascii="Cambria" w:hAnsi="Cambria"/>
          <w:lang w:val="id-ID"/>
        </w:rPr>
        <w:t xml:space="preserve">menampilkan </w:t>
      </w:r>
      <w:r w:rsidR="590DA06B" w:rsidRPr="003C17CD">
        <w:rPr>
          <w:rFonts w:ascii="Cambria" w:hAnsi="Cambria"/>
          <w:lang w:val="id-ID"/>
        </w:rPr>
        <w:t xml:space="preserve">output </w:t>
      </w:r>
      <w:r w:rsidR="05FDE1E5" w:rsidRPr="003C17CD">
        <w:rPr>
          <w:rFonts w:ascii="Cambria" w:hAnsi="Cambria"/>
          <w:lang w:val="id-ID"/>
        </w:rPr>
        <w:t>berupa "Semester: Genap</w:t>
      </w:r>
      <w:r w:rsidR="2BCEE6E6" w:rsidRPr="003C17CD">
        <w:rPr>
          <w:rFonts w:ascii="Cambria" w:hAnsi="Cambria"/>
          <w:lang w:val="id-ID"/>
        </w:rPr>
        <w:t>".</w:t>
      </w:r>
    </w:p>
    <w:p w14:paraId="49678EF1" w14:textId="0624082D" w:rsidR="6561D0EE" w:rsidRPr="003C17CD" w:rsidRDefault="113055D4" w:rsidP="113055D4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7, menampilakan output berupa </w:t>
      </w:r>
      <w:r w:rsidRPr="003C17CD">
        <w:rPr>
          <w:rFonts w:ascii="Cambria" w:hAnsi="Cambria"/>
          <w:i/>
          <w:iCs/>
          <w:lang w:val="id-ID"/>
        </w:rPr>
        <w:t xml:space="preserve">Mata Pelajaran, Nilai, </w:t>
      </w:r>
      <w:r w:rsidRPr="003C17CD">
        <w:rPr>
          <w:rFonts w:ascii="Cambria" w:hAnsi="Cambria"/>
          <w:lang w:val="id-ID"/>
        </w:rPr>
        <w:t>dan</w:t>
      </w:r>
      <w:r w:rsidRPr="003C17CD">
        <w:rPr>
          <w:rFonts w:ascii="Cambria" w:hAnsi="Cambria"/>
          <w:i/>
          <w:iCs/>
          <w:lang w:val="id-ID"/>
        </w:rPr>
        <w:t xml:space="preserve"> Nilai Huruf</w:t>
      </w:r>
      <w:r w:rsidRPr="003C17CD">
        <w:rPr>
          <w:rFonts w:ascii="Cambria" w:hAnsi="Cambria"/>
          <w:lang w:val="id-ID"/>
        </w:rPr>
        <w:t xml:space="preserve"> dalam bentuk kolom.</w:t>
      </w:r>
    </w:p>
    <w:p w14:paraId="20FAE777" w14:textId="600E79EA" w:rsidR="2BCEE6E6" w:rsidRPr="003C17CD" w:rsidRDefault="674200C6" w:rsidP="2BCEE6E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18, Membuat garis dengan menggunakan karakter ‘-’ yang diulang sebanyak 47 kali</w:t>
      </w:r>
    </w:p>
    <w:p w14:paraId="29F159BE" w14:textId="4D2863D4" w:rsidR="54936003" w:rsidRPr="003C17CD" w:rsidRDefault="54936003" w:rsidP="54936003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19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nilai dari variabel banyakSiswaMatpel, dan dengan </w:t>
      </w:r>
      <w:r w:rsidRPr="003E1646">
        <w:rPr>
          <w:rFonts w:ascii="Cambria" w:hAnsi="Cambria"/>
          <w:lang w:val="id-ID"/>
        </w:rPr>
        <w:t>nilai</w:t>
      </w:r>
      <w:r w:rsidRPr="003C17CD">
        <w:rPr>
          <w:rFonts w:ascii="Cambria" w:hAnsi="Cambria"/>
          <w:lang w:val="id-ID"/>
        </w:rPr>
        <w:t xml:space="preserve"> </w:t>
      </w:r>
      <w:r w:rsidRPr="003E164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25089ED1" w14:textId="253FCD2E" w:rsidR="54936003" w:rsidRPr="003C17CD" w:rsidRDefault="54936003" w:rsidP="54936003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0, manampilkan output terformat berupa </w:t>
      </w:r>
      <w:r w:rsidRPr="003E1646">
        <w:rPr>
          <w:rFonts w:ascii="Cambria" w:hAnsi="Cambria"/>
          <w:i/>
          <w:iCs/>
          <w:lang w:val="id-ID"/>
        </w:rPr>
        <w:t>siswaMatpel[cariSiswa(nama)][1][j], siswaMatpelNilai[cariSiswa(nama)][1][j], konversiNilai(siswaMatpelNilai[cariSiswa(nama)][1][j])</w:t>
      </w:r>
      <w:r w:rsidRPr="003C17CD">
        <w:rPr>
          <w:rFonts w:ascii="Cambria" w:hAnsi="Cambria"/>
          <w:lang w:val="id-ID"/>
        </w:rPr>
        <w:t xml:space="preserve"> dalam bentuk tabel dan dengan menambahkan baris baru.</w:t>
      </w:r>
    </w:p>
    <w:p w14:paraId="4D8EF77E" w14:textId="61CCD3F3" w:rsidR="674200C6" w:rsidRPr="003C17CD" w:rsidRDefault="14D26323" w:rsidP="674200C6">
      <w:pPr>
        <w:spacing w:after="120" w:line="240" w:lineRule="auto"/>
        <w:jc w:val="both"/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23, membuat baris baru dan menampilkan output berupa "&gt;&gt; END RAPORT &lt;&lt;".</w:t>
      </w:r>
    </w:p>
    <w:p w14:paraId="47B8C638" w14:textId="6383A2C7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6, membuat method </w:t>
      </w:r>
      <w:r w:rsidRPr="003E1646">
        <w:rPr>
          <w:rFonts w:ascii="Cambria" w:hAnsi="Cambria"/>
          <w:i/>
          <w:iCs/>
          <w:lang w:val="id-ID"/>
        </w:rPr>
        <w:t>cariJuara</w:t>
      </w:r>
      <w:r w:rsidRPr="003C17CD">
        <w:rPr>
          <w:rFonts w:ascii="Cambria" w:hAnsi="Cambria"/>
          <w:lang w:val="id-ID"/>
        </w:rPr>
        <w:t xml:space="preserve"> dengan lingkup public, keyword static, bertipe integer, dengan parameter bertipe integer dengan identifier bernama semester.</w:t>
      </w:r>
    </w:p>
    <w:p w14:paraId="039D7803" w14:textId="1C9D3CBA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7, mendeklarasikan dan menginisialisasi variabel bertipe double dengan identifier bernama </w:t>
      </w:r>
      <w:r w:rsidRPr="003E1646">
        <w:rPr>
          <w:rFonts w:ascii="Cambria" w:hAnsi="Cambria"/>
          <w:i/>
          <w:iCs/>
          <w:lang w:val="id-ID"/>
        </w:rPr>
        <w:t>meanTerbesar</w:t>
      </w:r>
      <w:r w:rsidRPr="003C17CD">
        <w:rPr>
          <w:rFonts w:ascii="Cambria" w:hAnsi="Cambria"/>
          <w:lang w:val="id-ID"/>
        </w:rPr>
        <w:t xml:space="preserve"> dan dengan nilai sama dengan 0.0.</w:t>
      </w:r>
    </w:p>
    <w:p w14:paraId="533DD46A" w14:textId="0166A15D" w:rsidR="00181FBA" w:rsidRPr="003C17CD" w:rsidRDefault="00181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8, mendeklarasikan dan menginisialisasi variabel bertipe double dengan identifier bernama </w:t>
      </w:r>
      <w:r w:rsidR="00025C8C" w:rsidRPr="003E1646">
        <w:rPr>
          <w:rFonts w:ascii="Cambria" w:hAnsi="Cambria"/>
          <w:i/>
          <w:iCs/>
          <w:lang w:val="id-ID"/>
        </w:rPr>
        <w:t>totalNilai</w:t>
      </w:r>
      <w:r w:rsidRPr="003C17CD">
        <w:rPr>
          <w:rFonts w:ascii="Cambria" w:hAnsi="Cambria"/>
          <w:lang w:val="id-ID"/>
        </w:rPr>
        <w:t xml:space="preserve"> dan dengan nilai sama dengan 0.0.</w:t>
      </w:r>
    </w:p>
    <w:p w14:paraId="65B3A895" w14:textId="28C67740" w:rsidR="00025C8C" w:rsidRPr="003C17CD" w:rsidRDefault="00025C8C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29, mendeklarasikan dan menginisialisasi variabel bertipe integer dengan identifier bernama </w:t>
      </w:r>
      <w:r w:rsidRPr="003E1646">
        <w:rPr>
          <w:rFonts w:ascii="Cambria" w:hAnsi="Cambria"/>
          <w:i/>
          <w:iCs/>
          <w:lang w:val="id-ID"/>
        </w:rPr>
        <w:t>juara</w:t>
      </w:r>
      <w:r w:rsidRPr="003C17CD">
        <w:rPr>
          <w:rFonts w:ascii="Cambria" w:hAnsi="Cambria"/>
          <w:lang w:val="id-ID"/>
        </w:rPr>
        <w:t xml:space="preserve"> dan dengan nilai sama dengan 0.</w:t>
      </w:r>
    </w:p>
    <w:p w14:paraId="76445053" w14:textId="40139155" w:rsidR="00A77291" w:rsidRPr="003C17CD" w:rsidRDefault="00A7729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0, membuat perulangan menggunakan for yang mendeklarasikan dan menginisialisas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3E1646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3E1646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5C59938B" w14:textId="69659E31" w:rsidR="003353B7" w:rsidRPr="003C17CD" w:rsidRDefault="003353B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8E5775" w:rsidRPr="003C17CD">
        <w:rPr>
          <w:rFonts w:ascii="Cambria" w:hAnsi="Cambria"/>
          <w:lang w:val="id-ID"/>
        </w:rPr>
        <w:t xml:space="preserve">131, mengubah nilai dari variabel </w:t>
      </w:r>
      <w:r w:rsidR="008E5775" w:rsidRPr="003E1646">
        <w:rPr>
          <w:rFonts w:ascii="Cambria" w:hAnsi="Cambria"/>
          <w:i/>
          <w:iCs/>
          <w:lang w:val="id-ID"/>
        </w:rPr>
        <w:t>totalNilai</w:t>
      </w:r>
      <w:r w:rsidR="008E5775" w:rsidRPr="003C17CD">
        <w:rPr>
          <w:rFonts w:ascii="Cambria" w:hAnsi="Cambria"/>
          <w:lang w:val="id-ID"/>
        </w:rPr>
        <w:t xml:space="preserve"> dengan </w:t>
      </w:r>
      <w:r w:rsidR="00EE7FBA" w:rsidRPr="003C17CD">
        <w:rPr>
          <w:rFonts w:ascii="Cambria" w:hAnsi="Cambria"/>
          <w:lang w:val="id-ID"/>
        </w:rPr>
        <w:t>nilai 0.</w:t>
      </w:r>
    </w:p>
    <w:p w14:paraId="1E746399" w14:textId="4CE1A5CD" w:rsidR="00EE7FBA" w:rsidRPr="003C17CD" w:rsidRDefault="00EE7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2, membuat perulangan menggunakan for yang mendeklarasikan dan menginisialisasi variabel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AF1BEF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, dan dengan nilai </w:t>
      </w:r>
      <w:r w:rsidRPr="00AF1BEF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7EEAF8DF" w14:textId="22CA06BD" w:rsidR="00EE7FBA" w:rsidRPr="003C17CD" w:rsidRDefault="00EE7FBA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33, </w:t>
      </w:r>
      <w:r w:rsidR="005F67FC" w:rsidRPr="003C17CD">
        <w:rPr>
          <w:rFonts w:ascii="Cambria" w:hAnsi="Cambria"/>
          <w:lang w:val="id-ID"/>
        </w:rPr>
        <w:t xml:space="preserve">mengubah nilai dari variabel </w:t>
      </w:r>
      <w:r w:rsidR="005F67FC" w:rsidRPr="00AF1BEF">
        <w:rPr>
          <w:rFonts w:ascii="Cambria" w:hAnsi="Cambria"/>
          <w:i/>
          <w:iCs/>
          <w:lang w:val="id-ID"/>
        </w:rPr>
        <w:t>totalNilai</w:t>
      </w:r>
      <w:r w:rsidR="005F67FC" w:rsidRPr="003C17CD">
        <w:rPr>
          <w:rFonts w:ascii="Cambria" w:hAnsi="Cambria"/>
          <w:lang w:val="id-ID"/>
        </w:rPr>
        <w:t xml:space="preserve"> dengan nilai dari variabel </w:t>
      </w:r>
      <w:r w:rsidR="005F67FC" w:rsidRPr="00AF1BEF">
        <w:rPr>
          <w:rFonts w:ascii="Cambria" w:hAnsi="Cambria"/>
          <w:i/>
          <w:iCs/>
          <w:lang w:val="id-ID"/>
        </w:rPr>
        <w:t>totalNilai</w:t>
      </w:r>
      <w:r w:rsidR="005F67FC" w:rsidRPr="003C17CD">
        <w:rPr>
          <w:rFonts w:ascii="Cambria" w:hAnsi="Cambria"/>
          <w:lang w:val="id-ID"/>
        </w:rPr>
        <w:t xml:space="preserve"> ditambah dengan nilai dari array dengan identifier bernama </w:t>
      </w:r>
      <w:r w:rsidR="005B3625" w:rsidRPr="00AF1BEF">
        <w:rPr>
          <w:rFonts w:ascii="Cambria" w:hAnsi="Cambria"/>
          <w:i/>
          <w:iCs/>
          <w:lang w:val="id-ID"/>
        </w:rPr>
        <w:t>siswaMatpelNilai</w:t>
      </w:r>
      <w:r w:rsidR="005B3625" w:rsidRPr="003C17CD">
        <w:rPr>
          <w:rFonts w:ascii="Cambria" w:hAnsi="Cambria"/>
          <w:lang w:val="id-ID"/>
        </w:rPr>
        <w:t xml:space="preserve"> pada indeks </w:t>
      </w:r>
      <w:r w:rsidR="008C46FD" w:rsidRPr="00AF1BEF">
        <w:rPr>
          <w:rFonts w:ascii="Cambria" w:hAnsi="Cambria"/>
          <w:i/>
          <w:iCs/>
          <w:lang w:val="id-ID"/>
        </w:rPr>
        <w:t>i, semester</w:t>
      </w:r>
      <w:r w:rsidR="008C46FD" w:rsidRPr="003C17CD">
        <w:rPr>
          <w:rFonts w:ascii="Cambria" w:hAnsi="Cambria"/>
          <w:lang w:val="id-ID"/>
        </w:rPr>
        <w:t xml:space="preserve">, dan </w:t>
      </w:r>
      <w:r w:rsidR="008C46FD" w:rsidRPr="00AF1BEF">
        <w:rPr>
          <w:rFonts w:ascii="Cambria" w:hAnsi="Cambria"/>
          <w:i/>
          <w:iCs/>
          <w:lang w:val="id-ID"/>
        </w:rPr>
        <w:t>j</w:t>
      </w:r>
      <w:r w:rsidR="008C46FD" w:rsidRPr="003C17CD">
        <w:rPr>
          <w:rFonts w:ascii="Cambria" w:hAnsi="Cambria"/>
          <w:lang w:val="id-ID"/>
        </w:rPr>
        <w:t xml:space="preserve"> secara berurutan.</w:t>
      </w:r>
    </w:p>
    <w:p w14:paraId="67691A3C" w14:textId="05F8648F" w:rsidR="00AE6067" w:rsidRPr="003C17CD" w:rsidRDefault="00AE606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35</w:t>
      </w:r>
      <w:r w:rsidR="00F32706" w:rsidRPr="003C17CD">
        <w:rPr>
          <w:rFonts w:ascii="Cambria" w:hAnsi="Cambria"/>
          <w:lang w:val="id-ID"/>
        </w:rPr>
        <w:t>-137</w:t>
      </w:r>
      <w:r w:rsidRPr="003C17CD">
        <w:rPr>
          <w:rFonts w:ascii="Cambria" w:hAnsi="Cambria"/>
          <w:lang w:val="id-ID"/>
        </w:rPr>
        <w:t xml:space="preserve">, merupakan if statement yang jika nilai variabel </w:t>
      </w:r>
      <w:r w:rsidRPr="00AF1BEF">
        <w:rPr>
          <w:rFonts w:ascii="Cambria" w:hAnsi="Cambria"/>
          <w:i/>
          <w:iCs/>
          <w:lang w:val="id-ID"/>
        </w:rPr>
        <w:t>totalNilai</w:t>
      </w:r>
      <w:r w:rsidRPr="003C17CD">
        <w:rPr>
          <w:rFonts w:ascii="Cambria" w:hAnsi="Cambria"/>
          <w:lang w:val="id-ID"/>
        </w:rPr>
        <w:t xml:space="preserve"> dibagi dengan nilai variabel </w:t>
      </w:r>
      <w:r w:rsidRPr="00AF1BEF">
        <w:rPr>
          <w:rFonts w:ascii="Cambria" w:hAnsi="Cambria"/>
          <w:i/>
          <w:iCs/>
          <w:lang w:val="id-ID"/>
        </w:rPr>
        <w:t>banyakSiswaMatpel</w:t>
      </w:r>
      <w:r w:rsidRPr="003C17CD">
        <w:rPr>
          <w:rFonts w:ascii="Cambria" w:hAnsi="Cambria"/>
          <w:lang w:val="id-ID"/>
        </w:rPr>
        <w:t xml:space="preserve"> lebih besar dari nilai variabel </w:t>
      </w:r>
      <w:r w:rsidRPr="00AF1BEF">
        <w:rPr>
          <w:rFonts w:ascii="Cambria" w:hAnsi="Cambria"/>
          <w:i/>
          <w:iCs/>
          <w:lang w:val="id-ID"/>
        </w:rPr>
        <w:t>meanTerbesar</w:t>
      </w:r>
      <w:r w:rsidR="00A33406" w:rsidRPr="003C17CD">
        <w:rPr>
          <w:rFonts w:ascii="Cambria" w:hAnsi="Cambria"/>
          <w:lang w:val="id-ID"/>
        </w:rPr>
        <w:t xml:space="preserve">, maka </w:t>
      </w:r>
      <w:r w:rsidR="00CF7C02" w:rsidRPr="003C17CD">
        <w:rPr>
          <w:rFonts w:ascii="Cambria" w:hAnsi="Cambria"/>
          <w:lang w:val="id-ID"/>
        </w:rPr>
        <w:t xml:space="preserve">nilai variabel </w:t>
      </w:r>
      <w:r w:rsidR="00AD7C5C" w:rsidRPr="00AF1BEF">
        <w:rPr>
          <w:rFonts w:ascii="Cambria" w:hAnsi="Cambria"/>
          <w:i/>
          <w:iCs/>
          <w:lang w:val="id-ID"/>
        </w:rPr>
        <w:t>meanTerbesar</w:t>
      </w:r>
      <w:r w:rsidR="00AD7C5C" w:rsidRPr="003C17CD">
        <w:rPr>
          <w:rFonts w:ascii="Cambria" w:hAnsi="Cambria"/>
          <w:lang w:val="id-ID"/>
        </w:rPr>
        <w:t xml:space="preserve"> akan diubah dengan nilai </w:t>
      </w:r>
      <w:r w:rsidR="00490A99" w:rsidRPr="003C17CD">
        <w:rPr>
          <w:rFonts w:ascii="Cambria" w:hAnsi="Cambria"/>
          <w:lang w:val="id-ID"/>
        </w:rPr>
        <w:t xml:space="preserve">dari variabel </w:t>
      </w:r>
      <w:r w:rsidR="00490A99" w:rsidRPr="00AF1BEF">
        <w:rPr>
          <w:rFonts w:ascii="Cambria" w:hAnsi="Cambria"/>
          <w:i/>
          <w:iCs/>
          <w:lang w:val="id-ID"/>
        </w:rPr>
        <w:t>totalNilai</w:t>
      </w:r>
      <w:r w:rsidR="00490A99" w:rsidRPr="003C17CD">
        <w:rPr>
          <w:rFonts w:ascii="Cambria" w:hAnsi="Cambria"/>
          <w:lang w:val="id-ID"/>
        </w:rPr>
        <w:t xml:space="preserve"> dibagi dengan nilai variabel </w:t>
      </w:r>
      <w:r w:rsidR="00490A99" w:rsidRPr="00AF1BEF">
        <w:rPr>
          <w:rFonts w:ascii="Cambria" w:hAnsi="Cambria"/>
          <w:i/>
          <w:iCs/>
          <w:lang w:val="id-ID"/>
        </w:rPr>
        <w:t>banyakSiswaMatpel</w:t>
      </w:r>
      <w:r w:rsidR="00D4095E" w:rsidRPr="003C17CD">
        <w:rPr>
          <w:rFonts w:ascii="Cambria" w:hAnsi="Cambria"/>
          <w:lang w:val="id-ID"/>
        </w:rPr>
        <w:t xml:space="preserve">. Kemudian, nilai variabel </w:t>
      </w:r>
      <w:r w:rsidR="00D4095E" w:rsidRPr="00AF1BEF">
        <w:rPr>
          <w:rFonts w:ascii="Cambria" w:hAnsi="Cambria"/>
          <w:i/>
          <w:iCs/>
          <w:lang w:val="id-ID"/>
        </w:rPr>
        <w:t>juara</w:t>
      </w:r>
      <w:r w:rsidR="00D4095E" w:rsidRPr="003C17CD">
        <w:rPr>
          <w:rFonts w:ascii="Cambria" w:hAnsi="Cambria"/>
          <w:lang w:val="id-ID"/>
        </w:rPr>
        <w:t xml:space="preserve"> akan diubah </w:t>
      </w:r>
      <w:r w:rsidR="00CF0D61" w:rsidRPr="003C17CD">
        <w:rPr>
          <w:rFonts w:ascii="Cambria" w:hAnsi="Cambria"/>
          <w:lang w:val="id-ID"/>
        </w:rPr>
        <w:t xml:space="preserve">dengan nilai dari variabel </w:t>
      </w:r>
      <w:r w:rsidR="00CF0D61" w:rsidRPr="00AF1BEF">
        <w:rPr>
          <w:rFonts w:ascii="Cambria" w:hAnsi="Cambria"/>
          <w:i/>
          <w:iCs/>
          <w:lang w:val="id-ID"/>
        </w:rPr>
        <w:t>i.</w:t>
      </w:r>
    </w:p>
    <w:p w14:paraId="1795EFA4" w14:textId="2DE042EB" w:rsidR="00CF0D61" w:rsidRPr="003C17CD" w:rsidRDefault="00CF0D6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140, mengembalikan nilai dari variabel </w:t>
      </w:r>
      <w:r w:rsidRPr="00BB5DD2">
        <w:rPr>
          <w:rFonts w:ascii="Cambria" w:hAnsi="Cambria"/>
          <w:i/>
          <w:iCs/>
          <w:lang w:val="id-ID"/>
        </w:rPr>
        <w:t>juara</w:t>
      </w:r>
      <w:r w:rsidRPr="003C17CD">
        <w:rPr>
          <w:rFonts w:ascii="Cambria" w:hAnsi="Cambria"/>
          <w:lang w:val="id-ID"/>
        </w:rPr>
        <w:t>.</w:t>
      </w:r>
    </w:p>
    <w:p w14:paraId="7071D8B6" w14:textId="68796E9D" w:rsidR="00CF0D61" w:rsidRPr="003C17CD" w:rsidRDefault="00CF0D61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0F32706" w:rsidRPr="003C17CD">
        <w:rPr>
          <w:rFonts w:ascii="Cambria" w:hAnsi="Cambria"/>
          <w:lang w:val="id-ID"/>
        </w:rPr>
        <w:t xml:space="preserve"> 143, membuat method </w:t>
      </w:r>
      <w:r w:rsidR="00F32706" w:rsidRPr="00BB5DD2">
        <w:rPr>
          <w:rFonts w:ascii="Cambria" w:hAnsi="Cambria"/>
          <w:i/>
          <w:iCs/>
          <w:lang w:val="id-ID"/>
        </w:rPr>
        <w:t>hitungNilai</w:t>
      </w:r>
      <w:r w:rsidR="00F32706" w:rsidRPr="003C17CD">
        <w:rPr>
          <w:rFonts w:ascii="Cambria" w:hAnsi="Cambria"/>
          <w:lang w:val="id-ID"/>
        </w:rPr>
        <w:t xml:space="preserve"> dengan lingkup public, keyword static, bertipe void, dengan parameter bertipe integer dengan identifier bernama </w:t>
      </w:r>
      <w:r w:rsidR="00F32706" w:rsidRPr="00BB5DD2">
        <w:rPr>
          <w:rFonts w:ascii="Cambria" w:hAnsi="Cambria"/>
          <w:i/>
          <w:iCs/>
          <w:lang w:val="id-ID"/>
        </w:rPr>
        <w:t>semester</w:t>
      </w:r>
      <w:r w:rsidR="00F32706" w:rsidRPr="003C17CD">
        <w:rPr>
          <w:rFonts w:ascii="Cambria" w:hAnsi="Cambria"/>
          <w:lang w:val="id-ID"/>
        </w:rPr>
        <w:t>.</w:t>
      </w:r>
    </w:p>
    <w:p w14:paraId="32522313" w14:textId="42F593AA" w:rsidR="00D33E56" w:rsidRPr="003C17CD" w:rsidRDefault="00D33E56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C775D5" w:rsidRPr="003C17CD">
        <w:rPr>
          <w:rFonts w:ascii="Cambria" w:hAnsi="Cambria"/>
          <w:lang w:val="id-ID"/>
        </w:rPr>
        <w:t xml:space="preserve">144, </w:t>
      </w:r>
      <w:r w:rsidR="00374025" w:rsidRPr="003C17CD">
        <w:rPr>
          <w:rFonts w:ascii="Cambria" w:hAnsi="Cambria"/>
          <w:lang w:val="id-ID"/>
        </w:rPr>
        <w:t xml:space="preserve">mendeklarasikan dan menginstansiasi array dengan tipe String dan identifier bernama </w:t>
      </w:r>
      <w:r w:rsidR="00374025" w:rsidRPr="00BB5DD2">
        <w:rPr>
          <w:rFonts w:ascii="Cambria" w:hAnsi="Cambria"/>
          <w:i/>
          <w:iCs/>
          <w:lang w:val="id-ID"/>
        </w:rPr>
        <w:t>grade</w:t>
      </w:r>
      <w:r w:rsidR="00374025" w:rsidRPr="003C17CD">
        <w:rPr>
          <w:rFonts w:ascii="Cambria" w:hAnsi="Cambria"/>
          <w:lang w:val="id-ID"/>
        </w:rPr>
        <w:t xml:space="preserve"> dengan nilai “A”, “B+”, “B”, “C+”, “C”, “D+”, “D”</w:t>
      </w:r>
      <w:r w:rsidR="007B62E5" w:rsidRPr="003C17CD">
        <w:rPr>
          <w:rFonts w:ascii="Cambria" w:hAnsi="Cambria"/>
          <w:lang w:val="id-ID"/>
        </w:rPr>
        <w:t>, dan “E”.</w:t>
      </w:r>
    </w:p>
    <w:p w14:paraId="3718017A" w14:textId="0058FEF9" w:rsidR="007B62E5" w:rsidRPr="003C17CD" w:rsidRDefault="007B62E5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</w:t>
      </w:r>
      <w:r w:rsidR="00013102" w:rsidRPr="003C17CD">
        <w:rPr>
          <w:rFonts w:ascii="Cambria" w:hAnsi="Cambria"/>
          <w:lang w:val="id-ID"/>
        </w:rPr>
        <w:t xml:space="preserve">45, mendeklarasikan dan menginstansiasi array dengan tipe integer dan identifier bernama </w:t>
      </w:r>
      <w:r w:rsidR="00013102" w:rsidRPr="00BB5DD2">
        <w:rPr>
          <w:rFonts w:ascii="Cambria" w:hAnsi="Cambria"/>
          <w:i/>
          <w:iCs/>
          <w:lang w:val="id-ID"/>
        </w:rPr>
        <w:t>gradeCount</w:t>
      </w:r>
      <w:r w:rsidR="00013102" w:rsidRPr="003C17CD">
        <w:rPr>
          <w:rFonts w:ascii="Cambria" w:hAnsi="Cambria"/>
          <w:lang w:val="id-ID"/>
        </w:rPr>
        <w:t xml:space="preserve"> dengan jumlah elemen </w:t>
      </w:r>
      <w:r w:rsidR="00323501" w:rsidRPr="003C17CD">
        <w:rPr>
          <w:rFonts w:ascii="Cambria" w:hAnsi="Cambria"/>
          <w:lang w:val="id-ID"/>
        </w:rPr>
        <w:t>sebanyak 8.</w:t>
      </w:r>
    </w:p>
    <w:p w14:paraId="6601F2AD" w14:textId="27E0C29A" w:rsidR="00323501" w:rsidRPr="003C17CD" w:rsidRDefault="003416D7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6, membuat perulangan menggunakan for yang mendeklarasikan dan menginisialisasi variabel </w:t>
      </w:r>
      <w:r w:rsidRPr="00BB5DD2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00BB5DD2" w:rsidRPr="00BB5DD2">
        <w:rPr>
          <w:rFonts w:ascii="Cambria" w:hAnsi="Cambria"/>
          <w:i/>
          <w:iCs/>
          <w:lang w:val="en-US"/>
        </w:rPr>
        <w:t>i</w:t>
      </w:r>
      <w:r w:rsidRPr="003C17CD">
        <w:rPr>
          <w:rFonts w:ascii="Cambria" w:hAnsi="Cambria"/>
          <w:lang w:val="id-ID"/>
        </w:rPr>
        <w:t xml:space="preserve"> kurang dari nilai dari variabel </w:t>
      </w:r>
      <w:r w:rsidRPr="00BB5DD2">
        <w:rPr>
          <w:rFonts w:ascii="Cambria" w:hAnsi="Cambria"/>
          <w:i/>
          <w:iCs/>
          <w:lang w:val="id-ID"/>
        </w:rPr>
        <w:t>banyakSiswa</w:t>
      </w:r>
      <w:r w:rsidRPr="003C17CD">
        <w:rPr>
          <w:rFonts w:ascii="Cambria" w:hAnsi="Cambria"/>
          <w:lang w:val="id-ID"/>
        </w:rPr>
        <w:t xml:space="preserve">, dan dengan nilai </w:t>
      </w:r>
      <w:r w:rsidRPr="00BB5DD2">
        <w:rPr>
          <w:rFonts w:ascii="Cambria" w:hAnsi="Cambria"/>
          <w:i/>
          <w:iCs/>
          <w:lang w:val="id-ID"/>
        </w:rPr>
        <w:t>i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4357A202" w14:textId="591962F4" w:rsidR="00725319" w:rsidRPr="003C17CD" w:rsidRDefault="00725319" w:rsidP="00E70A5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7, </w:t>
      </w:r>
      <w:r w:rsidR="00F8014E" w:rsidRPr="003C17CD">
        <w:rPr>
          <w:rFonts w:ascii="Cambria" w:hAnsi="Cambria"/>
          <w:lang w:val="id-ID"/>
        </w:rPr>
        <w:t>menginstansiasi</w:t>
      </w:r>
      <w:r w:rsidR="00F82C76" w:rsidRPr="003C17CD">
        <w:rPr>
          <w:rFonts w:ascii="Cambria" w:hAnsi="Cambria"/>
          <w:lang w:val="id-ID"/>
        </w:rPr>
        <w:t xml:space="preserve"> array dengan identifier bernama </w:t>
      </w:r>
      <w:r w:rsidR="00F82C76" w:rsidRPr="00C361A3">
        <w:rPr>
          <w:rFonts w:ascii="Cambria" w:hAnsi="Cambria"/>
          <w:i/>
          <w:iCs/>
          <w:lang w:val="id-ID"/>
        </w:rPr>
        <w:t>gradeCount</w:t>
      </w:r>
      <w:r w:rsidR="00F82C76" w:rsidRPr="003C17CD">
        <w:rPr>
          <w:rFonts w:ascii="Cambria" w:hAnsi="Cambria"/>
          <w:lang w:val="id-ID"/>
        </w:rPr>
        <w:t xml:space="preserve"> dengan jumlah elemen </w:t>
      </w:r>
      <w:r w:rsidR="00F8014E" w:rsidRPr="003C17CD">
        <w:rPr>
          <w:rFonts w:ascii="Cambria" w:hAnsi="Cambria"/>
          <w:lang w:val="id-ID"/>
        </w:rPr>
        <w:t>sebanyak 8.</w:t>
      </w:r>
    </w:p>
    <w:p w14:paraId="06033525" w14:textId="77777777" w:rsidR="00950C2C" w:rsidRPr="003C17CD" w:rsidRDefault="00A849E5" w:rsidP="00950C2C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48, </w:t>
      </w:r>
      <w:r w:rsidR="00950C2C" w:rsidRPr="003C17CD">
        <w:rPr>
          <w:rFonts w:ascii="Cambria" w:hAnsi="Cambria"/>
          <w:lang w:val="id-ID"/>
        </w:rPr>
        <w:t xml:space="preserve">membuat perulangan menggunakan for yang mendeklarasikan dan menginisialisasi variabel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kurang dari nilai dari variabel </w:t>
      </w:r>
      <w:r w:rsidR="00950C2C" w:rsidRPr="00B174F6">
        <w:rPr>
          <w:rFonts w:ascii="Cambria" w:hAnsi="Cambria"/>
          <w:i/>
          <w:iCs/>
          <w:lang w:val="id-ID"/>
        </w:rPr>
        <w:t>banyakSiswaMatpel</w:t>
      </w:r>
      <w:r w:rsidR="00950C2C" w:rsidRPr="003C17CD">
        <w:rPr>
          <w:rFonts w:ascii="Cambria" w:hAnsi="Cambria"/>
          <w:lang w:val="id-ID"/>
        </w:rPr>
        <w:t xml:space="preserve">, dan dengan nilai </w:t>
      </w:r>
      <w:r w:rsidR="00950C2C" w:rsidRPr="00B174F6">
        <w:rPr>
          <w:rFonts w:ascii="Cambria" w:hAnsi="Cambria"/>
          <w:i/>
          <w:iCs/>
          <w:lang w:val="id-ID"/>
        </w:rPr>
        <w:t>j</w:t>
      </w:r>
      <w:r w:rsidR="00950C2C" w:rsidRPr="003C17CD">
        <w:rPr>
          <w:rFonts w:ascii="Cambria" w:hAnsi="Cambria"/>
          <w:lang w:val="id-ID"/>
        </w:rPr>
        <w:t xml:space="preserve"> terus bertambah 1 setiap perulangan.</w:t>
      </w:r>
    </w:p>
    <w:p w14:paraId="5A9C254C" w14:textId="38BFE38D" w:rsidR="005726E0" w:rsidRPr="003C17CD" w:rsidRDefault="005726E0" w:rsidP="00950C2C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15836" w:rsidRPr="003C17CD">
        <w:rPr>
          <w:rFonts w:ascii="Cambria" w:hAnsi="Cambria"/>
          <w:lang w:val="id-ID"/>
        </w:rPr>
        <w:t xml:space="preserve">149-150, merupakan if statement, yang jika </w:t>
      </w:r>
      <w:r w:rsidR="00676A21" w:rsidRPr="003C17CD">
        <w:rPr>
          <w:rFonts w:ascii="Cambria" w:hAnsi="Cambria"/>
          <w:lang w:val="id-ID"/>
        </w:rPr>
        <w:t xml:space="preserve">nilai kembalian dari method </w:t>
      </w:r>
      <w:r w:rsidR="00676A21"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="00676A21" w:rsidRPr="003C17CD">
        <w:rPr>
          <w:rFonts w:ascii="Cambria" w:hAnsi="Cambria"/>
          <w:lang w:val="id-ID"/>
        </w:rPr>
        <w:t xml:space="preserve"> sama dengan “A”</w:t>
      </w:r>
      <w:r w:rsidR="008D120E" w:rsidRPr="003C17CD">
        <w:rPr>
          <w:rFonts w:ascii="Cambria" w:hAnsi="Cambria"/>
          <w:lang w:val="id-ID"/>
        </w:rPr>
        <w:t xml:space="preserve">, maka akan </w:t>
      </w:r>
      <w:r w:rsidR="006D3C35" w:rsidRPr="003C17CD">
        <w:rPr>
          <w:rFonts w:ascii="Cambria" w:hAnsi="Cambria"/>
          <w:lang w:val="id-ID"/>
        </w:rPr>
        <w:t xml:space="preserve">menambah nilai array dengan identifier </w:t>
      </w:r>
      <w:r w:rsidR="006D3C35" w:rsidRPr="00B174F6">
        <w:rPr>
          <w:rFonts w:ascii="Cambria" w:hAnsi="Cambria"/>
          <w:i/>
          <w:iCs/>
          <w:lang w:val="id-ID"/>
        </w:rPr>
        <w:t>gradeCount</w:t>
      </w:r>
      <w:r w:rsidR="006D3C35" w:rsidRPr="003C17CD">
        <w:rPr>
          <w:rFonts w:ascii="Cambria" w:hAnsi="Cambria"/>
          <w:lang w:val="id-ID"/>
        </w:rPr>
        <w:t xml:space="preserve"> pada indeks 0 dengan </w:t>
      </w:r>
      <w:r w:rsidR="004E39C3" w:rsidRPr="003C17CD">
        <w:rPr>
          <w:rFonts w:ascii="Cambria" w:hAnsi="Cambria"/>
          <w:lang w:val="id-ID"/>
        </w:rPr>
        <w:t>1.</w:t>
      </w:r>
    </w:p>
    <w:p w14:paraId="14E74426" w14:textId="7BCE6BD8" w:rsidR="004E39C3" w:rsidRPr="003C17CD" w:rsidRDefault="004E39C3" w:rsidP="004E39C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1-152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B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1 dengan 1.</w:t>
      </w:r>
    </w:p>
    <w:p w14:paraId="13414D52" w14:textId="12654911" w:rsidR="004E39C3" w:rsidRPr="003C17CD" w:rsidRDefault="004E39C3" w:rsidP="004E39C3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153-15</w:t>
      </w:r>
      <w:r w:rsidR="0071475D"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B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71475D" w:rsidRPr="003C17CD">
        <w:rPr>
          <w:rFonts w:ascii="Cambria" w:hAnsi="Cambria"/>
          <w:lang w:val="id-ID"/>
        </w:rPr>
        <w:t>2</w:t>
      </w:r>
      <w:r w:rsidRPr="003C17CD">
        <w:rPr>
          <w:rFonts w:ascii="Cambria" w:hAnsi="Cambria"/>
          <w:lang w:val="id-ID"/>
        </w:rPr>
        <w:t xml:space="preserve"> dengan 1.</w:t>
      </w:r>
    </w:p>
    <w:p w14:paraId="0CC46BF6" w14:textId="385CCC4B" w:rsidR="0071475D" w:rsidRPr="003C17CD" w:rsidRDefault="0071475D" w:rsidP="007147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5-156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="003005FD" w:rsidRPr="003C17CD">
        <w:rPr>
          <w:rFonts w:ascii="Cambria" w:hAnsi="Cambria"/>
          <w:lang w:val="id-ID"/>
        </w:rPr>
        <w:t>C</w:t>
      </w:r>
      <w:r w:rsidRPr="003C17CD">
        <w:rPr>
          <w:rFonts w:ascii="Cambria" w:hAnsi="Cambria"/>
          <w:lang w:val="id-ID"/>
        </w:rPr>
        <w:t xml:space="preserve">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3005FD" w:rsidRPr="003C17CD">
        <w:rPr>
          <w:rFonts w:ascii="Cambria" w:hAnsi="Cambria"/>
          <w:lang w:val="id-ID"/>
        </w:rPr>
        <w:t>3</w:t>
      </w:r>
      <w:r w:rsidRPr="003C17CD">
        <w:rPr>
          <w:rFonts w:ascii="Cambria" w:hAnsi="Cambria"/>
          <w:lang w:val="id-ID"/>
        </w:rPr>
        <w:t xml:space="preserve"> dengan 1.</w:t>
      </w:r>
    </w:p>
    <w:p w14:paraId="7AA3C43D" w14:textId="2FBB3CE9" w:rsidR="003005FD" w:rsidRPr="003C17CD" w:rsidRDefault="003005FD" w:rsidP="003005F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7-158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</w:t>
      </w:r>
      <w:r w:rsidR="00A77D6A" w:rsidRPr="003C17CD">
        <w:rPr>
          <w:rFonts w:ascii="Cambria" w:hAnsi="Cambria"/>
          <w:lang w:val="id-ID"/>
        </w:rPr>
        <w:t>C</w:t>
      </w:r>
      <w:r w:rsidRPr="003C17CD">
        <w:rPr>
          <w:rFonts w:ascii="Cambria" w:hAnsi="Cambria"/>
          <w:lang w:val="id-ID"/>
        </w:rPr>
        <w:t xml:space="preserve">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</w:t>
      </w:r>
      <w:r w:rsidR="00A77D6A" w:rsidRPr="003C17CD">
        <w:rPr>
          <w:rFonts w:ascii="Cambria" w:hAnsi="Cambria"/>
          <w:lang w:val="id-ID"/>
        </w:rPr>
        <w:t>4</w:t>
      </w:r>
      <w:r w:rsidRPr="003C17CD">
        <w:rPr>
          <w:rFonts w:ascii="Cambria" w:hAnsi="Cambria"/>
          <w:lang w:val="id-ID"/>
        </w:rPr>
        <w:t xml:space="preserve"> dengan 1.</w:t>
      </w:r>
    </w:p>
    <w:p w14:paraId="10BDF54C" w14:textId="3B187010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59-160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D+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5 dengan 1.</w:t>
      </w:r>
    </w:p>
    <w:p w14:paraId="02CCB8AC" w14:textId="4FD2539A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61-162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D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6 dengan 1.</w:t>
      </w:r>
    </w:p>
    <w:p w14:paraId="50560CFD" w14:textId="44AF505C" w:rsidR="00A77D6A" w:rsidRPr="003C17CD" w:rsidRDefault="00A77D6A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63-164, merupakan else if statement, yang jika nilai sebelumnya tidak memenuhi dan kembalian dari method </w:t>
      </w:r>
      <w:r w:rsidRPr="00B174F6">
        <w:rPr>
          <w:rFonts w:ascii="Cambria" w:hAnsi="Cambria"/>
          <w:i/>
          <w:iCs/>
          <w:lang w:val="id-ID"/>
        </w:rPr>
        <w:t>konversiNilai(siswaMatpelNilai[i][semester][j])</w:t>
      </w:r>
      <w:r w:rsidRPr="003C17CD">
        <w:rPr>
          <w:rFonts w:ascii="Cambria" w:hAnsi="Cambria"/>
          <w:lang w:val="id-ID"/>
        </w:rPr>
        <w:t xml:space="preserve"> sama dengan “E”, maka akan menambah nilai array dengan identifier </w:t>
      </w:r>
      <w:r w:rsidRPr="00B174F6">
        <w:rPr>
          <w:rFonts w:ascii="Cambria" w:hAnsi="Cambria"/>
          <w:i/>
          <w:iCs/>
          <w:lang w:val="id-ID"/>
        </w:rPr>
        <w:t>gradeCount</w:t>
      </w:r>
      <w:r w:rsidRPr="003C17CD">
        <w:rPr>
          <w:rFonts w:ascii="Cambria" w:hAnsi="Cambria"/>
          <w:lang w:val="id-ID"/>
        </w:rPr>
        <w:t xml:space="preserve"> pada indeks 7 dengan 1.</w:t>
      </w:r>
    </w:p>
    <w:p w14:paraId="1D3C9478" w14:textId="47A918B8" w:rsidR="005E3E54" w:rsidRPr="003C17CD" w:rsidRDefault="005E3E54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51D02" w:rsidRPr="003C17CD">
        <w:rPr>
          <w:rFonts w:ascii="Cambria" w:hAnsi="Cambria"/>
          <w:lang w:val="id-ID"/>
        </w:rPr>
        <w:t xml:space="preserve">167, </w:t>
      </w:r>
      <w:r w:rsidR="005E2C59" w:rsidRPr="003C17CD">
        <w:rPr>
          <w:rFonts w:ascii="Cambria" w:hAnsi="Cambria"/>
          <w:lang w:val="id-ID"/>
        </w:rPr>
        <w:t xml:space="preserve">mengeluarkan output dari </w:t>
      </w:r>
      <w:r w:rsidR="00A31ED0" w:rsidRPr="003C17CD">
        <w:rPr>
          <w:rFonts w:ascii="Cambria" w:hAnsi="Cambria"/>
          <w:lang w:val="id-ID"/>
        </w:rPr>
        <w:t xml:space="preserve">array dengan identifier </w:t>
      </w:r>
      <w:r w:rsidR="00A31ED0" w:rsidRPr="00A04716">
        <w:rPr>
          <w:rFonts w:ascii="Cambria" w:hAnsi="Cambria"/>
          <w:i/>
          <w:iCs/>
          <w:lang w:val="id-ID"/>
        </w:rPr>
        <w:t>siswa</w:t>
      </w:r>
      <w:r w:rsidR="00A31ED0" w:rsidRPr="003C17CD">
        <w:rPr>
          <w:rFonts w:ascii="Cambria" w:hAnsi="Cambria"/>
          <w:lang w:val="id-ID"/>
        </w:rPr>
        <w:t xml:space="preserve"> pada indeks</w:t>
      </w:r>
      <w:r w:rsidR="006677BC" w:rsidRPr="003C17CD">
        <w:rPr>
          <w:rFonts w:ascii="Cambria" w:hAnsi="Cambria"/>
          <w:lang w:val="id-ID"/>
        </w:rPr>
        <w:t xml:space="preserve"> </w:t>
      </w:r>
      <w:r w:rsidR="006677BC" w:rsidRPr="00A04716">
        <w:rPr>
          <w:rFonts w:ascii="Cambria" w:hAnsi="Cambria"/>
          <w:i/>
          <w:iCs/>
          <w:lang w:val="id-ID"/>
        </w:rPr>
        <w:t>i</w:t>
      </w:r>
      <w:r w:rsidR="00F207A2" w:rsidRPr="003C17CD">
        <w:rPr>
          <w:rFonts w:ascii="Cambria" w:hAnsi="Cambria"/>
          <w:lang w:val="id-ID"/>
        </w:rPr>
        <w:t xml:space="preserve"> ditambah dengan </w:t>
      </w:r>
      <w:r w:rsidR="00623F8E" w:rsidRPr="003C17CD">
        <w:rPr>
          <w:rFonts w:ascii="Cambria" w:hAnsi="Cambria"/>
          <w:lang w:val="id-ID"/>
        </w:rPr>
        <w:t>spasi tanpa baris baru.</w:t>
      </w:r>
    </w:p>
    <w:p w14:paraId="7DC42370" w14:textId="63C58F30" w:rsidR="00623F8E" w:rsidRPr="003C17CD" w:rsidRDefault="00623F8E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lastRenderedPageBreak/>
        <w:t xml:space="preserve">Baris  168, membuat perulangan menggunakan for yang mendeklarasikan dan menginisialisasi variabel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dengan nilai sama dengan 0 di dalam perulangan, dengan syarat dan kondisi nilai variabel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kurang dari </w:t>
      </w:r>
      <w:r w:rsidR="00900033"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, dan dengan nilai </w:t>
      </w:r>
      <w:r w:rsidRPr="00A04716">
        <w:rPr>
          <w:rFonts w:ascii="Cambria" w:hAnsi="Cambria"/>
          <w:i/>
          <w:iCs/>
          <w:lang w:val="id-ID"/>
        </w:rPr>
        <w:t>j</w:t>
      </w:r>
      <w:r w:rsidRPr="003C17CD">
        <w:rPr>
          <w:rFonts w:ascii="Cambria" w:hAnsi="Cambria"/>
          <w:lang w:val="id-ID"/>
        </w:rPr>
        <w:t xml:space="preserve"> terus bertambah 1 setiap perulangan.</w:t>
      </w:r>
    </w:p>
    <w:p w14:paraId="4757E2D1" w14:textId="5958EB5D" w:rsidR="00900033" w:rsidRPr="003C17CD" w:rsidRDefault="00900033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286D29" w:rsidRPr="003C17CD">
        <w:rPr>
          <w:rFonts w:ascii="Cambria" w:hAnsi="Cambria"/>
          <w:lang w:val="id-ID"/>
        </w:rPr>
        <w:t xml:space="preserve">169, merupakan if statement yang jika nilai dari array dengan identifier </w:t>
      </w:r>
      <w:r w:rsidR="00286D29" w:rsidRPr="00A04716">
        <w:rPr>
          <w:rFonts w:ascii="Cambria" w:hAnsi="Cambria"/>
          <w:i/>
          <w:iCs/>
          <w:lang w:val="id-ID"/>
        </w:rPr>
        <w:t>gradeCount</w:t>
      </w:r>
      <w:r w:rsidR="00286D29" w:rsidRPr="003C17CD">
        <w:rPr>
          <w:rFonts w:ascii="Cambria" w:hAnsi="Cambria"/>
          <w:lang w:val="id-ID"/>
        </w:rPr>
        <w:t xml:space="preserve"> pada indeks </w:t>
      </w:r>
      <w:r w:rsidR="00286D29" w:rsidRPr="00A04716">
        <w:rPr>
          <w:rFonts w:ascii="Cambria" w:hAnsi="Cambria"/>
          <w:i/>
          <w:iCs/>
          <w:lang w:val="id-ID"/>
        </w:rPr>
        <w:t>j</w:t>
      </w:r>
      <w:r w:rsidR="00286D29" w:rsidRPr="003C17CD">
        <w:rPr>
          <w:rFonts w:ascii="Cambria" w:hAnsi="Cambria"/>
          <w:lang w:val="id-ID"/>
        </w:rPr>
        <w:t xml:space="preserve"> bernilai tidak sama dengan 0, maka akan memberikan output </w:t>
      </w:r>
      <w:r w:rsidR="00DC54F9" w:rsidRPr="003C17CD">
        <w:rPr>
          <w:rFonts w:ascii="Cambria" w:hAnsi="Cambria"/>
          <w:lang w:val="id-ID"/>
        </w:rPr>
        <w:t xml:space="preserve">terformat berupa </w:t>
      </w:r>
      <w:r w:rsidR="00412F6C" w:rsidRPr="003C17CD">
        <w:rPr>
          <w:rFonts w:ascii="Cambria" w:hAnsi="Cambria"/>
          <w:lang w:val="id-ID"/>
        </w:rPr>
        <w:t xml:space="preserve">nilai dari array dengan </w:t>
      </w:r>
      <w:r w:rsidR="0026022B" w:rsidRPr="003C17CD">
        <w:rPr>
          <w:rFonts w:ascii="Cambria" w:hAnsi="Cambria"/>
          <w:lang w:val="id-ID"/>
        </w:rPr>
        <w:t xml:space="preserve">identifier </w:t>
      </w:r>
      <w:r w:rsidR="0026022B" w:rsidRPr="00A04716">
        <w:rPr>
          <w:rFonts w:ascii="Cambria" w:hAnsi="Cambria"/>
          <w:i/>
          <w:iCs/>
          <w:lang w:val="id-ID"/>
        </w:rPr>
        <w:t>grade</w:t>
      </w:r>
      <w:r w:rsidR="0026022B" w:rsidRPr="003C17CD">
        <w:rPr>
          <w:rFonts w:ascii="Cambria" w:hAnsi="Cambria"/>
          <w:lang w:val="id-ID"/>
        </w:rPr>
        <w:t xml:space="preserve"> pada in</w:t>
      </w:r>
      <w:r w:rsidR="000F6EFC" w:rsidRPr="003C17CD">
        <w:rPr>
          <w:rFonts w:ascii="Cambria" w:hAnsi="Cambria"/>
          <w:lang w:val="id-ID"/>
        </w:rPr>
        <w:t xml:space="preserve">deks </w:t>
      </w:r>
      <w:r w:rsidR="000B3443" w:rsidRPr="003C17CD">
        <w:rPr>
          <w:rFonts w:ascii="Cambria" w:hAnsi="Cambria"/>
          <w:lang w:val="id-ID"/>
        </w:rPr>
        <w:t xml:space="preserve">j dan nilai dari array dengan identifier </w:t>
      </w:r>
      <w:r w:rsidR="0061067D" w:rsidRPr="00A04716">
        <w:rPr>
          <w:rFonts w:ascii="Cambria" w:hAnsi="Cambria"/>
          <w:i/>
          <w:iCs/>
          <w:lang w:val="id-ID"/>
        </w:rPr>
        <w:t>gradeCount</w:t>
      </w:r>
      <w:r w:rsidR="0061067D" w:rsidRPr="003C17CD">
        <w:rPr>
          <w:rFonts w:ascii="Cambria" w:hAnsi="Cambria"/>
          <w:lang w:val="id-ID"/>
        </w:rPr>
        <w:t xml:space="preserve"> pada indeks j</w:t>
      </w:r>
      <w:r w:rsidR="00871362" w:rsidRPr="003C17CD">
        <w:rPr>
          <w:rFonts w:ascii="Cambria" w:hAnsi="Cambria"/>
          <w:lang w:val="id-ID"/>
        </w:rPr>
        <w:t xml:space="preserve"> yang keduanya dipisahkan dengan </w:t>
      </w:r>
      <w:r w:rsidR="00541BFC" w:rsidRPr="003C17CD">
        <w:rPr>
          <w:rFonts w:ascii="Cambria" w:hAnsi="Cambria"/>
          <w:lang w:val="id-ID"/>
        </w:rPr>
        <w:t>tanda “:” dan ditambahkan spasi tanpa baris baru</w:t>
      </w:r>
      <w:r w:rsidR="00874274" w:rsidRPr="003C17CD">
        <w:rPr>
          <w:rFonts w:ascii="Cambria" w:hAnsi="Cambria"/>
          <w:lang w:val="id-ID"/>
        </w:rPr>
        <w:t>.</w:t>
      </w:r>
    </w:p>
    <w:p w14:paraId="194A09C4" w14:textId="4ADC64BA" w:rsidR="00874274" w:rsidRPr="003C17CD" w:rsidRDefault="00874274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3, </w:t>
      </w:r>
      <w:r w:rsidR="007A6A58" w:rsidRPr="003C17CD">
        <w:rPr>
          <w:rFonts w:ascii="Cambria" w:hAnsi="Cambria"/>
          <w:lang w:val="id-ID"/>
        </w:rPr>
        <w:t>mengeluarkan output berupa baris baru.</w:t>
      </w:r>
    </w:p>
    <w:p w14:paraId="1CA9AD6A" w14:textId="2FD8D3C2" w:rsidR="007A6A58" w:rsidRPr="003C17CD" w:rsidRDefault="007A6A58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7, </w:t>
      </w:r>
      <w:r w:rsidR="00196953" w:rsidRPr="003C17CD">
        <w:rPr>
          <w:rFonts w:ascii="Cambria" w:hAnsi="Cambria"/>
          <w:lang w:val="id-ID"/>
        </w:rPr>
        <w:t>membuat main method di java</w:t>
      </w:r>
    </w:p>
    <w:p w14:paraId="40B18684" w14:textId="1AE8D33C" w:rsidR="00196953" w:rsidRPr="003C17CD" w:rsidRDefault="00196953" w:rsidP="00A77D6A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8, </w:t>
      </w:r>
      <w:r w:rsidR="00B753EB" w:rsidRPr="003C17CD">
        <w:rPr>
          <w:rFonts w:ascii="Cambria" w:hAnsi="Cambria"/>
          <w:lang w:val="id-ID"/>
        </w:rPr>
        <w:t xml:space="preserve">Membuat objek scanner dengan identifier bernama </w:t>
      </w:r>
      <w:r w:rsidR="00B753EB" w:rsidRPr="00A04716">
        <w:rPr>
          <w:rFonts w:ascii="Cambria" w:hAnsi="Cambria"/>
          <w:i/>
          <w:iCs/>
          <w:lang w:val="id-ID"/>
        </w:rPr>
        <w:t>input</w:t>
      </w:r>
      <w:r w:rsidR="00B753EB" w:rsidRPr="003C17CD">
        <w:rPr>
          <w:rFonts w:ascii="Cambria" w:hAnsi="Cambria"/>
          <w:lang w:val="id-ID"/>
        </w:rPr>
        <w:t xml:space="preserve"> yang menerima input dari keyboard.</w:t>
      </w:r>
    </w:p>
    <w:p w14:paraId="11E7E166" w14:textId="023E9F49" w:rsidR="00B753EB" w:rsidRPr="003C17CD" w:rsidRDefault="00B753EB" w:rsidP="00B753E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79, mendeklarasikan variabel bertipe String dengan identifier bernama </w:t>
      </w:r>
      <w:r w:rsidRPr="00A04716">
        <w:rPr>
          <w:rFonts w:ascii="Cambria" w:hAnsi="Cambria"/>
          <w:i/>
          <w:iCs/>
          <w:lang w:val="id-ID"/>
        </w:rPr>
        <w:t>matpel</w:t>
      </w:r>
      <w:r w:rsidRPr="003C17CD">
        <w:rPr>
          <w:rFonts w:ascii="Cambria" w:hAnsi="Cambria"/>
          <w:lang w:val="id-ID"/>
        </w:rPr>
        <w:t>, semester, nama, dan perintah.</w:t>
      </w:r>
    </w:p>
    <w:p w14:paraId="090BA889" w14:textId="5AB7C337" w:rsidR="00B753EB" w:rsidRPr="003C17CD" w:rsidRDefault="00B753EB" w:rsidP="00B753E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80, mendeklarasikan variabel bertipe integer dengan identifier bernama </w:t>
      </w:r>
      <w:r w:rsidRPr="00A04716">
        <w:rPr>
          <w:rFonts w:ascii="Cambria" w:hAnsi="Cambria"/>
          <w:i/>
          <w:iCs/>
          <w:lang w:val="id-ID"/>
        </w:rPr>
        <w:t>semesterAngka</w:t>
      </w:r>
      <w:r w:rsidRPr="003C17CD">
        <w:rPr>
          <w:rFonts w:ascii="Cambria" w:hAnsi="Cambria"/>
          <w:lang w:val="id-ID"/>
        </w:rPr>
        <w:t xml:space="preserve"> dan nilai.</w:t>
      </w:r>
    </w:p>
    <w:p w14:paraId="065F2460" w14:textId="2F30C86C" w:rsidR="008C1615" w:rsidRPr="003C17CD" w:rsidRDefault="00B753EB" w:rsidP="008C1615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182, </w:t>
      </w:r>
      <w:r w:rsidR="006C2410" w:rsidRPr="003C17CD">
        <w:rPr>
          <w:rFonts w:ascii="Cambria" w:hAnsi="Cambria"/>
          <w:lang w:val="id-ID"/>
        </w:rPr>
        <w:t xml:space="preserve">membuat perulangan while yang selalu bernilai </w:t>
      </w:r>
      <w:r w:rsidR="008C1615" w:rsidRPr="003C17CD">
        <w:rPr>
          <w:rFonts w:ascii="Cambria" w:hAnsi="Cambria"/>
          <w:lang w:val="id-ID"/>
        </w:rPr>
        <w:t>benar.</w:t>
      </w:r>
    </w:p>
    <w:p w14:paraId="36D05755" w14:textId="1E9FDDE2" w:rsidR="000D3A5D" w:rsidRPr="003C17CD" w:rsidRDefault="008C1615" w:rsidP="000D3A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3D42CA" w:rsidRPr="003C17CD">
        <w:rPr>
          <w:rFonts w:ascii="Cambria" w:hAnsi="Cambria"/>
          <w:lang w:val="id-ID"/>
        </w:rPr>
        <w:t xml:space="preserve">183, membaca input </w:t>
      </w:r>
      <w:r w:rsidR="00304C7F" w:rsidRPr="003C17CD">
        <w:rPr>
          <w:rFonts w:ascii="Cambria" w:hAnsi="Cambria"/>
          <w:lang w:val="id-ID"/>
        </w:rPr>
        <w:t xml:space="preserve">1 kata </w:t>
      </w:r>
      <w:r w:rsidR="00F4308B" w:rsidRPr="003C17CD">
        <w:rPr>
          <w:rFonts w:ascii="Cambria" w:hAnsi="Cambria"/>
          <w:lang w:val="id-ID"/>
        </w:rPr>
        <w:t xml:space="preserve">dari </w:t>
      </w:r>
      <w:r w:rsidR="000145B1" w:rsidRPr="003C17CD">
        <w:rPr>
          <w:rFonts w:ascii="Cambria" w:hAnsi="Cambria"/>
          <w:lang w:val="id-ID"/>
        </w:rPr>
        <w:t xml:space="preserve">keyboard yang </w:t>
      </w:r>
      <w:r w:rsidR="00570547" w:rsidRPr="003C17CD">
        <w:rPr>
          <w:rFonts w:ascii="Cambria" w:hAnsi="Cambria"/>
          <w:lang w:val="id-ID"/>
        </w:rPr>
        <w:t xml:space="preserve">nilainya </w:t>
      </w:r>
      <w:r w:rsidR="000D3A5D" w:rsidRPr="003C17CD">
        <w:rPr>
          <w:rFonts w:ascii="Cambria" w:hAnsi="Cambria"/>
          <w:lang w:val="id-ID"/>
        </w:rPr>
        <w:t xml:space="preserve">dimasukkan ke dalam variabel </w:t>
      </w:r>
      <w:r w:rsidR="000D3A5D" w:rsidRPr="00A04716">
        <w:rPr>
          <w:rFonts w:ascii="Cambria" w:hAnsi="Cambria"/>
          <w:i/>
          <w:iCs/>
          <w:lang w:val="id-ID"/>
        </w:rPr>
        <w:t>perintah</w:t>
      </w:r>
      <w:r w:rsidR="000D3A5D" w:rsidRPr="003C17CD">
        <w:rPr>
          <w:rFonts w:ascii="Cambria" w:hAnsi="Cambria"/>
          <w:lang w:val="id-ID"/>
        </w:rPr>
        <w:t>.</w:t>
      </w:r>
    </w:p>
    <w:p w14:paraId="07E23B15" w14:textId="4FBBA891" w:rsidR="000D3A5D" w:rsidRPr="00A04716" w:rsidRDefault="000D3A5D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>Baris 184</w:t>
      </w:r>
      <w:r w:rsidR="008B4CB2" w:rsidRPr="003C17CD">
        <w:rPr>
          <w:rFonts w:ascii="Cambria" w:hAnsi="Cambria"/>
          <w:lang w:val="id-ID"/>
        </w:rPr>
        <w:t xml:space="preserve"> - </w:t>
      </w:r>
      <w:r w:rsidR="0079067A" w:rsidRPr="003C17CD">
        <w:rPr>
          <w:rFonts w:ascii="Cambria" w:hAnsi="Cambria"/>
          <w:lang w:val="id-ID"/>
        </w:rPr>
        <w:t>186</w:t>
      </w:r>
      <w:r w:rsidR="005603F1" w:rsidRPr="003C17CD">
        <w:rPr>
          <w:rFonts w:ascii="Cambria" w:hAnsi="Cambria"/>
          <w:lang w:val="id-ID"/>
        </w:rPr>
        <w:t>, merupakan if statement</w:t>
      </w:r>
      <w:r w:rsidR="00A870D0" w:rsidRPr="003C17CD">
        <w:rPr>
          <w:rFonts w:ascii="Cambria" w:hAnsi="Cambria"/>
          <w:lang w:val="id-ID"/>
        </w:rPr>
        <w:t xml:space="preserve"> yang jika </w:t>
      </w:r>
      <w:r w:rsidR="00401082" w:rsidRPr="003C17CD">
        <w:rPr>
          <w:rFonts w:ascii="Cambria" w:hAnsi="Cambria"/>
          <w:lang w:val="id-ID"/>
        </w:rPr>
        <w:t xml:space="preserve">nilai dari variabel </w:t>
      </w:r>
      <w:r w:rsidR="00401082" w:rsidRPr="00A04716">
        <w:rPr>
          <w:rFonts w:ascii="Cambria" w:hAnsi="Cambria"/>
          <w:i/>
          <w:iCs/>
          <w:lang w:val="id-ID"/>
        </w:rPr>
        <w:t>perintah</w:t>
      </w:r>
      <w:r w:rsidR="00401082" w:rsidRPr="003C17CD">
        <w:rPr>
          <w:rFonts w:ascii="Cambria" w:hAnsi="Cambria"/>
          <w:lang w:val="id-ID"/>
        </w:rPr>
        <w:t xml:space="preserve"> sama dengan “SISWA”, maka akan </w:t>
      </w:r>
      <w:r w:rsidR="003905DD" w:rsidRPr="003C17CD">
        <w:rPr>
          <w:rFonts w:ascii="Cambria" w:hAnsi="Cambria"/>
          <w:lang w:val="id-ID"/>
        </w:rPr>
        <w:t xml:space="preserve">membaca input 1 kata lagi dari keyboard yang nilainya akan dimasukkan ke dalam variabel </w:t>
      </w:r>
      <w:r w:rsidR="003905DD" w:rsidRPr="00A04716">
        <w:rPr>
          <w:rFonts w:ascii="Cambria" w:hAnsi="Cambria"/>
          <w:i/>
          <w:iCs/>
          <w:lang w:val="id-ID"/>
        </w:rPr>
        <w:t>nama</w:t>
      </w:r>
      <w:r w:rsidR="008B4CB2" w:rsidRPr="003C17CD">
        <w:rPr>
          <w:rFonts w:ascii="Cambria" w:hAnsi="Cambria"/>
          <w:lang w:val="id-ID"/>
        </w:rPr>
        <w:t xml:space="preserve">, lalu memanggil method </w:t>
      </w:r>
      <w:r w:rsidR="008B4CB2" w:rsidRPr="00A04716">
        <w:rPr>
          <w:rFonts w:ascii="Cambria" w:hAnsi="Cambria"/>
          <w:i/>
          <w:iCs/>
          <w:lang w:val="id-ID"/>
        </w:rPr>
        <w:t>tambahSiswa(nama).</w:t>
      </w:r>
    </w:p>
    <w:p w14:paraId="77442E9A" w14:textId="3691B088" w:rsidR="0079067A" w:rsidRPr="00A04716" w:rsidRDefault="0079067A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>Baris</w:t>
      </w:r>
      <w:r w:rsidR="002D2C73" w:rsidRPr="003C17CD">
        <w:rPr>
          <w:rFonts w:ascii="Cambria" w:hAnsi="Cambria"/>
          <w:lang w:val="id-ID"/>
        </w:rPr>
        <w:t xml:space="preserve"> 187 – 189, merupakan else if statement yang jika pernyataan sebelumnya </w:t>
      </w:r>
      <w:r w:rsidR="00316592" w:rsidRPr="003C17CD">
        <w:rPr>
          <w:rFonts w:ascii="Cambria" w:hAnsi="Cambria"/>
          <w:lang w:val="id-ID"/>
        </w:rPr>
        <w:t xml:space="preserve">tidak terpenuhi dan nilai dari variabel </w:t>
      </w:r>
      <w:r w:rsidR="00316592" w:rsidRPr="00A04716">
        <w:rPr>
          <w:rFonts w:ascii="Cambria" w:hAnsi="Cambria"/>
          <w:i/>
          <w:iCs/>
          <w:lang w:val="id-ID"/>
        </w:rPr>
        <w:t>perintah</w:t>
      </w:r>
      <w:r w:rsidR="00316592" w:rsidRPr="003C17CD">
        <w:rPr>
          <w:rFonts w:ascii="Cambria" w:hAnsi="Cambria"/>
          <w:lang w:val="id-ID"/>
        </w:rPr>
        <w:t xml:space="preserve"> sama dengan </w:t>
      </w:r>
      <w:r w:rsidR="00B04CAF" w:rsidRPr="003C17CD">
        <w:rPr>
          <w:rFonts w:ascii="Cambria" w:hAnsi="Cambria"/>
          <w:lang w:val="id-ID"/>
        </w:rPr>
        <w:t xml:space="preserve">“MATPEL”, maka akan membaca input 1 kata lagi dari keyboard yang nilainya akan dimasukkan ke dalam variabel </w:t>
      </w:r>
      <w:r w:rsidR="00B04CAF" w:rsidRPr="00A04716">
        <w:rPr>
          <w:rFonts w:ascii="Cambria" w:hAnsi="Cambria"/>
          <w:i/>
          <w:iCs/>
          <w:lang w:val="id-ID"/>
        </w:rPr>
        <w:t>matpel</w:t>
      </w:r>
      <w:r w:rsidR="006133E1" w:rsidRPr="003C17CD">
        <w:rPr>
          <w:rFonts w:ascii="Cambria" w:hAnsi="Cambria"/>
          <w:lang w:val="id-ID"/>
        </w:rPr>
        <w:t xml:space="preserve">, lalu memanggil method </w:t>
      </w:r>
      <w:r w:rsidR="00CF3756" w:rsidRPr="00A04716">
        <w:rPr>
          <w:rFonts w:ascii="Cambria" w:hAnsi="Cambria"/>
          <w:i/>
          <w:iCs/>
          <w:lang w:val="id-ID"/>
        </w:rPr>
        <w:t>tambahMatpel(matpel).</w:t>
      </w:r>
    </w:p>
    <w:p w14:paraId="4739A7A2" w14:textId="4BCECD13" w:rsidR="00CF3756" w:rsidRPr="003C17CD" w:rsidRDefault="00CF3756" w:rsidP="000D3A5D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357350" w:rsidRPr="003C17CD">
        <w:rPr>
          <w:rFonts w:ascii="Cambria" w:hAnsi="Cambria"/>
          <w:lang w:val="id-ID"/>
        </w:rPr>
        <w:t xml:space="preserve">190 – 199, </w:t>
      </w:r>
      <w:r w:rsidR="00CE31F6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CE31F6" w:rsidRPr="00A04716">
        <w:rPr>
          <w:rFonts w:ascii="Cambria" w:hAnsi="Cambria"/>
          <w:i/>
          <w:iCs/>
          <w:lang w:val="id-ID"/>
        </w:rPr>
        <w:t>perintah</w:t>
      </w:r>
      <w:r w:rsidR="00CE31F6" w:rsidRPr="003C17CD">
        <w:rPr>
          <w:rFonts w:ascii="Cambria" w:hAnsi="Cambria"/>
          <w:lang w:val="id-ID"/>
        </w:rPr>
        <w:t xml:space="preserve"> sama dengan “NILAI”, maka akan membaca </w:t>
      </w:r>
      <w:r w:rsidR="00804A1B" w:rsidRPr="003C17CD">
        <w:rPr>
          <w:rFonts w:ascii="Cambria" w:hAnsi="Cambria"/>
          <w:lang w:val="id-ID"/>
        </w:rPr>
        <w:t xml:space="preserve">input dari keyboard sebanyak 4 kata yang masing-masing dari kata tersebut akan dimasukkan pada variabel </w:t>
      </w:r>
      <w:r w:rsidR="00804A1B" w:rsidRPr="00A04716">
        <w:rPr>
          <w:rFonts w:ascii="Cambria" w:hAnsi="Cambria"/>
          <w:i/>
          <w:iCs/>
          <w:lang w:val="id-ID"/>
        </w:rPr>
        <w:t>nama, semester, matpel,</w:t>
      </w:r>
      <w:r w:rsidR="00804A1B" w:rsidRPr="003C17CD">
        <w:rPr>
          <w:rFonts w:ascii="Cambria" w:hAnsi="Cambria"/>
          <w:lang w:val="id-ID"/>
        </w:rPr>
        <w:t xml:space="preserve"> dan </w:t>
      </w:r>
      <w:r w:rsidR="00804A1B" w:rsidRPr="00A04716">
        <w:rPr>
          <w:rFonts w:ascii="Cambria" w:hAnsi="Cambria"/>
          <w:i/>
          <w:iCs/>
          <w:lang w:val="id-ID"/>
        </w:rPr>
        <w:t>nilai</w:t>
      </w:r>
      <w:r w:rsidR="00804A1B" w:rsidRPr="003C17CD">
        <w:rPr>
          <w:rFonts w:ascii="Cambria" w:hAnsi="Cambria"/>
          <w:lang w:val="id-ID"/>
        </w:rPr>
        <w:t xml:space="preserve"> secara berurutan. Kemudian, dalam else if tersebut, terdapat if statement lain yang jika </w:t>
      </w:r>
      <w:r w:rsidR="002139EE" w:rsidRPr="003C17CD">
        <w:rPr>
          <w:rFonts w:ascii="Cambria" w:hAnsi="Cambria"/>
          <w:lang w:val="id-ID"/>
        </w:rPr>
        <w:t xml:space="preserve">nilai dari variabel </w:t>
      </w:r>
      <w:r w:rsidR="00A04716" w:rsidRPr="00A04716">
        <w:rPr>
          <w:rFonts w:ascii="Cambria" w:hAnsi="Cambria"/>
          <w:i/>
          <w:iCs/>
          <w:lang w:val="en-US"/>
        </w:rPr>
        <w:t>semester</w:t>
      </w:r>
      <w:r w:rsidR="00A04716">
        <w:rPr>
          <w:rFonts w:ascii="Cambria" w:hAnsi="Cambria"/>
          <w:lang w:val="en-US"/>
        </w:rPr>
        <w:t xml:space="preserve"> </w:t>
      </w:r>
      <w:r w:rsidR="002139EE" w:rsidRPr="003C17CD">
        <w:rPr>
          <w:rFonts w:ascii="Cambria" w:hAnsi="Cambria"/>
          <w:lang w:val="id-ID"/>
        </w:rPr>
        <w:t>sama dengan “GANJIL”</w:t>
      </w:r>
      <w:r w:rsidR="00F61A82" w:rsidRPr="003C17CD">
        <w:rPr>
          <w:rFonts w:ascii="Cambria" w:hAnsi="Cambria"/>
          <w:lang w:val="id-ID"/>
        </w:rPr>
        <w:t xml:space="preserve">, maka akan mengubah nilai variabel </w:t>
      </w:r>
      <w:r w:rsidR="00F61A82" w:rsidRPr="00A04716">
        <w:rPr>
          <w:rFonts w:ascii="Cambria" w:hAnsi="Cambria"/>
          <w:i/>
          <w:iCs/>
          <w:lang w:val="id-ID"/>
        </w:rPr>
        <w:t>semesterAngka</w:t>
      </w:r>
      <w:r w:rsidR="00F61A82" w:rsidRPr="003C17CD">
        <w:rPr>
          <w:rFonts w:ascii="Cambria" w:hAnsi="Cambria"/>
          <w:lang w:val="id-ID"/>
        </w:rPr>
        <w:t xml:space="preserve"> dengan nilai </w:t>
      </w:r>
      <w:r w:rsidR="006852C5" w:rsidRPr="003C17CD">
        <w:rPr>
          <w:rFonts w:ascii="Cambria" w:hAnsi="Cambria"/>
          <w:lang w:val="id-ID"/>
        </w:rPr>
        <w:t>0</w:t>
      </w:r>
      <w:r w:rsidR="00E01AD9" w:rsidRPr="003C17CD">
        <w:rPr>
          <w:rFonts w:ascii="Cambria" w:hAnsi="Cambria"/>
          <w:lang w:val="id-ID"/>
        </w:rPr>
        <w:t xml:space="preserve">. Jika tidak maka nilai variabel </w:t>
      </w:r>
      <w:r w:rsidR="00E01AD9" w:rsidRPr="00A04716">
        <w:rPr>
          <w:rFonts w:ascii="Cambria" w:hAnsi="Cambria"/>
          <w:i/>
          <w:iCs/>
          <w:lang w:val="id-ID"/>
        </w:rPr>
        <w:t>semesterAngka</w:t>
      </w:r>
      <w:r w:rsidR="00E01AD9" w:rsidRPr="003C17CD">
        <w:rPr>
          <w:rFonts w:ascii="Cambria" w:hAnsi="Cambria"/>
          <w:lang w:val="id-ID"/>
        </w:rPr>
        <w:t xml:space="preserve"> akan diganti dengan nilai 1. </w:t>
      </w:r>
      <w:r w:rsidR="005B4FEB" w:rsidRPr="003C17CD">
        <w:rPr>
          <w:rFonts w:ascii="Cambria" w:hAnsi="Cambria"/>
          <w:lang w:val="id-ID"/>
        </w:rPr>
        <w:t xml:space="preserve">Setelah itu, method </w:t>
      </w:r>
      <w:r w:rsidR="005B4FEB" w:rsidRPr="00A04716">
        <w:rPr>
          <w:rFonts w:ascii="Cambria" w:hAnsi="Cambria"/>
          <w:i/>
          <w:iCs/>
          <w:lang w:val="id-ID"/>
        </w:rPr>
        <w:t>isiDataSiswa(nama, semesterAngka, matpel, nilai)</w:t>
      </w:r>
      <w:r w:rsidR="005B4FEB" w:rsidRPr="003C17CD">
        <w:rPr>
          <w:rFonts w:ascii="Cambria" w:hAnsi="Cambria"/>
          <w:lang w:val="id-ID"/>
        </w:rPr>
        <w:t xml:space="preserve"> akan dipanggil.</w:t>
      </w:r>
    </w:p>
    <w:p w14:paraId="38B732EC" w14:textId="2698346A" w:rsidR="00A05AF7" w:rsidRPr="00A04716" w:rsidRDefault="00A05AF7" w:rsidP="000D3A5D">
      <w:pPr>
        <w:rPr>
          <w:rFonts w:ascii="Cambria" w:hAnsi="Cambria"/>
          <w:i/>
          <w:iCs/>
          <w:lang w:val="id-ID"/>
        </w:rPr>
      </w:pPr>
      <w:r w:rsidRPr="003C17CD">
        <w:rPr>
          <w:rFonts w:ascii="Cambria" w:hAnsi="Cambria"/>
          <w:lang w:val="id-ID"/>
        </w:rPr>
        <w:t xml:space="preserve">Baris 201 – 202, </w:t>
      </w:r>
      <w:r w:rsidR="00AD4601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AD4601" w:rsidRPr="00A04716">
        <w:rPr>
          <w:rFonts w:ascii="Cambria" w:hAnsi="Cambria"/>
          <w:i/>
          <w:iCs/>
          <w:lang w:val="id-ID"/>
        </w:rPr>
        <w:t>perintah</w:t>
      </w:r>
      <w:r w:rsidR="00AD4601" w:rsidRPr="003C17CD">
        <w:rPr>
          <w:rFonts w:ascii="Cambria" w:hAnsi="Cambria"/>
          <w:lang w:val="id-ID"/>
        </w:rPr>
        <w:t xml:space="preserve"> sama dengan “PRINT_SISWA”, maka akan memanggil </w:t>
      </w:r>
      <w:r w:rsidR="00AD4601" w:rsidRPr="00A04716">
        <w:rPr>
          <w:rFonts w:ascii="Cambria" w:hAnsi="Cambria"/>
          <w:i/>
          <w:iCs/>
          <w:lang w:val="id-ID"/>
        </w:rPr>
        <w:t xml:space="preserve">method </w:t>
      </w:r>
      <w:r w:rsidR="000B23BF" w:rsidRPr="00A04716">
        <w:rPr>
          <w:rFonts w:ascii="Cambria" w:hAnsi="Cambria"/>
          <w:i/>
          <w:iCs/>
          <w:lang w:val="id-ID"/>
        </w:rPr>
        <w:t>printSiswa().</w:t>
      </w:r>
    </w:p>
    <w:p w14:paraId="74F3DDB8" w14:textId="3B9B7450" w:rsidR="000B23BF" w:rsidRPr="003C17CD" w:rsidRDefault="000B23BF" w:rsidP="000B23BF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203 – 204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PRINT_MATPEL”, maka akan memanggil method </w:t>
      </w:r>
      <w:r w:rsidRPr="00A04716">
        <w:rPr>
          <w:rFonts w:ascii="Cambria" w:hAnsi="Cambria"/>
          <w:i/>
          <w:iCs/>
          <w:lang w:val="id-ID"/>
        </w:rPr>
        <w:t>printMatpel().</w:t>
      </w:r>
    </w:p>
    <w:p w14:paraId="78A6E2AB" w14:textId="3BA2494E" w:rsidR="007A5342" w:rsidRPr="003C17CD" w:rsidRDefault="007A5342" w:rsidP="00B82872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="00585FDD" w:rsidRPr="003C17CD">
        <w:rPr>
          <w:rFonts w:ascii="Cambria" w:hAnsi="Cambria"/>
          <w:lang w:val="id-ID"/>
        </w:rPr>
        <w:t>5</w:t>
      </w:r>
      <w:r w:rsidRPr="003C17CD">
        <w:rPr>
          <w:rFonts w:ascii="Cambria" w:hAnsi="Cambria"/>
          <w:lang w:val="id-ID"/>
        </w:rPr>
        <w:t xml:space="preserve"> – 20</w:t>
      </w:r>
      <w:r w:rsidR="001B457D" w:rsidRPr="003C17CD">
        <w:rPr>
          <w:rFonts w:ascii="Cambria" w:hAnsi="Cambria"/>
          <w:lang w:val="id-ID"/>
        </w:rPr>
        <w:t>7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PRINT_</w:t>
      </w:r>
      <w:r w:rsidR="00B82872" w:rsidRPr="003C17CD">
        <w:rPr>
          <w:rFonts w:ascii="Cambria" w:hAnsi="Cambria"/>
          <w:lang w:val="id-ID"/>
        </w:rPr>
        <w:t>RAPORT</w:t>
      </w:r>
      <w:r w:rsidRPr="003C17CD">
        <w:rPr>
          <w:rFonts w:ascii="Cambria" w:hAnsi="Cambria"/>
          <w:lang w:val="id-ID"/>
        </w:rPr>
        <w:t xml:space="preserve">”, maka akan </w:t>
      </w:r>
      <w:r w:rsidR="00B82872" w:rsidRPr="003C17CD">
        <w:rPr>
          <w:rFonts w:ascii="Cambria" w:hAnsi="Cambria"/>
          <w:lang w:val="id-ID"/>
        </w:rPr>
        <w:t xml:space="preserve">membaca input 1 kata dari keyboard </w:t>
      </w:r>
      <w:r w:rsidR="0042736F" w:rsidRPr="003C17CD">
        <w:rPr>
          <w:rFonts w:ascii="Cambria" w:hAnsi="Cambria"/>
          <w:lang w:val="id-ID"/>
        </w:rPr>
        <w:t xml:space="preserve">yang dimasukkan pada variabel nama. Kemudian, program akan </w:t>
      </w:r>
      <w:r w:rsidR="00600E0E" w:rsidRPr="003C17CD">
        <w:rPr>
          <w:rFonts w:ascii="Cambria" w:hAnsi="Cambria"/>
          <w:lang w:val="id-ID"/>
        </w:rPr>
        <w:t xml:space="preserve">memanggil method </w:t>
      </w:r>
      <w:r w:rsidR="00600E0E" w:rsidRPr="00A04716">
        <w:rPr>
          <w:rFonts w:ascii="Cambria" w:hAnsi="Cambria"/>
          <w:i/>
          <w:iCs/>
          <w:lang w:val="id-ID"/>
        </w:rPr>
        <w:t>printRaportSiswa(siswa[cariSiswa(nama)]</w:t>
      </w:r>
      <w:r w:rsidR="009B0C7A" w:rsidRPr="00A04716">
        <w:rPr>
          <w:rFonts w:ascii="Cambria" w:hAnsi="Cambria"/>
          <w:i/>
          <w:iCs/>
          <w:lang w:val="id-ID"/>
        </w:rPr>
        <w:t>)</w:t>
      </w:r>
      <w:r w:rsidR="009F77DB" w:rsidRPr="00A04716">
        <w:rPr>
          <w:rFonts w:ascii="Cambria" w:hAnsi="Cambria"/>
          <w:i/>
          <w:iCs/>
          <w:lang w:val="id-ID"/>
        </w:rPr>
        <w:t>.</w:t>
      </w:r>
    </w:p>
    <w:p w14:paraId="3BB991C7" w14:textId="142A9A33" w:rsidR="009F77DB" w:rsidRPr="003C17CD" w:rsidRDefault="009F77DB" w:rsidP="009F77D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>Baris 20</w:t>
      </w:r>
      <w:r w:rsidR="001B457D" w:rsidRPr="003C17CD">
        <w:rPr>
          <w:rFonts w:ascii="Cambria" w:hAnsi="Cambria"/>
          <w:lang w:val="id-ID"/>
        </w:rPr>
        <w:t>8</w:t>
      </w:r>
      <w:r w:rsidRPr="003C17CD">
        <w:rPr>
          <w:rFonts w:ascii="Cambria" w:hAnsi="Cambria"/>
          <w:lang w:val="id-ID"/>
        </w:rPr>
        <w:t xml:space="preserve"> – 2</w:t>
      </w:r>
      <w:r w:rsidR="008357F0" w:rsidRPr="003C17CD">
        <w:rPr>
          <w:rFonts w:ascii="Cambria" w:hAnsi="Cambria"/>
          <w:lang w:val="id-ID"/>
        </w:rPr>
        <w:t>15</w:t>
      </w:r>
      <w:r w:rsidRPr="003C17CD">
        <w:rPr>
          <w:rFonts w:ascii="Cambria" w:hAnsi="Cambria"/>
          <w:lang w:val="id-ID"/>
        </w:rPr>
        <w:t xml:space="preserve">, merupakan else if statement yang jika pernyataan sebelumnya tidak terpenuhi dan nilai dari variabel </w:t>
      </w:r>
      <w:r w:rsidRPr="00A04716">
        <w:rPr>
          <w:rFonts w:ascii="Cambria" w:hAnsi="Cambria"/>
          <w:i/>
          <w:iCs/>
          <w:lang w:val="id-ID"/>
        </w:rPr>
        <w:t>perintah</w:t>
      </w:r>
      <w:r w:rsidRPr="003C17CD">
        <w:rPr>
          <w:rFonts w:ascii="Cambria" w:hAnsi="Cambria"/>
          <w:lang w:val="id-ID"/>
        </w:rPr>
        <w:t xml:space="preserve"> sama dengan “</w:t>
      </w:r>
      <w:r w:rsidR="00AA4E86" w:rsidRPr="003C17CD">
        <w:rPr>
          <w:rFonts w:ascii="Cambria" w:hAnsi="Cambria"/>
          <w:lang w:val="id-ID"/>
        </w:rPr>
        <w:t>CARI_JUARA</w:t>
      </w:r>
      <w:r w:rsidRPr="003C17CD">
        <w:rPr>
          <w:rFonts w:ascii="Cambria" w:hAnsi="Cambria"/>
          <w:lang w:val="id-ID"/>
        </w:rPr>
        <w:t xml:space="preserve">”, maka </w:t>
      </w:r>
      <w:r w:rsidR="00AA4E86" w:rsidRPr="003C17CD">
        <w:rPr>
          <w:rFonts w:ascii="Cambria" w:hAnsi="Cambria"/>
          <w:lang w:val="id-ID"/>
        </w:rPr>
        <w:t xml:space="preserve">akan membaca input sebanyak 1 kata </w:t>
      </w:r>
      <w:r w:rsidR="00AA4E86" w:rsidRPr="003C17CD">
        <w:rPr>
          <w:rFonts w:ascii="Cambria" w:hAnsi="Cambria"/>
          <w:lang w:val="id-ID"/>
        </w:rPr>
        <w:lastRenderedPageBreak/>
        <w:t xml:space="preserve">dari keyboard yang nilainya akan dimasukkan </w:t>
      </w:r>
      <w:r w:rsidR="00A04716">
        <w:rPr>
          <w:rFonts w:ascii="Cambria" w:hAnsi="Cambria"/>
          <w:lang w:val="en-US"/>
        </w:rPr>
        <w:t>pada</w:t>
      </w:r>
      <w:r w:rsidR="00AA4E86" w:rsidRPr="003C17CD">
        <w:rPr>
          <w:rFonts w:ascii="Cambria" w:hAnsi="Cambria"/>
          <w:lang w:val="id-ID"/>
        </w:rPr>
        <w:t xml:space="preserve"> variabel </w:t>
      </w:r>
      <w:r w:rsidR="00AA4E86" w:rsidRPr="00A04716">
        <w:rPr>
          <w:rFonts w:ascii="Cambria" w:hAnsi="Cambria"/>
          <w:i/>
          <w:iCs/>
          <w:lang w:val="id-ID"/>
        </w:rPr>
        <w:t>semester</w:t>
      </w:r>
      <w:r w:rsidR="00AA4E86" w:rsidRPr="003C17CD">
        <w:rPr>
          <w:rFonts w:ascii="Cambria" w:hAnsi="Cambria"/>
          <w:lang w:val="id-ID"/>
        </w:rPr>
        <w:t xml:space="preserve">. Selanjutnya, terdapat if statement lagi yang jika </w:t>
      </w:r>
      <w:r w:rsidR="007502EB" w:rsidRPr="003C17CD">
        <w:rPr>
          <w:rFonts w:ascii="Cambria" w:hAnsi="Cambria"/>
          <w:lang w:val="id-ID"/>
        </w:rPr>
        <w:t xml:space="preserve">nilai dari variabel </w:t>
      </w:r>
      <w:r w:rsidR="007502EB" w:rsidRPr="00A04716">
        <w:rPr>
          <w:rFonts w:ascii="Cambria" w:hAnsi="Cambria"/>
          <w:i/>
          <w:iCs/>
          <w:lang w:val="id-ID"/>
        </w:rPr>
        <w:t>semester</w:t>
      </w:r>
      <w:r w:rsidR="007502EB" w:rsidRPr="003C17CD">
        <w:rPr>
          <w:rFonts w:ascii="Cambria" w:hAnsi="Cambria"/>
          <w:lang w:val="id-ID"/>
        </w:rPr>
        <w:t xml:space="preserve"> sama dengan “GANJIL”, maka akan mengubah nilai dari variabel </w:t>
      </w:r>
      <w:r w:rsidR="0046505D" w:rsidRPr="00A04716">
        <w:rPr>
          <w:rFonts w:ascii="Cambria" w:hAnsi="Cambria"/>
          <w:i/>
          <w:iCs/>
          <w:lang w:val="id-ID"/>
        </w:rPr>
        <w:t>semesterAngka</w:t>
      </w:r>
      <w:r w:rsidR="0046505D" w:rsidRPr="003C17CD">
        <w:rPr>
          <w:rFonts w:ascii="Cambria" w:hAnsi="Cambria"/>
          <w:lang w:val="id-ID"/>
        </w:rPr>
        <w:t xml:space="preserve"> menjadi 0. Jika tidak, nilai dari variabel </w:t>
      </w:r>
      <w:r w:rsidR="0046505D" w:rsidRPr="00A04716">
        <w:rPr>
          <w:rFonts w:ascii="Cambria" w:hAnsi="Cambria"/>
          <w:i/>
          <w:iCs/>
          <w:lang w:val="id-ID"/>
        </w:rPr>
        <w:t>semesterAngka</w:t>
      </w:r>
      <w:r w:rsidR="0046505D" w:rsidRPr="003C17CD">
        <w:rPr>
          <w:rFonts w:ascii="Cambria" w:hAnsi="Cambria"/>
          <w:lang w:val="id-ID"/>
        </w:rPr>
        <w:t xml:space="preserve"> akan diubah menjadi 1.</w:t>
      </w:r>
      <w:r w:rsidR="00487F99" w:rsidRPr="003C17CD">
        <w:rPr>
          <w:rFonts w:ascii="Cambria" w:hAnsi="Cambria"/>
          <w:lang w:val="id-ID"/>
        </w:rPr>
        <w:t xml:space="preserve"> Kemudian, akan menampilkan output terformat </w:t>
      </w:r>
      <w:r w:rsidR="0044071D" w:rsidRPr="003C17CD">
        <w:rPr>
          <w:rFonts w:ascii="Cambria" w:hAnsi="Cambria"/>
          <w:lang w:val="id-ID"/>
        </w:rPr>
        <w:t xml:space="preserve">yang diawali dengan “JUARA_1” yang diikuti dengan nilai dari variabel </w:t>
      </w:r>
      <w:r w:rsidR="0053071A" w:rsidRPr="00A04716">
        <w:rPr>
          <w:rFonts w:ascii="Cambria" w:hAnsi="Cambria"/>
          <w:i/>
          <w:iCs/>
          <w:lang w:val="id-ID"/>
        </w:rPr>
        <w:t>semester</w:t>
      </w:r>
      <w:r w:rsidR="00FA2EF8" w:rsidRPr="003C17CD">
        <w:rPr>
          <w:rFonts w:ascii="Cambria" w:hAnsi="Cambria"/>
          <w:lang w:val="id-ID"/>
        </w:rPr>
        <w:t xml:space="preserve"> dan </w:t>
      </w:r>
      <w:r w:rsidR="00254B32" w:rsidRPr="00A04716">
        <w:rPr>
          <w:rFonts w:ascii="Cambria" w:hAnsi="Cambria"/>
          <w:i/>
          <w:iCs/>
          <w:lang w:val="id-ID"/>
        </w:rPr>
        <w:t>siswa[cariJuara(semesterAngka)])</w:t>
      </w:r>
      <w:r w:rsidR="00254B32" w:rsidRPr="003C17CD">
        <w:rPr>
          <w:rFonts w:ascii="Cambria" w:hAnsi="Cambria"/>
          <w:lang w:val="id-ID"/>
        </w:rPr>
        <w:t xml:space="preserve"> yang dipisahkan oleh spasi</w:t>
      </w:r>
      <w:r w:rsidR="00452418" w:rsidRPr="003C17CD">
        <w:rPr>
          <w:rFonts w:ascii="Cambria" w:hAnsi="Cambria"/>
          <w:lang w:val="id-ID"/>
        </w:rPr>
        <w:t xml:space="preserve"> </w:t>
      </w:r>
      <w:r w:rsidR="007E013C" w:rsidRPr="003C17CD">
        <w:rPr>
          <w:rFonts w:ascii="Cambria" w:hAnsi="Cambria"/>
          <w:lang w:val="id-ID"/>
        </w:rPr>
        <w:t>dan ditambahkan baris baru.</w:t>
      </w:r>
    </w:p>
    <w:p w14:paraId="2C9C46EE" w14:textId="1BC72850" w:rsidR="00BA717B" w:rsidRDefault="00901A0F" w:rsidP="00BA717B">
      <w:pPr>
        <w:rPr>
          <w:rFonts w:ascii="Cambria" w:hAnsi="Cambria"/>
          <w:lang w:val="id-ID"/>
        </w:rPr>
      </w:pPr>
      <w:r w:rsidRPr="003C17CD">
        <w:rPr>
          <w:rFonts w:ascii="Cambria" w:hAnsi="Cambria"/>
          <w:lang w:val="id-ID"/>
        </w:rPr>
        <w:t xml:space="preserve">Baris </w:t>
      </w:r>
      <w:r w:rsidR="00F66F4E" w:rsidRPr="003C17CD">
        <w:rPr>
          <w:rFonts w:ascii="Cambria" w:hAnsi="Cambria"/>
          <w:lang w:val="id-ID"/>
        </w:rPr>
        <w:t>216</w:t>
      </w:r>
      <w:r w:rsidR="00A75B4B" w:rsidRPr="003C17CD">
        <w:rPr>
          <w:rFonts w:ascii="Cambria" w:hAnsi="Cambria"/>
          <w:lang w:val="id-ID"/>
        </w:rPr>
        <w:t xml:space="preserve"> </w:t>
      </w:r>
      <w:r w:rsidR="00BA717B" w:rsidRPr="003C17CD">
        <w:rPr>
          <w:rFonts w:ascii="Cambria" w:hAnsi="Cambria"/>
          <w:lang w:val="id-ID"/>
        </w:rPr>
        <w:t>–</w:t>
      </w:r>
      <w:r w:rsidR="00A75B4B" w:rsidRPr="003C17CD">
        <w:rPr>
          <w:rFonts w:ascii="Cambria" w:hAnsi="Cambria"/>
          <w:lang w:val="id-ID"/>
        </w:rPr>
        <w:t xml:space="preserve"> </w:t>
      </w:r>
      <w:r w:rsidR="00BA717B" w:rsidRPr="003C17CD">
        <w:rPr>
          <w:rFonts w:ascii="Cambria" w:hAnsi="Cambria"/>
          <w:lang w:val="id-ID"/>
        </w:rPr>
        <w:t xml:space="preserve">223, </w:t>
      </w:r>
      <w:r w:rsidR="00A26D6F" w:rsidRPr="003C17CD">
        <w:rPr>
          <w:rFonts w:ascii="Cambria" w:hAnsi="Cambria"/>
          <w:lang w:val="id-ID"/>
        </w:rPr>
        <w:t xml:space="preserve">merupakan else if statement yang jika pernyataan sebelumnya tidak terpenuhi dan nilai dari variabel </w:t>
      </w:r>
      <w:r w:rsidR="00A26D6F" w:rsidRPr="00A04716">
        <w:rPr>
          <w:rFonts w:ascii="Cambria" w:hAnsi="Cambria"/>
          <w:i/>
          <w:iCs/>
          <w:lang w:val="id-ID"/>
        </w:rPr>
        <w:t>perintah</w:t>
      </w:r>
      <w:r w:rsidR="00A26D6F" w:rsidRPr="003C17CD">
        <w:rPr>
          <w:rFonts w:ascii="Cambria" w:hAnsi="Cambria"/>
          <w:lang w:val="id-ID"/>
        </w:rPr>
        <w:t xml:space="preserve"> sama dengan “HITUNG_NILAI”, maka akan </w:t>
      </w:r>
      <w:r w:rsidR="00337AD5" w:rsidRPr="003C17CD">
        <w:rPr>
          <w:rFonts w:ascii="Cambria" w:hAnsi="Cambria"/>
          <w:lang w:val="id-ID"/>
        </w:rPr>
        <w:t xml:space="preserve">membaca input sebanyak 1 kata dari keyboard yang nilainya akan dimasukkan ke dalam variabel </w:t>
      </w:r>
      <w:r w:rsidR="00FA763A" w:rsidRPr="00A04716">
        <w:rPr>
          <w:rFonts w:ascii="Cambria" w:hAnsi="Cambria"/>
          <w:i/>
          <w:iCs/>
          <w:lang w:val="id-ID"/>
        </w:rPr>
        <w:t>semester</w:t>
      </w:r>
      <w:r w:rsidR="00FA763A" w:rsidRPr="003C17CD">
        <w:rPr>
          <w:rFonts w:ascii="Cambria" w:hAnsi="Cambria"/>
          <w:lang w:val="id-ID"/>
        </w:rPr>
        <w:t xml:space="preserve">. Selanjutnya, terdapat if statement lagi yang jika nilai dari variabel semester sama dengan “GANJIL”, maka akan mengubah nilai dari variabel </w:t>
      </w:r>
      <w:r w:rsidR="00FA763A" w:rsidRPr="00A04716">
        <w:rPr>
          <w:rFonts w:ascii="Cambria" w:hAnsi="Cambria"/>
          <w:i/>
          <w:iCs/>
          <w:lang w:val="id-ID"/>
        </w:rPr>
        <w:t>semesterAngka</w:t>
      </w:r>
      <w:r w:rsidR="00FA763A" w:rsidRPr="003C17CD">
        <w:rPr>
          <w:rFonts w:ascii="Cambria" w:hAnsi="Cambria"/>
          <w:lang w:val="id-ID"/>
        </w:rPr>
        <w:t xml:space="preserve"> menjadi 0. Jika tidak, nilai dari variabel </w:t>
      </w:r>
      <w:r w:rsidR="00FA763A" w:rsidRPr="00A04716">
        <w:rPr>
          <w:rFonts w:ascii="Cambria" w:hAnsi="Cambria"/>
          <w:i/>
          <w:iCs/>
          <w:lang w:val="id-ID"/>
        </w:rPr>
        <w:t>semesterAngka</w:t>
      </w:r>
      <w:r w:rsidR="00FA763A" w:rsidRPr="003C17CD">
        <w:rPr>
          <w:rFonts w:ascii="Cambria" w:hAnsi="Cambria"/>
          <w:lang w:val="id-ID"/>
        </w:rPr>
        <w:t xml:space="preserve"> akan diubah menjadi 1. Kemudian, method </w:t>
      </w:r>
      <w:r w:rsidR="00FA763A" w:rsidRPr="00A04716">
        <w:rPr>
          <w:rFonts w:ascii="Cambria" w:hAnsi="Cambria"/>
          <w:i/>
          <w:iCs/>
          <w:lang w:val="id-ID"/>
        </w:rPr>
        <w:t>hitungNilai(semesterAngka)</w:t>
      </w:r>
      <w:r w:rsidR="00FA763A" w:rsidRPr="003C17CD">
        <w:rPr>
          <w:rFonts w:ascii="Cambria" w:hAnsi="Cambria"/>
          <w:lang w:val="id-ID"/>
        </w:rPr>
        <w:t xml:space="preserve"> akan dipanggil.</w:t>
      </w:r>
    </w:p>
    <w:p w14:paraId="2EF1BD94" w14:textId="77777777" w:rsidR="00A71D0D" w:rsidRPr="003C17CD" w:rsidRDefault="00A71D0D" w:rsidP="00BA717B">
      <w:pPr>
        <w:rPr>
          <w:rFonts w:ascii="Cambria" w:hAnsi="Cambria"/>
          <w:lang w:val="id-ID"/>
        </w:rPr>
      </w:pPr>
    </w:p>
    <w:p w14:paraId="1C5F1D93" w14:textId="77777777" w:rsidR="00A71D0D" w:rsidRDefault="00A71D0D">
      <w:pPr>
        <w:rPr>
          <w:rFonts w:ascii="Cambria" w:hAnsi="Cambria"/>
          <w:b/>
          <w:bCs/>
          <w:lang w:val="en-US"/>
        </w:rPr>
      </w:pPr>
      <w:r>
        <w:rPr>
          <w:rFonts w:ascii="Cambria" w:hAnsi="Cambria"/>
          <w:b/>
          <w:bCs/>
          <w:lang w:val="en-US"/>
        </w:rPr>
        <w:br w:type="page"/>
      </w:r>
    </w:p>
    <w:p w14:paraId="06F3D9EB" w14:textId="77777777" w:rsidR="00A71D0D" w:rsidRDefault="00A71D0D" w:rsidP="00A71D0D">
      <w:pPr>
        <w:rPr>
          <w:rFonts w:ascii="Cambria" w:hAnsi="Cambria"/>
          <w:b/>
          <w:bCs/>
          <w:lang w:val="en-US"/>
        </w:rPr>
      </w:pPr>
      <w:r w:rsidRPr="00A71D0D">
        <w:rPr>
          <w:rFonts w:ascii="Cambria" w:hAnsi="Cambria"/>
          <w:b/>
          <w:bCs/>
          <w:lang w:val="en-US"/>
        </w:rPr>
        <w:lastRenderedPageBreak/>
        <w:t>c. screenshot</w:t>
      </w:r>
    </w:p>
    <w:p w14:paraId="0B8F3A58" w14:textId="5F136AC4" w:rsidR="00A77D6A" w:rsidRDefault="00A71D0D" w:rsidP="00A71D0D">
      <w:pPr>
        <w:rPr>
          <w:rFonts w:ascii="Cambria" w:hAnsi="Cambria"/>
          <w:lang w:val="en-US"/>
        </w:rPr>
      </w:pPr>
      <w:r w:rsidRPr="00A71D0D">
        <w:rPr>
          <w:rFonts w:ascii="Cambria" w:hAnsi="Cambria"/>
          <w:noProof/>
          <w:lang w:val="en-US"/>
        </w:rPr>
        <w:drawing>
          <wp:inline distT="0" distB="0" distL="0" distR="0" wp14:anchorId="38668B8B" wp14:editId="0D0DA22E">
            <wp:extent cx="5150428" cy="7893050"/>
            <wp:effectExtent l="0" t="0" r="0" b="0"/>
            <wp:docPr id="12255747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57477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8515" cy="7905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0F276" w14:textId="2093609E" w:rsidR="00A71D0D" w:rsidRPr="00A71D0D" w:rsidRDefault="00A71D0D" w:rsidP="00A71D0D">
      <w:pPr>
        <w:rPr>
          <w:rFonts w:ascii="Cambria" w:hAnsi="Cambria"/>
          <w:lang w:val="en-US"/>
        </w:rPr>
      </w:pPr>
      <w:r w:rsidRPr="00A71D0D">
        <w:rPr>
          <w:rFonts w:ascii="Cambria" w:hAnsi="Cambria"/>
          <w:noProof/>
          <w:lang w:val="en-US"/>
        </w:rPr>
        <w:lastRenderedPageBreak/>
        <w:drawing>
          <wp:inline distT="0" distB="0" distL="0" distR="0" wp14:anchorId="50EE6178" wp14:editId="7DE64E19">
            <wp:extent cx="5518098" cy="8845550"/>
            <wp:effectExtent l="0" t="0" r="6985" b="0"/>
            <wp:docPr id="564669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66954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21065" cy="8850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101E49" w14:textId="4E353BD2" w:rsidR="00E70A53" w:rsidRPr="003C17CD" w:rsidRDefault="00A71D0D" w:rsidP="00A71D0D">
      <w:pPr>
        <w:rPr>
          <w:rFonts w:ascii="Cambria" w:hAnsi="Cambria"/>
          <w:lang w:val="id-ID"/>
        </w:rPr>
      </w:pPr>
      <w:r w:rsidRPr="00A71D0D">
        <w:rPr>
          <w:rFonts w:ascii="Cambria" w:hAnsi="Cambria"/>
          <w:noProof/>
          <w:lang w:val="id-ID"/>
        </w:rPr>
        <w:lastRenderedPageBreak/>
        <w:drawing>
          <wp:inline distT="0" distB="0" distL="0" distR="0" wp14:anchorId="488EDBC6" wp14:editId="5EF0929B">
            <wp:extent cx="5626967" cy="6115050"/>
            <wp:effectExtent l="0" t="0" r="0" b="0"/>
            <wp:docPr id="1981887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188739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9017" cy="6117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1609D" w14:textId="01947242" w:rsidR="00E70A53" w:rsidRPr="003C17CD" w:rsidRDefault="00E70A53" w:rsidP="00E70A53">
      <w:pPr>
        <w:rPr>
          <w:rFonts w:ascii="Cambria" w:hAnsi="Cambria"/>
          <w:lang w:val="id-ID"/>
        </w:rPr>
      </w:pPr>
    </w:p>
    <w:p w14:paraId="36EFEDF9" w14:textId="77777777" w:rsidR="00E70A53" w:rsidRPr="003C17CD" w:rsidRDefault="00E70A53" w:rsidP="00E70A53">
      <w:pPr>
        <w:jc w:val="right"/>
        <w:rPr>
          <w:rFonts w:ascii="Cambria" w:hAnsi="Cambria"/>
          <w:lang w:val="id-ID"/>
        </w:rPr>
      </w:pPr>
    </w:p>
    <w:sectPr w:rsidR="00E70A53" w:rsidRPr="003C17CD" w:rsidSect="004D5330">
      <w:headerReference w:type="default" r:id="rId14"/>
      <w:footerReference w:type="default" r:id="rId15"/>
      <w:pgSz w:w="11906" w:h="16838"/>
      <w:pgMar w:top="1418" w:right="1134" w:bottom="1134" w:left="1134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138FF1" w14:textId="77777777" w:rsidR="00EB3F2F" w:rsidRDefault="00EB3F2F" w:rsidP="002A31A8">
      <w:pPr>
        <w:spacing w:after="0" w:line="240" w:lineRule="auto"/>
      </w:pPr>
      <w:r>
        <w:separator/>
      </w:r>
    </w:p>
  </w:endnote>
  <w:endnote w:type="continuationSeparator" w:id="0">
    <w:p w14:paraId="68BCB622" w14:textId="77777777" w:rsidR="00EB3F2F" w:rsidRDefault="00EB3F2F" w:rsidP="002A31A8">
      <w:pPr>
        <w:spacing w:after="0" w:line="240" w:lineRule="auto"/>
      </w:pPr>
      <w:r>
        <w:continuationSeparator/>
      </w:r>
    </w:p>
  </w:endnote>
  <w:endnote w:type="continuationNotice" w:id="1">
    <w:p w14:paraId="75F3AF1B" w14:textId="77777777" w:rsidR="00EB3F2F" w:rsidRDefault="00EB3F2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6B2C5" w14:textId="0D295977" w:rsidR="005C6AA8" w:rsidRDefault="005C6AA8">
    <w:pPr>
      <w:pStyle w:val="Footer"/>
    </w:pPr>
    <w:r>
      <w:rPr>
        <w:rFonts w:ascii="Cambria" w:hAnsi="Cambria"/>
        <w:b/>
        <w:bCs/>
        <w:noProof/>
      </w:rPr>
      <w:drawing>
        <wp:anchor distT="0" distB="0" distL="114300" distR="114300" simplePos="0" relativeHeight="251658243" behindDoc="1" locked="0" layoutInCell="1" allowOverlap="1" wp14:anchorId="0659DDEF" wp14:editId="0E3C3D0F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49200" cy="907200"/>
          <wp:effectExtent l="0" t="0" r="0" b="762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9072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6040344"/>
      <w:docPartObj>
        <w:docPartGallery w:val="Page Numbers (Bottom of Page)"/>
        <w:docPartUnique/>
      </w:docPartObj>
    </w:sdtPr>
    <w:sdtEndPr>
      <w:rPr>
        <w:rFonts w:ascii="Cambria" w:hAnsi="Cambria"/>
        <w:noProof/>
      </w:rPr>
    </w:sdtEndPr>
    <w:sdtContent>
      <w:p w14:paraId="2BF00302" w14:textId="7563D067" w:rsidR="002A31A8" w:rsidRPr="00E70A53" w:rsidRDefault="00274E43" w:rsidP="00274E43">
        <w:pPr>
          <w:pStyle w:val="Footer"/>
          <w:jc w:val="right"/>
          <w:rPr>
            <w:rFonts w:ascii="Cambria" w:hAnsi="Cambria"/>
          </w:rPr>
        </w:pPr>
        <w:r>
          <w:rPr>
            <w:rFonts w:ascii="Cambria" w:hAnsi="Cambria"/>
            <w:b/>
            <w:bCs/>
            <w:noProof/>
          </w:rPr>
          <w:drawing>
            <wp:anchor distT="0" distB="0" distL="114300" distR="114300" simplePos="0" relativeHeight="251658241" behindDoc="1" locked="0" layoutInCell="1" allowOverlap="1" wp14:anchorId="44C6E07C" wp14:editId="0876C101">
              <wp:simplePos x="0" y="0"/>
              <wp:positionH relativeFrom="page">
                <wp:align>left</wp:align>
              </wp:positionH>
              <wp:positionV relativeFrom="page">
                <wp:align>bottom</wp:align>
              </wp:positionV>
              <wp:extent cx="7549200" cy="907200"/>
              <wp:effectExtent l="0" t="0" r="0" b="7620"/>
              <wp:wrapNone/>
              <wp:docPr id="38" name="Picture 3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549200" cy="90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>
          <w:t xml:space="preserve"> </w:t>
        </w:r>
        <w:r w:rsidR="002A31A8" w:rsidRPr="00E70A53">
          <w:rPr>
            <w:rFonts w:ascii="Cambria" w:hAnsi="Cambria"/>
          </w:rPr>
          <w:fldChar w:fldCharType="begin"/>
        </w:r>
        <w:r w:rsidR="002A31A8" w:rsidRPr="00E70A53">
          <w:rPr>
            <w:rFonts w:ascii="Cambria" w:hAnsi="Cambria"/>
          </w:rPr>
          <w:instrText xml:space="preserve"> PAGE   \* MERGEFORMAT </w:instrText>
        </w:r>
        <w:r w:rsidR="002A31A8" w:rsidRPr="00E70A53">
          <w:rPr>
            <w:rFonts w:ascii="Cambria" w:hAnsi="Cambria"/>
          </w:rPr>
          <w:fldChar w:fldCharType="separate"/>
        </w:r>
        <w:r w:rsidR="002A31A8" w:rsidRPr="00E70A53">
          <w:rPr>
            <w:rFonts w:ascii="Cambria" w:hAnsi="Cambria"/>
            <w:noProof/>
          </w:rPr>
          <w:t>2</w:t>
        </w:r>
        <w:r w:rsidR="002A31A8" w:rsidRPr="00E70A53">
          <w:rPr>
            <w:rFonts w:ascii="Cambria" w:hAnsi="Cambria"/>
            <w:noProof/>
          </w:rPr>
          <w:fldChar w:fldCharType="end"/>
        </w:r>
      </w:p>
    </w:sdtContent>
  </w:sdt>
  <w:p w14:paraId="360B7296" w14:textId="77777777" w:rsidR="002A31A8" w:rsidRDefault="002A31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504A09" w14:textId="77777777" w:rsidR="00EB3F2F" w:rsidRDefault="00EB3F2F" w:rsidP="002A31A8">
      <w:pPr>
        <w:spacing w:after="0" w:line="240" w:lineRule="auto"/>
      </w:pPr>
      <w:r>
        <w:separator/>
      </w:r>
    </w:p>
  </w:footnote>
  <w:footnote w:type="continuationSeparator" w:id="0">
    <w:p w14:paraId="2AD98BF5" w14:textId="77777777" w:rsidR="00EB3F2F" w:rsidRDefault="00EB3F2F" w:rsidP="002A31A8">
      <w:pPr>
        <w:spacing w:after="0" w:line="240" w:lineRule="auto"/>
      </w:pPr>
      <w:r>
        <w:continuationSeparator/>
      </w:r>
    </w:p>
  </w:footnote>
  <w:footnote w:type="continuationNotice" w:id="1">
    <w:p w14:paraId="4C6349FF" w14:textId="77777777" w:rsidR="00EB3F2F" w:rsidRDefault="00EB3F2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B62E5" w14:textId="268064E6" w:rsidR="005C6AA8" w:rsidRDefault="005C6AA8">
    <w:pPr>
      <w:pStyle w:val="Header"/>
    </w:pPr>
    <w:r>
      <w:rPr>
        <w:rFonts w:ascii="Cambria" w:hAnsi="Cambria"/>
        <w:b/>
        <w:bCs/>
        <w:noProof/>
      </w:rPr>
      <w:drawing>
        <wp:anchor distT="0" distB="0" distL="114300" distR="114300" simplePos="0" relativeHeight="251658242" behindDoc="1" locked="1" layoutInCell="1" allowOverlap="1" wp14:anchorId="26AB8FBE" wp14:editId="37FF223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Look w:val="04A0" w:firstRow="1" w:lastRow="0" w:firstColumn="1" w:lastColumn="0" w:noHBand="0" w:noVBand="1"/>
    </w:tblPr>
    <w:tblGrid>
      <w:gridCol w:w="5147"/>
      <w:gridCol w:w="4491"/>
    </w:tblGrid>
    <w:tr w:rsidR="00F72B79" w:rsidRPr="00F72B79" w14:paraId="796B8E1C" w14:textId="77777777" w:rsidTr="00592FDB">
      <w:tc>
        <w:tcPr>
          <w:tcW w:w="2670" w:type="pct"/>
          <w:tcBorders>
            <w:top w:val="nil"/>
            <w:left w:val="nil"/>
            <w:bottom w:val="nil"/>
            <w:right w:val="single" w:sz="4" w:space="0" w:color="808080" w:themeColor="background1" w:themeShade="80"/>
          </w:tcBorders>
        </w:tcPr>
        <w:p w14:paraId="677D2380" w14:textId="72323B1A" w:rsidR="006D25FA" w:rsidRPr="006D25FA" w:rsidRDefault="00592FDB" w:rsidP="006D25FA">
          <w:pPr>
            <w:pStyle w:val="Header"/>
            <w:rPr>
              <w:rFonts w:ascii="Cambria" w:hAnsi="Cambria"/>
              <w:i/>
              <w:iCs/>
              <w:color w:val="0000FF"/>
              <w:sz w:val="20"/>
              <w:szCs w:val="20"/>
            </w:rPr>
          </w:pPr>
          <w:r w:rsidRPr="00F72B79">
            <w:rPr>
              <w:rFonts w:ascii="Cambria" w:hAnsi="Cambria"/>
              <w:i/>
              <w:iCs/>
              <w:sz w:val="20"/>
              <w:szCs w:val="20"/>
            </w:rPr>
            <w:t>Worksheet</w:t>
          </w:r>
          <w:r w:rsidR="00F92856" w:rsidRPr="00F72B79">
            <w:rPr>
              <w:rFonts w:ascii="Cambria" w:hAnsi="Cambria"/>
              <w:i/>
              <w:iCs/>
              <w:sz w:val="20"/>
              <w:szCs w:val="20"/>
            </w:rPr>
            <w:t>|Tugas</w:t>
          </w:r>
          <w:r w:rsidRPr="00F72B79">
            <w:rPr>
              <w:rFonts w:ascii="Cambria" w:hAnsi="Cambria"/>
              <w:i/>
              <w:iCs/>
              <w:sz w:val="20"/>
              <w:szCs w:val="20"/>
            </w:rPr>
            <w:t xml:space="preserve"> </w:t>
          </w:r>
          <w:r w:rsidR="7FA57BF0" w:rsidRPr="7FA57BF0">
            <w:rPr>
              <w:rFonts w:ascii="Cambria" w:hAnsi="Cambria"/>
              <w:i/>
              <w:iCs/>
              <w:color w:val="0000FF"/>
              <w:sz w:val="20"/>
              <w:szCs w:val="20"/>
            </w:rPr>
            <w:t>2</w:t>
          </w:r>
        </w:p>
      </w:tc>
      <w:tc>
        <w:tcPr>
          <w:tcW w:w="2330" w:type="pct"/>
          <w:tcBorders>
            <w:top w:val="nil"/>
            <w:left w:val="single" w:sz="4" w:space="0" w:color="808080" w:themeColor="background1" w:themeShade="80"/>
            <w:bottom w:val="nil"/>
            <w:right w:val="nil"/>
          </w:tcBorders>
        </w:tcPr>
        <w:p w14:paraId="3AFB907D" w14:textId="77777777" w:rsidR="00592FDB" w:rsidRPr="00F72B79" w:rsidRDefault="00F72B79" w:rsidP="00592FDB">
          <w:pPr>
            <w:rPr>
              <w:rFonts w:ascii="Cambria" w:hAnsi="Cambria"/>
              <w:i/>
              <w:iCs/>
              <w:sz w:val="21"/>
              <w:szCs w:val="21"/>
            </w:rPr>
          </w:pPr>
          <w:r w:rsidRPr="00F72B79">
            <w:rPr>
              <w:rFonts w:ascii="Cambria" w:hAnsi="Cambria"/>
              <w:i/>
              <w:iCs/>
              <w:sz w:val="21"/>
              <w:szCs w:val="21"/>
            </w:rPr>
            <w:t>Satria Angga Wahyunenda</w:t>
          </w:r>
          <w:r w:rsidR="00592FDB" w:rsidRPr="00F72B79">
            <w:rPr>
              <w:rFonts w:ascii="Cambria" w:hAnsi="Cambria"/>
              <w:i/>
              <w:iCs/>
              <w:sz w:val="21"/>
              <w:szCs w:val="21"/>
            </w:rPr>
            <w:t xml:space="preserve"> (</w:t>
          </w:r>
          <w:r w:rsidRPr="00F72B79">
            <w:rPr>
              <w:rFonts w:ascii="Cambria" w:hAnsi="Cambria"/>
              <w:i/>
              <w:iCs/>
              <w:sz w:val="21"/>
              <w:szCs w:val="21"/>
            </w:rPr>
            <w:t>235150200111022</w:t>
          </w:r>
          <w:r w:rsidR="00592FDB" w:rsidRPr="00F72B79">
            <w:rPr>
              <w:rFonts w:ascii="Cambria" w:hAnsi="Cambria"/>
              <w:i/>
              <w:iCs/>
              <w:sz w:val="21"/>
              <w:szCs w:val="21"/>
            </w:rPr>
            <w:t>)</w:t>
          </w:r>
        </w:p>
        <w:p w14:paraId="46C7C8B4" w14:textId="6086B996" w:rsidR="00F72B79" w:rsidRPr="00F72B79" w:rsidRDefault="00F72B79" w:rsidP="00592FDB">
          <w:pPr>
            <w:rPr>
              <w:rFonts w:ascii="Cambria" w:hAnsi="Cambria"/>
              <w:i/>
              <w:iCs/>
              <w:sz w:val="21"/>
              <w:szCs w:val="21"/>
            </w:rPr>
          </w:pPr>
          <w:r w:rsidRPr="00F72B79">
            <w:rPr>
              <w:rFonts w:ascii="Cambria" w:hAnsi="Cambria"/>
              <w:i/>
              <w:iCs/>
              <w:sz w:val="21"/>
              <w:szCs w:val="21"/>
            </w:rPr>
            <w:t>Yoga Raditya Nala (235150201111020)</w:t>
          </w:r>
        </w:p>
      </w:tc>
    </w:tr>
  </w:tbl>
  <w:p w14:paraId="2E37B784" w14:textId="62E7688B" w:rsidR="00592FDB" w:rsidRPr="00F72B79" w:rsidRDefault="00274E43" w:rsidP="00274E43">
    <w:pPr>
      <w:pStyle w:val="Header"/>
      <w:rPr>
        <w:i/>
        <w:iCs/>
      </w:rPr>
    </w:pPr>
    <w:r w:rsidRPr="00F72B79">
      <w:rPr>
        <w:rFonts w:ascii="Cambria" w:hAnsi="Cambria"/>
        <w:b/>
        <w:bCs/>
        <w:i/>
        <w:iCs/>
        <w:noProof/>
      </w:rPr>
      <w:drawing>
        <wp:anchor distT="0" distB="0" distL="114300" distR="114300" simplePos="0" relativeHeight="251717120" behindDoc="1" locked="1" layoutInCell="1" allowOverlap="1" wp14:anchorId="236FC07C" wp14:editId="51D099E8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49200" cy="892800"/>
          <wp:effectExtent l="0" t="0" r="0" b="3175"/>
          <wp:wrapNone/>
          <wp:docPr id="37" name="Picture 3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9200" cy="892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NDMwMjC1MLEwNzBS0lEKTi0uzszPAykwqgUAYT+9PCwAAAA="/>
  </w:docVars>
  <w:rsids>
    <w:rsidRoot w:val="00EF0E3E"/>
    <w:rsid w:val="000034AA"/>
    <w:rsid w:val="00003864"/>
    <w:rsid w:val="00007D91"/>
    <w:rsid w:val="00010A6E"/>
    <w:rsid w:val="000125EB"/>
    <w:rsid w:val="0001292B"/>
    <w:rsid w:val="00013102"/>
    <w:rsid w:val="0001404B"/>
    <w:rsid w:val="000145B1"/>
    <w:rsid w:val="0001468F"/>
    <w:rsid w:val="00014BE5"/>
    <w:rsid w:val="00023AAE"/>
    <w:rsid w:val="00025C8C"/>
    <w:rsid w:val="00032A5A"/>
    <w:rsid w:val="000330AF"/>
    <w:rsid w:val="0003313D"/>
    <w:rsid w:val="00033282"/>
    <w:rsid w:val="000346F0"/>
    <w:rsid w:val="000358BB"/>
    <w:rsid w:val="00037733"/>
    <w:rsid w:val="00043AF0"/>
    <w:rsid w:val="00053E6E"/>
    <w:rsid w:val="00055911"/>
    <w:rsid w:val="00062C10"/>
    <w:rsid w:val="000640CE"/>
    <w:rsid w:val="00065996"/>
    <w:rsid w:val="0006713C"/>
    <w:rsid w:val="0007059B"/>
    <w:rsid w:val="00071BAC"/>
    <w:rsid w:val="00075775"/>
    <w:rsid w:val="000763B1"/>
    <w:rsid w:val="00082E40"/>
    <w:rsid w:val="00086EEA"/>
    <w:rsid w:val="00090AB0"/>
    <w:rsid w:val="00091307"/>
    <w:rsid w:val="00091B02"/>
    <w:rsid w:val="000959BD"/>
    <w:rsid w:val="000A7045"/>
    <w:rsid w:val="000B23BF"/>
    <w:rsid w:val="000B3443"/>
    <w:rsid w:val="000B7817"/>
    <w:rsid w:val="000C104F"/>
    <w:rsid w:val="000C3D36"/>
    <w:rsid w:val="000C45A9"/>
    <w:rsid w:val="000C50C4"/>
    <w:rsid w:val="000C51D9"/>
    <w:rsid w:val="000D3A5D"/>
    <w:rsid w:val="000D42A5"/>
    <w:rsid w:val="000D47AF"/>
    <w:rsid w:val="000D76CE"/>
    <w:rsid w:val="000E0A33"/>
    <w:rsid w:val="000F145C"/>
    <w:rsid w:val="000F46E5"/>
    <w:rsid w:val="000F5F45"/>
    <w:rsid w:val="000F641E"/>
    <w:rsid w:val="000F6EFC"/>
    <w:rsid w:val="00100422"/>
    <w:rsid w:val="00102CF2"/>
    <w:rsid w:val="00107ABE"/>
    <w:rsid w:val="00107C3C"/>
    <w:rsid w:val="00110541"/>
    <w:rsid w:val="001156C4"/>
    <w:rsid w:val="00115CAE"/>
    <w:rsid w:val="001178B1"/>
    <w:rsid w:val="00120F41"/>
    <w:rsid w:val="001263DD"/>
    <w:rsid w:val="00126C6C"/>
    <w:rsid w:val="00127198"/>
    <w:rsid w:val="00131C7A"/>
    <w:rsid w:val="001324B1"/>
    <w:rsid w:val="0013366F"/>
    <w:rsid w:val="0013368A"/>
    <w:rsid w:val="001365F0"/>
    <w:rsid w:val="00140399"/>
    <w:rsid w:val="00143922"/>
    <w:rsid w:val="001452AE"/>
    <w:rsid w:val="00145C83"/>
    <w:rsid w:val="001462F4"/>
    <w:rsid w:val="00146A02"/>
    <w:rsid w:val="00150BC6"/>
    <w:rsid w:val="00151989"/>
    <w:rsid w:val="00152805"/>
    <w:rsid w:val="00153459"/>
    <w:rsid w:val="0015734F"/>
    <w:rsid w:val="00161DA2"/>
    <w:rsid w:val="00166561"/>
    <w:rsid w:val="001706BF"/>
    <w:rsid w:val="00170738"/>
    <w:rsid w:val="0017244A"/>
    <w:rsid w:val="001728DB"/>
    <w:rsid w:val="00173A93"/>
    <w:rsid w:val="00174FD5"/>
    <w:rsid w:val="00176DE5"/>
    <w:rsid w:val="001774C8"/>
    <w:rsid w:val="00181DFD"/>
    <w:rsid w:val="00181FBA"/>
    <w:rsid w:val="0018267A"/>
    <w:rsid w:val="001838AD"/>
    <w:rsid w:val="00184A3A"/>
    <w:rsid w:val="00184FEC"/>
    <w:rsid w:val="00190676"/>
    <w:rsid w:val="00190BF0"/>
    <w:rsid w:val="00194155"/>
    <w:rsid w:val="0019415E"/>
    <w:rsid w:val="0019560C"/>
    <w:rsid w:val="00196953"/>
    <w:rsid w:val="00196DA1"/>
    <w:rsid w:val="0019724A"/>
    <w:rsid w:val="001A0C37"/>
    <w:rsid w:val="001A0E32"/>
    <w:rsid w:val="001A115C"/>
    <w:rsid w:val="001A17A0"/>
    <w:rsid w:val="001A6313"/>
    <w:rsid w:val="001A738F"/>
    <w:rsid w:val="001B0F66"/>
    <w:rsid w:val="001B21F2"/>
    <w:rsid w:val="001B457D"/>
    <w:rsid w:val="001B59EF"/>
    <w:rsid w:val="001B5A89"/>
    <w:rsid w:val="001C00CF"/>
    <w:rsid w:val="001C4A22"/>
    <w:rsid w:val="001D16C9"/>
    <w:rsid w:val="001D2F2C"/>
    <w:rsid w:val="001D4806"/>
    <w:rsid w:val="001E3410"/>
    <w:rsid w:val="001E61D0"/>
    <w:rsid w:val="001F1FD4"/>
    <w:rsid w:val="001F33CC"/>
    <w:rsid w:val="001F35A0"/>
    <w:rsid w:val="001F3C3F"/>
    <w:rsid w:val="00201130"/>
    <w:rsid w:val="00203166"/>
    <w:rsid w:val="002033F2"/>
    <w:rsid w:val="00204353"/>
    <w:rsid w:val="0020437B"/>
    <w:rsid w:val="00205AC0"/>
    <w:rsid w:val="00207DFB"/>
    <w:rsid w:val="00210028"/>
    <w:rsid w:val="00210448"/>
    <w:rsid w:val="002139EE"/>
    <w:rsid w:val="00214FF5"/>
    <w:rsid w:val="00215836"/>
    <w:rsid w:val="002179EA"/>
    <w:rsid w:val="002203D7"/>
    <w:rsid w:val="002263AB"/>
    <w:rsid w:val="002353BD"/>
    <w:rsid w:val="00235DEF"/>
    <w:rsid w:val="00242713"/>
    <w:rsid w:val="0024430F"/>
    <w:rsid w:val="0024549F"/>
    <w:rsid w:val="00246661"/>
    <w:rsid w:val="00251D02"/>
    <w:rsid w:val="00254B32"/>
    <w:rsid w:val="00257CFF"/>
    <w:rsid w:val="002600AB"/>
    <w:rsid w:val="0026022B"/>
    <w:rsid w:val="002657D6"/>
    <w:rsid w:val="00270856"/>
    <w:rsid w:val="0027289B"/>
    <w:rsid w:val="00274E43"/>
    <w:rsid w:val="00277812"/>
    <w:rsid w:val="0027E1EB"/>
    <w:rsid w:val="00284018"/>
    <w:rsid w:val="00285C8D"/>
    <w:rsid w:val="00286D29"/>
    <w:rsid w:val="00287579"/>
    <w:rsid w:val="002907DD"/>
    <w:rsid w:val="00290CEC"/>
    <w:rsid w:val="002A2562"/>
    <w:rsid w:val="002A31A8"/>
    <w:rsid w:val="002A3472"/>
    <w:rsid w:val="002A4BBA"/>
    <w:rsid w:val="002A7B3B"/>
    <w:rsid w:val="002B45B2"/>
    <w:rsid w:val="002C4893"/>
    <w:rsid w:val="002C5DCB"/>
    <w:rsid w:val="002C685A"/>
    <w:rsid w:val="002D05AC"/>
    <w:rsid w:val="002D0BC8"/>
    <w:rsid w:val="002D2C73"/>
    <w:rsid w:val="002D3AF7"/>
    <w:rsid w:val="002E0903"/>
    <w:rsid w:val="002E0B78"/>
    <w:rsid w:val="002E417B"/>
    <w:rsid w:val="002F23AC"/>
    <w:rsid w:val="003005FD"/>
    <w:rsid w:val="00300EE0"/>
    <w:rsid w:val="003014E6"/>
    <w:rsid w:val="003015F8"/>
    <w:rsid w:val="003022B6"/>
    <w:rsid w:val="00304C7F"/>
    <w:rsid w:val="00314756"/>
    <w:rsid w:val="00315CC9"/>
    <w:rsid w:val="00316592"/>
    <w:rsid w:val="00317B84"/>
    <w:rsid w:val="003200E3"/>
    <w:rsid w:val="00323501"/>
    <w:rsid w:val="00324FBC"/>
    <w:rsid w:val="003270A7"/>
    <w:rsid w:val="003303B4"/>
    <w:rsid w:val="00330EA7"/>
    <w:rsid w:val="00331AC5"/>
    <w:rsid w:val="00332AB1"/>
    <w:rsid w:val="00332FE1"/>
    <w:rsid w:val="0033334E"/>
    <w:rsid w:val="003340B2"/>
    <w:rsid w:val="003353B7"/>
    <w:rsid w:val="00336A06"/>
    <w:rsid w:val="00336AA4"/>
    <w:rsid w:val="00337AD5"/>
    <w:rsid w:val="00337FBE"/>
    <w:rsid w:val="003416D7"/>
    <w:rsid w:val="00342BFE"/>
    <w:rsid w:val="00342F00"/>
    <w:rsid w:val="003444B3"/>
    <w:rsid w:val="003460A9"/>
    <w:rsid w:val="00347187"/>
    <w:rsid w:val="00353755"/>
    <w:rsid w:val="00354941"/>
    <w:rsid w:val="00355C00"/>
    <w:rsid w:val="00357350"/>
    <w:rsid w:val="00361533"/>
    <w:rsid w:val="0036242F"/>
    <w:rsid w:val="0036282C"/>
    <w:rsid w:val="00362E53"/>
    <w:rsid w:val="00363AF7"/>
    <w:rsid w:val="00363C03"/>
    <w:rsid w:val="0036646C"/>
    <w:rsid w:val="00372148"/>
    <w:rsid w:val="00374025"/>
    <w:rsid w:val="0037573E"/>
    <w:rsid w:val="00376542"/>
    <w:rsid w:val="003777BC"/>
    <w:rsid w:val="003857A9"/>
    <w:rsid w:val="00385BB0"/>
    <w:rsid w:val="003900D5"/>
    <w:rsid w:val="003905DD"/>
    <w:rsid w:val="00390829"/>
    <w:rsid w:val="003909D1"/>
    <w:rsid w:val="00390AA2"/>
    <w:rsid w:val="0039354D"/>
    <w:rsid w:val="00393F26"/>
    <w:rsid w:val="00397C62"/>
    <w:rsid w:val="003A1557"/>
    <w:rsid w:val="003A2B3B"/>
    <w:rsid w:val="003A73AF"/>
    <w:rsid w:val="003B6602"/>
    <w:rsid w:val="003C17CD"/>
    <w:rsid w:val="003C63C9"/>
    <w:rsid w:val="003C78E5"/>
    <w:rsid w:val="003D42CA"/>
    <w:rsid w:val="003D5CB3"/>
    <w:rsid w:val="003D5FB7"/>
    <w:rsid w:val="003E0F3E"/>
    <w:rsid w:val="003E1646"/>
    <w:rsid w:val="003E25B1"/>
    <w:rsid w:val="003E57AB"/>
    <w:rsid w:val="003E601D"/>
    <w:rsid w:val="003E7388"/>
    <w:rsid w:val="003F217F"/>
    <w:rsid w:val="003F34C5"/>
    <w:rsid w:val="003F54F3"/>
    <w:rsid w:val="0040058F"/>
    <w:rsid w:val="00401082"/>
    <w:rsid w:val="00401476"/>
    <w:rsid w:val="004015D8"/>
    <w:rsid w:val="00402ADA"/>
    <w:rsid w:val="00404C87"/>
    <w:rsid w:val="004076B7"/>
    <w:rsid w:val="004100A8"/>
    <w:rsid w:val="0041013F"/>
    <w:rsid w:val="004111C3"/>
    <w:rsid w:val="00412BE3"/>
    <w:rsid w:val="00412E76"/>
    <w:rsid w:val="00412F6C"/>
    <w:rsid w:val="00413397"/>
    <w:rsid w:val="00413B29"/>
    <w:rsid w:val="00414D09"/>
    <w:rsid w:val="00414D97"/>
    <w:rsid w:val="00415050"/>
    <w:rsid w:val="00422114"/>
    <w:rsid w:val="004222E2"/>
    <w:rsid w:val="00424EAD"/>
    <w:rsid w:val="00426453"/>
    <w:rsid w:val="0042736F"/>
    <w:rsid w:val="00430B96"/>
    <w:rsid w:val="004368AF"/>
    <w:rsid w:val="0044071D"/>
    <w:rsid w:val="004415CA"/>
    <w:rsid w:val="004437D9"/>
    <w:rsid w:val="00445BFD"/>
    <w:rsid w:val="004463A1"/>
    <w:rsid w:val="00452418"/>
    <w:rsid w:val="0046046C"/>
    <w:rsid w:val="00462F9F"/>
    <w:rsid w:val="00464246"/>
    <w:rsid w:val="0046505D"/>
    <w:rsid w:val="004719F0"/>
    <w:rsid w:val="00472816"/>
    <w:rsid w:val="00472E0B"/>
    <w:rsid w:val="00474F6A"/>
    <w:rsid w:val="00477ABE"/>
    <w:rsid w:val="00481FA6"/>
    <w:rsid w:val="00484EA8"/>
    <w:rsid w:val="00484FF4"/>
    <w:rsid w:val="00487F14"/>
    <w:rsid w:val="00487F99"/>
    <w:rsid w:val="00490A99"/>
    <w:rsid w:val="00490E89"/>
    <w:rsid w:val="004915DB"/>
    <w:rsid w:val="00495AE0"/>
    <w:rsid w:val="004963B8"/>
    <w:rsid w:val="00496CFC"/>
    <w:rsid w:val="004A1255"/>
    <w:rsid w:val="004A3C23"/>
    <w:rsid w:val="004A7E6C"/>
    <w:rsid w:val="004B47EA"/>
    <w:rsid w:val="004B6530"/>
    <w:rsid w:val="004C0511"/>
    <w:rsid w:val="004C2610"/>
    <w:rsid w:val="004C2EA2"/>
    <w:rsid w:val="004C2F8D"/>
    <w:rsid w:val="004D28C5"/>
    <w:rsid w:val="004D3311"/>
    <w:rsid w:val="004D4181"/>
    <w:rsid w:val="004D5330"/>
    <w:rsid w:val="004D73DF"/>
    <w:rsid w:val="004D7709"/>
    <w:rsid w:val="004E37D5"/>
    <w:rsid w:val="004E39C3"/>
    <w:rsid w:val="004E49AD"/>
    <w:rsid w:val="004E5011"/>
    <w:rsid w:val="004E5445"/>
    <w:rsid w:val="004F2FAE"/>
    <w:rsid w:val="004F37B7"/>
    <w:rsid w:val="004F5775"/>
    <w:rsid w:val="004F603C"/>
    <w:rsid w:val="0050047E"/>
    <w:rsid w:val="00503C3D"/>
    <w:rsid w:val="00504258"/>
    <w:rsid w:val="00505B9D"/>
    <w:rsid w:val="0050793A"/>
    <w:rsid w:val="005136D0"/>
    <w:rsid w:val="00513707"/>
    <w:rsid w:val="00517671"/>
    <w:rsid w:val="00517F72"/>
    <w:rsid w:val="00520308"/>
    <w:rsid w:val="00520D74"/>
    <w:rsid w:val="00521297"/>
    <w:rsid w:val="00524E7E"/>
    <w:rsid w:val="005270A9"/>
    <w:rsid w:val="0053071A"/>
    <w:rsid w:val="00530B59"/>
    <w:rsid w:val="005338AB"/>
    <w:rsid w:val="0053416F"/>
    <w:rsid w:val="00535C67"/>
    <w:rsid w:val="00536CBB"/>
    <w:rsid w:val="005401DE"/>
    <w:rsid w:val="00541BFC"/>
    <w:rsid w:val="00545126"/>
    <w:rsid w:val="00545CA7"/>
    <w:rsid w:val="005507A7"/>
    <w:rsid w:val="00553B60"/>
    <w:rsid w:val="00557885"/>
    <w:rsid w:val="00557CCB"/>
    <w:rsid w:val="005603F1"/>
    <w:rsid w:val="005623BA"/>
    <w:rsid w:val="0056382E"/>
    <w:rsid w:val="00565DBA"/>
    <w:rsid w:val="00567C06"/>
    <w:rsid w:val="00570547"/>
    <w:rsid w:val="005726E0"/>
    <w:rsid w:val="00572FA5"/>
    <w:rsid w:val="00573122"/>
    <w:rsid w:val="00585FDD"/>
    <w:rsid w:val="005865E4"/>
    <w:rsid w:val="00591256"/>
    <w:rsid w:val="00592FDB"/>
    <w:rsid w:val="00594AC7"/>
    <w:rsid w:val="00595810"/>
    <w:rsid w:val="00596037"/>
    <w:rsid w:val="005A2096"/>
    <w:rsid w:val="005A24A1"/>
    <w:rsid w:val="005B1646"/>
    <w:rsid w:val="005B3625"/>
    <w:rsid w:val="005B45E3"/>
    <w:rsid w:val="005B4FEB"/>
    <w:rsid w:val="005C0D99"/>
    <w:rsid w:val="005C185E"/>
    <w:rsid w:val="005C230B"/>
    <w:rsid w:val="005C5CFB"/>
    <w:rsid w:val="005C6AA8"/>
    <w:rsid w:val="005C73C2"/>
    <w:rsid w:val="005D246B"/>
    <w:rsid w:val="005D2BB8"/>
    <w:rsid w:val="005D4439"/>
    <w:rsid w:val="005E1006"/>
    <w:rsid w:val="005E2C59"/>
    <w:rsid w:val="005E3E54"/>
    <w:rsid w:val="005E4349"/>
    <w:rsid w:val="005E4471"/>
    <w:rsid w:val="005E44FC"/>
    <w:rsid w:val="005E600B"/>
    <w:rsid w:val="005E77C0"/>
    <w:rsid w:val="005F2F96"/>
    <w:rsid w:val="005F33DC"/>
    <w:rsid w:val="005F370B"/>
    <w:rsid w:val="005F4AB8"/>
    <w:rsid w:val="005F5DAF"/>
    <w:rsid w:val="005F5DC5"/>
    <w:rsid w:val="005F67FC"/>
    <w:rsid w:val="005F6C0A"/>
    <w:rsid w:val="00600E0E"/>
    <w:rsid w:val="00601104"/>
    <w:rsid w:val="0061067D"/>
    <w:rsid w:val="00610E8F"/>
    <w:rsid w:val="006133E1"/>
    <w:rsid w:val="006133F5"/>
    <w:rsid w:val="00613DEB"/>
    <w:rsid w:val="006171B0"/>
    <w:rsid w:val="00623C11"/>
    <w:rsid w:val="00623F8E"/>
    <w:rsid w:val="006258A1"/>
    <w:rsid w:val="00625F4C"/>
    <w:rsid w:val="00626DE8"/>
    <w:rsid w:val="00626F3D"/>
    <w:rsid w:val="00632213"/>
    <w:rsid w:val="006345D6"/>
    <w:rsid w:val="00634976"/>
    <w:rsid w:val="006378AF"/>
    <w:rsid w:val="00637D99"/>
    <w:rsid w:val="00640853"/>
    <w:rsid w:val="006410CE"/>
    <w:rsid w:val="00645E3B"/>
    <w:rsid w:val="006461FF"/>
    <w:rsid w:val="0065070C"/>
    <w:rsid w:val="0065248F"/>
    <w:rsid w:val="006557FE"/>
    <w:rsid w:val="006560BE"/>
    <w:rsid w:val="00657062"/>
    <w:rsid w:val="00657568"/>
    <w:rsid w:val="00657705"/>
    <w:rsid w:val="00665528"/>
    <w:rsid w:val="006677BC"/>
    <w:rsid w:val="00667F24"/>
    <w:rsid w:val="0067154E"/>
    <w:rsid w:val="0067163C"/>
    <w:rsid w:val="00672CC2"/>
    <w:rsid w:val="00672DFC"/>
    <w:rsid w:val="006732E9"/>
    <w:rsid w:val="006738B6"/>
    <w:rsid w:val="00676A21"/>
    <w:rsid w:val="006807B3"/>
    <w:rsid w:val="006810F8"/>
    <w:rsid w:val="006852C5"/>
    <w:rsid w:val="00687299"/>
    <w:rsid w:val="00691927"/>
    <w:rsid w:val="0069722B"/>
    <w:rsid w:val="006A316D"/>
    <w:rsid w:val="006A6FE2"/>
    <w:rsid w:val="006A730D"/>
    <w:rsid w:val="006B2D6B"/>
    <w:rsid w:val="006B4543"/>
    <w:rsid w:val="006B702D"/>
    <w:rsid w:val="006B730E"/>
    <w:rsid w:val="006C2410"/>
    <w:rsid w:val="006C3DD1"/>
    <w:rsid w:val="006C6C2F"/>
    <w:rsid w:val="006D01B6"/>
    <w:rsid w:val="006D08DE"/>
    <w:rsid w:val="006D24D5"/>
    <w:rsid w:val="006D25FA"/>
    <w:rsid w:val="006D3C35"/>
    <w:rsid w:val="006D5DBA"/>
    <w:rsid w:val="006D6ED6"/>
    <w:rsid w:val="006E1A39"/>
    <w:rsid w:val="006E2234"/>
    <w:rsid w:val="006E2BE1"/>
    <w:rsid w:val="006E3362"/>
    <w:rsid w:val="006E3785"/>
    <w:rsid w:val="006E3A91"/>
    <w:rsid w:val="006F1689"/>
    <w:rsid w:val="006F29FB"/>
    <w:rsid w:val="006F2F65"/>
    <w:rsid w:val="006F4380"/>
    <w:rsid w:val="006F58F1"/>
    <w:rsid w:val="00704512"/>
    <w:rsid w:val="00704E4C"/>
    <w:rsid w:val="00705AA1"/>
    <w:rsid w:val="00707079"/>
    <w:rsid w:val="007073D2"/>
    <w:rsid w:val="00707BED"/>
    <w:rsid w:val="00711751"/>
    <w:rsid w:val="00712045"/>
    <w:rsid w:val="0071475D"/>
    <w:rsid w:val="007203FD"/>
    <w:rsid w:val="00720FC1"/>
    <w:rsid w:val="00725319"/>
    <w:rsid w:val="00725D13"/>
    <w:rsid w:val="0072649C"/>
    <w:rsid w:val="00730A13"/>
    <w:rsid w:val="007315FA"/>
    <w:rsid w:val="00732597"/>
    <w:rsid w:val="00733470"/>
    <w:rsid w:val="00733D25"/>
    <w:rsid w:val="007342B2"/>
    <w:rsid w:val="007347EB"/>
    <w:rsid w:val="00734A04"/>
    <w:rsid w:val="00735FCE"/>
    <w:rsid w:val="00740661"/>
    <w:rsid w:val="00742D06"/>
    <w:rsid w:val="007500E5"/>
    <w:rsid w:val="007502EB"/>
    <w:rsid w:val="007508F8"/>
    <w:rsid w:val="00751B0D"/>
    <w:rsid w:val="00752105"/>
    <w:rsid w:val="00752932"/>
    <w:rsid w:val="00756A4B"/>
    <w:rsid w:val="00760F2D"/>
    <w:rsid w:val="007626EF"/>
    <w:rsid w:val="007646CB"/>
    <w:rsid w:val="007652BC"/>
    <w:rsid w:val="0076647B"/>
    <w:rsid w:val="00766796"/>
    <w:rsid w:val="007717E3"/>
    <w:rsid w:val="0077255B"/>
    <w:rsid w:val="007732E5"/>
    <w:rsid w:val="00774C58"/>
    <w:rsid w:val="00785E13"/>
    <w:rsid w:val="007861B2"/>
    <w:rsid w:val="0079067A"/>
    <w:rsid w:val="00790D5B"/>
    <w:rsid w:val="00790EEC"/>
    <w:rsid w:val="00795B72"/>
    <w:rsid w:val="007A3780"/>
    <w:rsid w:val="007A51CF"/>
    <w:rsid w:val="007A5342"/>
    <w:rsid w:val="007A5A22"/>
    <w:rsid w:val="007A6A58"/>
    <w:rsid w:val="007A78BD"/>
    <w:rsid w:val="007A7C01"/>
    <w:rsid w:val="007B1A4E"/>
    <w:rsid w:val="007B21E5"/>
    <w:rsid w:val="007B2F21"/>
    <w:rsid w:val="007B62E5"/>
    <w:rsid w:val="007C0E27"/>
    <w:rsid w:val="007C0FB6"/>
    <w:rsid w:val="007C29F5"/>
    <w:rsid w:val="007C6298"/>
    <w:rsid w:val="007D013F"/>
    <w:rsid w:val="007D0BD6"/>
    <w:rsid w:val="007D13A7"/>
    <w:rsid w:val="007D5397"/>
    <w:rsid w:val="007D7137"/>
    <w:rsid w:val="007D7AFA"/>
    <w:rsid w:val="007E013C"/>
    <w:rsid w:val="007E431B"/>
    <w:rsid w:val="007E7995"/>
    <w:rsid w:val="007E7D84"/>
    <w:rsid w:val="007F5B88"/>
    <w:rsid w:val="007F691E"/>
    <w:rsid w:val="007F6DE7"/>
    <w:rsid w:val="0080195D"/>
    <w:rsid w:val="0080380C"/>
    <w:rsid w:val="00804A1B"/>
    <w:rsid w:val="00806D6C"/>
    <w:rsid w:val="008072D0"/>
    <w:rsid w:val="008104CC"/>
    <w:rsid w:val="0081070C"/>
    <w:rsid w:val="008108A8"/>
    <w:rsid w:val="00810EC6"/>
    <w:rsid w:val="0081122E"/>
    <w:rsid w:val="008122FE"/>
    <w:rsid w:val="008131CF"/>
    <w:rsid w:val="00817124"/>
    <w:rsid w:val="00821B00"/>
    <w:rsid w:val="00822CC6"/>
    <w:rsid w:val="00824B88"/>
    <w:rsid w:val="0083126C"/>
    <w:rsid w:val="00831D6B"/>
    <w:rsid w:val="00831DB8"/>
    <w:rsid w:val="00832622"/>
    <w:rsid w:val="008335E4"/>
    <w:rsid w:val="008357F0"/>
    <w:rsid w:val="00835995"/>
    <w:rsid w:val="008364B6"/>
    <w:rsid w:val="008403C2"/>
    <w:rsid w:val="00841DF5"/>
    <w:rsid w:val="0084356F"/>
    <w:rsid w:val="00843DFF"/>
    <w:rsid w:val="00844176"/>
    <w:rsid w:val="00844CCE"/>
    <w:rsid w:val="00847F0C"/>
    <w:rsid w:val="00850F0F"/>
    <w:rsid w:val="00853FAC"/>
    <w:rsid w:val="008546DB"/>
    <w:rsid w:val="0085501D"/>
    <w:rsid w:val="0085707B"/>
    <w:rsid w:val="00860402"/>
    <w:rsid w:val="00862CF9"/>
    <w:rsid w:val="008651F9"/>
    <w:rsid w:val="00865856"/>
    <w:rsid w:val="00871362"/>
    <w:rsid w:val="0087424B"/>
    <w:rsid w:val="00874274"/>
    <w:rsid w:val="008800E5"/>
    <w:rsid w:val="00880AF7"/>
    <w:rsid w:val="00881697"/>
    <w:rsid w:val="0088176C"/>
    <w:rsid w:val="00883CC0"/>
    <w:rsid w:val="00884FEE"/>
    <w:rsid w:val="008855F1"/>
    <w:rsid w:val="00885CEA"/>
    <w:rsid w:val="008861BB"/>
    <w:rsid w:val="008944DF"/>
    <w:rsid w:val="008A2838"/>
    <w:rsid w:val="008A3C6F"/>
    <w:rsid w:val="008A4EBD"/>
    <w:rsid w:val="008A6362"/>
    <w:rsid w:val="008A6DB5"/>
    <w:rsid w:val="008A7759"/>
    <w:rsid w:val="008B3AE7"/>
    <w:rsid w:val="008B4CB2"/>
    <w:rsid w:val="008C1615"/>
    <w:rsid w:val="008C46FD"/>
    <w:rsid w:val="008C4EE3"/>
    <w:rsid w:val="008C50F3"/>
    <w:rsid w:val="008D0E97"/>
    <w:rsid w:val="008D120E"/>
    <w:rsid w:val="008D355A"/>
    <w:rsid w:val="008E0373"/>
    <w:rsid w:val="008E5775"/>
    <w:rsid w:val="008E5AE5"/>
    <w:rsid w:val="008E5B51"/>
    <w:rsid w:val="008F13E3"/>
    <w:rsid w:val="008F30B7"/>
    <w:rsid w:val="008F51D7"/>
    <w:rsid w:val="008F642D"/>
    <w:rsid w:val="00900033"/>
    <w:rsid w:val="00901A0F"/>
    <w:rsid w:val="00902941"/>
    <w:rsid w:val="0090441A"/>
    <w:rsid w:val="009053C1"/>
    <w:rsid w:val="00907CF6"/>
    <w:rsid w:val="009100AC"/>
    <w:rsid w:val="00910FF1"/>
    <w:rsid w:val="0091363B"/>
    <w:rsid w:val="009155A5"/>
    <w:rsid w:val="00922ECA"/>
    <w:rsid w:val="009245B0"/>
    <w:rsid w:val="009344BD"/>
    <w:rsid w:val="00934A49"/>
    <w:rsid w:val="00935D3F"/>
    <w:rsid w:val="00937E80"/>
    <w:rsid w:val="00941433"/>
    <w:rsid w:val="0094304A"/>
    <w:rsid w:val="009505F2"/>
    <w:rsid w:val="00950C2C"/>
    <w:rsid w:val="0095505A"/>
    <w:rsid w:val="009568DE"/>
    <w:rsid w:val="009607F0"/>
    <w:rsid w:val="00964AE4"/>
    <w:rsid w:val="00970C29"/>
    <w:rsid w:val="00971C31"/>
    <w:rsid w:val="00972FA0"/>
    <w:rsid w:val="00975B30"/>
    <w:rsid w:val="00977069"/>
    <w:rsid w:val="00982CFE"/>
    <w:rsid w:val="00984830"/>
    <w:rsid w:val="0098505C"/>
    <w:rsid w:val="00990467"/>
    <w:rsid w:val="00990943"/>
    <w:rsid w:val="00991EAF"/>
    <w:rsid w:val="00992F65"/>
    <w:rsid w:val="00993C5B"/>
    <w:rsid w:val="00996B65"/>
    <w:rsid w:val="00996DFA"/>
    <w:rsid w:val="009A14D8"/>
    <w:rsid w:val="009A5772"/>
    <w:rsid w:val="009A63C9"/>
    <w:rsid w:val="009B0A4D"/>
    <w:rsid w:val="009B0C7A"/>
    <w:rsid w:val="009B5029"/>
    <w:rsid w:val="009B6674"/>
    <w:rsid w:val="009C10C4"/>
    <w:rsid w:val="009C2120"/>
    <w:rsid w:val="009C51BB"/>
    <w:rsid w:val="009C545A"/>
    <w:rsid w:val="009C7825"/>
    <w:rsid w:val="009C78DE"/>
    <w:rsid w:val="009D1DDC"/>
    <w:rsid w:val="009D5766"/>
    <w:rsid w:val="009E18E5"/>
    <w:rsid w:val="009E1DC9"/>
    <w:rsid w:val="009E322F"/>
    <w:rsid w:val="009E3C0F"/>
    <w:rsid w:val="009E631E"/>
    <w:rsid w:val="009E68E6"/>
    <w:rsid w:val="009F2F94"/>
    <w:rsid w:val="009F4915"/>
    <w:rsid w:val="009F5B24"/>
    <w:rsid w:val="009F720D"/>
    <w:rsid w:val="009F77DB"/>
    <w:rsid w:val="00A04716"/>
    <w:rsid w:val="00A0530B"/>
    <w:rsid w:val="00A05866"/>
    <w:rsid w:val="00A05AF7"/>
    <w:rsid w:val="00A062E9"/>
    <w:rsid w:val="00A24A6E"/>
    <w:rsid w:val="00A24CF2"/>
    <w:rsid w:val="00A26D6F"/>
    <w:rsid w:val="00A2794B"/>
    <w:rsid w:val="00A31ED0"/>
    <w:rsid w:val="00A323FD"/>
    <w:rsid w:val="00A33406"/>
    <w:rsid w:val="00A33F4D"/>
    <w:rsid w:val="00A35CDF"/>
    <w:rsid w:val="00A37AB2"/>
    <w:rsid w:val="00A41271"/>
    <w:rsid w:val="00A47E2C"/>
    <w:rsid w:val="00A512B5"/>
    <w:rsid w:val="00A53D4F"/>
    <w:rsid w:val="00A56527"/>
    <w:rsid w:val="00A56EEA"/>
    <w:rsid w:val="00A62A98"/>
    <w:rsid w:val="00A62E14"/>
    <w:rsid w:val="00A63292"/>
    <w:rsid w:val="00A63A47"/>
    <w:rsid w:val="00A70774"/>
    <w:rsid w:val="00A719D6"/>
    <w:rsid w:val="00A71D0D"/>
    <w:rsid w:val="00A74A91"/>
    <w:rsid w:val="00A75B4B"/>
    <w:rsid w:val="00A77291"/>
    <w:rsid w:val="00A773F3"/>
    <w:rsid w:val="00A77D6A"/>
    <w:rsid w:val="00A80950"/>
    <w:rsid w:val="00A8292A"/>
    <w:rsid w:val="00A835D0"/>
    <w:rsid w:val="00A841B4"/>
    <w:rsid w:val="00A849E5"/>
    <w:rsid w:val="00A85A3F"/>
    <w:rsid w:val="00A85DFD"/>
    <w:rsid w:val="00A86828"/>
    <w:rsid w:val="00A86A27"/>
    <w:rsid w:val="00A870D0"/>
    <w:rsid w:val="00A87C06"/>
    <w:rsid w:val="00A92027"/>
    <w:rsid w:val="00A93D54"/>
    <w:rsid w:val="00AA07DF"/>
    <w:rsid w:val="00AA3C93"/>
    <w:rsid w:val="00AA48FE"/>
    <w:rsid w:val="00AA4E21"/>
    <w:rsid w:val="00AA4E86"/>
    <w:rsid w:val="00AA72ED"/>
    <w:rsid w:val="00AA7740"/>
    <w:rsid w:val="00AA79A7"/>
    <w:rsid w:val="00AB0741"/>
    <w:rsid w:val="00AB51A1"/>
    <w:rsid w:val="00AB5930"/>
    <w:rsid w:val="00AB72B1"/>
    <w:rsid w:val="00AC1592"/>
    <w:rsid w:val="00AC5D12"/>
    <w:rsid w:val="00AC7087"/>
    <w:rsid w:val="00AC7C55"/>
    <w:rsid w:val="00AD114C"/>
    <w:rsid w:val="00AD1451"/>
    <w:rsid w:val="00AD15F2"/>
    <w:rsid w:val="00AD4601"/>
    <w:rsid w:val="00AD5EEC"/>
    <w:rsid w:val="00AD7C5C"/>
    <w:rsid w:val="00AE37AC"/>
    <w:rsid w:val="00AE6067"/>
    <w:rsid w:val="00AE69F3"/>
    <w:rsid w:val="00AF1BEF"/>
    <w:rsid w:val="00AF3267"/>
    <w:rsid w:val="00AF327E"/>
    <w:rsid w:val="00B018A0"/>
    <w:rsid w:val="00B02B20"/>
    <w:rsid w:val="00B035E3"/>
    <w:rsid w:val="00B0405A"/>
    <w:rsid w:val="00B04500"/>
    <w:rsid w:val="00B04CAF"/>
    <w:rsid w:val="00B052FC"/>
    <w:rsid w:val="00B054BB"/>
    <w:rsid w:val="00B0711D"/>
    <w:rsid w:val="00B163AE"/>
    <w:rsid w:val="00B16A07"/>
    <w:rsid w:val="00B174F6"/>
    <w:rsid w:val="00B17929"/>
    <w:rsid w:val="00B24ACE"/>
    <w:rsid w:val="00B27650"/>
    <w:rsid w:val="00B33959"/>
    <w:rsid w:val="00B34AE1"/>
    <w:rsid w:val="00B37579"/>
    <w:rsid w:val="00B376C0"/>
    <w:rsid w:val="00B41C66"/>
    <w:rsid w:val="00B469D6"/>
    <w:rsid w:val="00B474B3"/>
    <w:rsid w:val="00B5641F"/>
    <w:rsid w:val="00B62938"/>
    <w:rsid w:val="00B6568C"/>
    <w:rsid w:val="00B67544"/>
    <w:rsid w:val="00B710E1"/>
    <w:rsid w:val="00B71D74"/>
    <w:rsid w:val="00B74944"/>
    <w:rsid w:val="00B749C6"/>
    <w:rsid w:val="00B753EB"/>
    <w:rsid w:val="00B75496"/>
    <w:rsid w:val="00B762E7"/>
    <w:rsid w:val="00B771A0"/>
    <w:rsid w:val="00B82872"/>
    <w:rsid w:val="00B83E56"/>
    <w:rsid w:val="00B86EE9"/>
    <w:rsid w:val="00B929A4"/>
    <w:rsid w:val="00B9476B"/>
    <w:rsid w:val="00B96B21"/>
    <w:rsid w:val="00BA1715"/>
    <w:rsid w:val="00BA2F33"/>
    <w:rsid w:val="00BA3B42"/>
    <w:rsid w:val="00BA691B"/>
    <w:rsid w:val="00BA717B"/>
    <w:rsid w:val="00BA77FC"/>
    <w:rsid w:val="00BB0038"/>
    <w:rsid w:val="00BB0570"/>
    <w:rsid w:val="00BB09B1"/>
    <w:rsid w:val="00BB5DD2"/>
    <w:rsid w:val="00BB6D17"/>
    <w:rsid w:val="00BC7F9C"/>
    <w:rsid w:val="00BD074B"/>
    <w:rsid w:val="00BD0DEB"/>
    <w:rsid w:val="00BD0F2E"/>
    <w:rsid w:val="00BD269A"/>
    <w:rsid w:val="00BD3312"/>
    <w:rsid w:val="00BD3FFD"/>
    <w:rsid w:val="00BD46DE"/>
    <w:rsid w:val="00BD4E0D"/>
    <w:rsid w:val="00BE1EAB"/>
    <w:rsid w:val="00BE2345"/>
    <w:rsid w:val="00BE6D6C"/>
    <w:rsid w:val="00BF7C3D"/>
    <w:rsid w:val="00C00284"/>
    <w:rsid w:val="00C014C1"/>
    <w:rsid w:val="00C03ABA"/>
    <w:rsid w:val="00C04A7D"/>
    <w:rsid w:val="00C05824"/>
    <w:rsid w:val="00C07663"/>
    <w:rsid w:val="00C12C6A"/>
    <w:rsid w:val="00C20782"/>
    <w:rsid w:val="00C20FAE"/>
    <w:rsid w:val="00C23652"/>
    <w:rsid w:val="00C25789"/>
    <w:rsid w:val="00C26F86"/>
    <w:rsid w:val="00C300DF"/>
    <w:rsid w:val="00C34845"/>
    <w:rsid w:val="00C361A3"/>
    <w:rsid w:val="00C456C0"/>
    <w:rsid w:val="00C543BD"/>
    <w:rsid w:val="00C55AFB"/>
    <w:rsid w:val="00C60F43"/>
    <w:rsid w:val="00C61440"/>
    <w:rsid w:val="00C619BB"/>
    <w:rsid w:val="00C7729F"/>
    <w:rsid w:val="00C775D5"/>
    <w:rsid w:val="00C842BA"/>
    <w:rsid w:val="00C86049"/>
    <w:rsid w:val="00C90174"/>
    <w:rsid w:val="00C90ECA"/>
    <w:rsid w:val="00C9129E"/>
    <w:rsid w:val="00C91742"/>
    <w:rsid w:val="00C93766"/>
    <w:rsid w:val="00C97B22"/>
    <w:rsid w:val="00CA26CA"/>
    <w:rsid w:val="00CA5325"/>
    <w:rsid w:val="00CA6F1F"/>
    <w:rsid w:val="00CA7918"/>
    <w:rsid w:val="00CB1AD8"/>
    <w:rsid w:val="00CB25EA"/>
    <w:rsid w:val="00CB318B"/>
    <w:rsid w:val="00CB3DB9"/>
    <w:rsid w:val="00CB45F7"/>
    <w:rsid w:val="00CB6596"/>
    <w:rsid w:val="00CB70E5"/>
    <w:rsid w:val="00CB7F6C"/>
    <w:rsid w:val="00CC5CB9"/>
    <w:rsid w:val="00CC6BA6"/>
    <w:rsid w:val="00CD4D5E"/>
    <w:rsid w:val="00CE1D6B"/>
    <w:rsid w:val="00CE31F6"/>
    <w:rsid w:val="00CE6B6D"/>
    <w:rsid w:val="00CF0D61"/>
    <w:rsid w:val="00CF2852"/>
    <w:rsid w:val="00CF3756"/>
    <w:rsid w:val="00CF7C02"/>
    <w:rsid w:val="00D02217"/>
    <w:rsid w:val="00D0298E"/>
    <w:rsid w:val="00D03B17"/>
    <w:rsid w:val="00D04A97"/>
    <w:rsid w:val="00D0519A"/>
    <w:rsid w:val="00D05C35"/>
    <w:rsid w:val="00D07B2D"/>
    <w:rsid w:val="00D1004E"/>
    <w:rsid w:val="00D12472"/>
    <w:rsid w:val="00D2571C"/>
    <w:rsid w:val="00D272F6"/>
    <w:rsid w:val="00D32A1E"/>
    <w:rsid w:val="00D33E56"/>
    <w:rsid w:val="00D35199"/>
    <w:rsid w:val="00D35C54"/>
    <w:rsid w:val="00D36177"/>
    <w:rsid w:val="00D36B0C"/>
    <w:rsid w:val="00D36D50"/>
    <w:rsid w:val="00D3793E"/>
    <w:rsid w:val="00D4095E"/>
    <w:rsid w:val="00D41196"/>
    <w:rsid w:val="00D41ED6"/>
    <w:rsid w:val="00D4444E"/>
    <w:rsid w:val="00D531ED"/>
    <w:rsid w:val="00D573A4"/>
    <w:rsid w:val="00D623A6"/>
    <w:rsid w:val="00D62AF7"/>
    <w:rsid w:val="00D6483D"/>
    <w:rsid w:val="00D654C1"/>
    <w:rsid w:val="00D6556B"/>
    <w:rsid w:val="00D67A65"/>
    <w:rsid w:val="00D71600"/>
    <w:rsid w:val="00D73216"/>
    <w:rsid w:val="00D74DF7"/>
    <w:rsid w:val="00D74F09"/>
    <w:rsid w:val="00D76FC3"/>
    <w:rsid w:val="00D84973"/>
    <w:rsid w:val="00D917B9"/>
    <w:rsid w:val="00D920AF"/>
    <w:rsid w:val="00D9338D"/>
    <w:rsid w:val="00D938D8"/>
    <w:rsid w:val="00D96252"/>
    <w:rsid w:val="00D975FF"/>
    <w:rsid w:val="00D97815"/>
    <w:rsid w:val="00DA2F53"/>
    <w:rsid w:val="00DA4D10"/>
    <w:rsid w:val="00DA53E4"/>
    <w:rsid w:val="00DB105D"/>
    <w:rsid w:val="00DB19B4"/>
    <w:rsid w:val="00DB32EF"/>
    <w:rsid w:val="00DB5A07"/>
    <w:rsid w:val="00DB74D7"/>
    <w:rsid w:val="00DC099C"/>
    <w:rsid w:val="00DC0BEA"/>
    <w:rsid w:val="00DC3AB2"/>
    <w:rsid w:val="00DC4083"/>
    <w:rsid w:val="00DC4084"/>
    <w:rsid w:val="00DC54F9"/>
    <w:rsid w:val="00DC588F"/>
    <w:rsid w:val="00DC7EA0"/>
    <w:rsid w:val="00DD0817"/>
    <w:rsid w:val="00DD4CAB"/>
    <w:rsid w:val="00DD5DED"/>
    <w:rsid w:val="00DD7435"/>
    <w:rsid w:val="00DD798B"/>
    <w:rsid w:val="00DF4424"/>
    <w:rsid w:val="00DF58A5"/>
    <w:rsid w:val="00DF79A3"/>
    <w:rsid w:val="00E01AD9"/>
    <w:rsid w:val="00E02421"/>
    <w:rsid w:val="00E045D2"/>
    <w:rsid w:val="00E11ED4"/>
    <w:rsid w:val="00E1434B"/>
    <w:rsid w:val="00E15AE0"/>
    <w:rsid w:val="00E16728"/>
    <w:rsid w:val="00E21B27"/>
    <w:rsid w:val="00E2538D"/>
    <w:rsid w:val="00E27344"/>
    <w:rsid w:val="00E30081"/>
    <w:rsid w:val="00E30C3A"/>
    <w:rsid w:val="00E33BF7"/>
    <w:rsid w:val="00E37EC2"/>
    <w:rsid w:val="00E40871"/>
    <w:rsid w:val="00E443DA"/>
    <w:rsid w:val="00E44BCB"/>
    <w:rsid w:val="00E46056"/>
    <w:rsid w:val="00E532C8"/>
    <w:rsid w:val="00E569DF"/>
    <w:rsid w:val="00E600AE"/>
    <w:rsid w:val="00E669A4"/>
    <w:rsid w:val="00E70A53"/>
    <w:rsid w:val="00E71ED2"/>
    <w:rsid w:val="00E72480"/>
    <w:rsid w:val="00E76597"/>
    <w:rsid w:val="00E77CAC"/>
    <w:rsid w:val="00E85233"/>
    <w:rsid w:val="00E85904"/>
    <w:rsid w:val="00E86BF9"/>
    <w:rsid w:val="00E875ED"/>
    <w:rsid w:val="00E92668"/>
    <w:rsid w:val="00EA0525"/>
    <w:rsid w:val="00EA3474"/>
    <w:rsid w:val="00EA3508"/>
    <w:rsid w:val="00EA48AD"/>
    <w:rsid w:val="00EA581C"/>
    <w:rsid w:val="00EA6DF0"/>
    <w:rsid w:val="00EA73D4"/>
    <w:rsid w:val="00EB0CE8"/>
    <w:rsid w:val="00EB358C"/>
    <w:rsid w:val="00EB3F2F"/>
    <w:rsid w:val="00EB67A5"/>
    <w:rsid w:val="00EC15F7"/>
    <w:rsid w:val="00ED1552"/>
    <w:rsid w:val="00ED1ABB"/>
    <w:rsid w:val="00ED4763"/>
    <w:rsid w:val="00EE51C4"/>
    <w:rsid w:val="00EE5360"/>
    <w:rsid w:val="00EE5F5B"/>
    <w:rsid w:val="00EE6719"/>
    <w:rsid w:val="00EE7FBA"/>
    <w:rsid w:val="00EF0044"/>
    <w:rsid w:val="00EF0E3E"/>
    <w:rsid w:val="00EF30BB"/>
    <w:rsid w:val="00EF31AA"/>
    <w:rsid w:val="00EF63F9"/>
    <w:rsid w:val="00EF6431"/>
    <w:rsid w:val="00EF69F7"/>
    <w:rsid w:val="00F015F0"/>
    <w:rsid w:val="00F06281"/>
    <w:rsid w:val="00F06DE3"/>
    <w:rsid w:val="00F14ADA"/>
    <w:rsid w:val="00F17534"/>
    <w:rsid w:val="00F207A2"/>
    <w:rsid w:val="00F20CD0"/>
    <w:rsid w:val="00F21E1A"/>
    <w:rsid w:val="00F22186"/>
    <w:rsid w:val="00F227EE"/>
    <w:rsid w:val="00F23263"/>
    <w:rsid w:val="00F2342F"/>
    <w:rsid w:val="00F237E1"/>
    <w:rsid w:val="00F241D5"/>
    <w:rsid w:val="00F302FF"/>
    <w:rsid w:val="00F32706"/>
    <w:rsid w:val="00F350B8"/>
    <w:rsid w:val="00F370F3"/>
    <w:rsid w:val="00F4308B"/>
    <w:rsid w:val="00F53117"/>
    <w:rsid w:val="00F5429B"/>
    <w:rsid w:val="00F55E9D"/>
    <w:rsid w:val="00F61A82"/>
    <w:rsid w:val="00F61FBE"/>
    <w:rsid w:val="00F650A4"/>
    <w:rsid w:val="00F65EE6"/>
    <w:rsid w:val="00F66F4E"/>
    <w:rsid w:val="00F67B33"/>
    <w:rsid w:val="00F714D8"/>
    <w:rsid w:val="00F72B79"/>
    <w:rsid w:val="00F72FE1"/>
    <w:rsid w:val="00F74431"/>
    <w:rsid w:val="00F8014E"/>
    <w:rsid w:val="00F825A9"/>
    <w:rsid w:val="00F82C76"/>
    <w:rsid w:val="00F83552"/>
    <w:rsid w:val="00F83981"/>
    <w:rsid w:val="00F83F49"/>
    <w:rsid w:val="00F849A0"/>
    <w:rsid w:val="00F84DDE"/>
    <w:rsid w:val="00F85E00"/>
    <w:rsid w:val="00F87802"/>
    <w:rsid w:val="00F92856"/>
    <w:rsid w:val="00F972AC"/>
    <w:rsid w:val="00F97867"/>
    <w:rsid w:val="00F97B5F"/>
    <w:rsid w:val="00FA2EF8"/>
    <w:rsid w:val="00FA3056"/>
    <w:rsid w:val="00FA3823"/>
    <w:rsid w:val="00FA543B"/>
    <w:rsid w:val="00FA763A"/>
    <w:rsid w:val="00FB0D47"/>
    <w:rsid w:val="00FB1DA8"/>
    <w:rsid w:val="00FB25CA"/>
    <w:rsid w:val="00FB6E0B"/>
    <w:rsid w:val="00FB7D3A"/>
    <w:rsid w:val="00FC019B"/>
    <w:rsid w:val="00FC0BE8"/>
    <w:rsid w:val="00FC1D9A"/>
    <w:rsid w:val="00FC3AE1"/>
    <w:rsid w:val="00FD1E5B"/>
    <w:rsid w:val="00FD41DE"/>
    <w:rsid w:val="00FD4CA8"/>
    <w:rsid w:val="00FD57F1"/>
    <w:rsid w:val="00FD5E7E"/>
    <w:rsid w:val="00FE1C9D"/>
    <w:rsid w:val="00FE1D53"/>
    <w:rsid w:val="00FE40AB"/>
    <w:rsid w:val="00FE70D6"/>
    <w:rsid w:val="00FF209B"/>
    <w:rsid w:val="00FF3691"/>
    <w:rsid w:val="00FF3D9C"/>
    <w:rsid w:val="00FF4752"/>
    <w:rsid w:val="00FF6F9C"/>
    <w:rsid w:val="0145EA71"/>
    <w:rsid w:val="0164A274"/>
    <w:rsid w:val="01AF5ADF"/>
    <w:rsid w:val="01B55ABF"/>
    <w:rsid w:val="0267752F"/>
    <w:rsid w:val="027E4A44"/>
    <w:rsid w:val="03681CDB"/>
    <w:rsid w:val="03FB9573"/>
    <w:rsid w:val="03FC86FA"/>
    <w:rsid w:val="04317202"/>
    <w:rsid w:val="051C88B9"/>
    <w:rsid w:val="058D7578"/>
    <w:rsid w:val="059010C1"/>
    <w:rsid w:val="05C7F026"/>
    <w:rsid w:val="05FDE1E5"/>
    <w:rsid w:val="06A712B0"/>
    <w:rsid w:val="06B5E60A"/>
    <w:rsid w:val="070692C2"/>
    <w:rsid w:val="07C90CAD"/>
    <w:rsid w:val="0867C137"/>
    <w:rsid w:val="08B89628"/>
    <w:rsid w:val="0A1FD68B"/>
    <w:rsid w:val="0A74B223"/>
    <w:rsid w:val="0A8E2186"/>
    <w:rsid w:val="0AEDDF01"/>
    <w:rsid w:val="0BB32D81"/>
    <w:rsid w:val="0C454FEB"/>
    <w:rsid w:val="0C986C91"/>
    <w:rsid w:val="0DBDFCFB"/>
    <w:rsid w:val="0DDE85FE"/>
    <w:rsid w:val="0E22426A"/>
    <w:rsid w:val="0E81A5D6"/>
    <w:rsid w:val="0EC10D1F"/>
    <w:rsid w:val="0F24566F"/>
    <w:rsid w:val="0F9C71FE"/>
    <w:rsid w:val="0FFE8C5E"/>
    <w:rsid w:val="1020F774"/>
    <w:rsid w:val="113055D4"/>
    <w:rsid w:val="11A736E0"/>
    <w:rsid w:val="11CC47D7"/>
    <w:rsid w:val="12491E2B"/>
    <w:rsid w:val="12B97372"/>
    <w:rsid w:val="1312B0BB"/>
    <w:rsid w:val="133A45D5"/>
    <w:rsid w:val="13875C20"/>
    <w:rsid w:val="1403A594"/>
    <w:rsid w:val="141F5DA7"/>
    <w:rsid w:val="14362824"/>
    <w:rsid w:val="147E8E42"/>
    <w:rsid w:val="14A918B4"/>
    <w:rsid w:val="14CF57A0"/>
    <w:rsid w:val="14D26323"/>
    <w:rsid w:val="150F39BB"/>
    <w:rsid w:val="158F2CA5"/>
    <w:rsid w:val="15C21E74"/>
    <w:rsid w:val="162567C4"/>
    <w:rsid w:val="1677436C"/>
    <w:rsid w:val="170F1DB5"/>
    <w:rsid w:val="17384666"/>
    <w:rsid w:val="17EA9F3A"/>
    <w:rsid w:val="1828BAED"/>
    <w:rsid w:val="18A3F217"/>
    <w:rsid w:val="18B5F737"/>
    <w:rsid w:val="18D75420"/>
    <w:rsid w:val="18E48850"/>
    <w:rsid w:val="194E9036"/>
    <w:rsid w:val="198127F6"/>
    <w:rsid w:val="1A9A87C5"/>
    <w:rsid w:val="1AC0B181"/>
    <w:rsid w:val="1B3293E4"/>
    <w:rsid w:val="1B92DE3F"/>
    <w:rsid w:val="1BA6A8CC"/>
    <w:rsid w:val="1BB9AA0B"/>
    <w:rsid w:val="1CD4E572"/>
    <w:rsid w:val="1D086421"/>
    <w:rsid w:val="1D60838D"/>
    <w:rsid w:val="1D703FFD"/>
    <w:rsid w:val="1D7E920A"/>
    <w:rsid w:val="1DD58286"/>
    <w:rsid w:val="1E20D269"/>
    <w:rsid w:val="1E2A20B5"/>
    <w:rsid w:val="1FAA766C"/>
    <w:rsid w:val="1FE1BE59"/>
    <w:rsid w:val="1FFBA56C"/>
    <w:rsid w:val="2038922F"/>
    <w:rsid w:val="203FD212"/>
    <w:rsid w:val="20C17956"/>
    <w:rsid w:val="20E6E361"/>
    <w:rsid w:val="20EA1622"/>
    <w:rsid w:val="210BC187"/>
    <w:rsid w:val="2125BEC5"/>
    <w:rsid w:val="216005A7"/>
    <w:rsid w:val="21E55FFE"/>
    <w:rsid w:val="24113AC3"/>
    <w:rsid w:val="2423E0F8"/>
    <w:rsid w:val="24D3A91B"/>
    <w:rsid w:val="250074C7"/>
    <w:rsid w:val="25B6C8AF"/>
    <w:rsid w:val="26380A51"/>
    <w:rsid w:val="26695359"/>
    <w:rsid w:val="26A34127"/>
    <w:rsid w:val="26D3CA7E"/>
    <w:rsid w:val="27741D37"/>
    <w:rsid w:val="27744570"/>
    <w:rsid w:val="2843FE23"/>
    <w:rsid w:val="2874ED1C"/>
    <w:rsid w:val="28A6D834"/>
    <w:rsid w:val="2974A341"/>
    <w:rsid w:val="297D8CE6"/>
    <w:rsid w:val="29ABE096"/>
    <w:rsid w:val="2B87A425"/>
    <w:rsid w:val="2BC266D4"/>
    <w:rsid w:val="2BCEE6E6"/>
    <w:rsid w:val="2BEA3A52"/>
    <w:rsid w:val="2CBAE48C"/>
    <w:rsid w:val="2CCA9664"/>
    <w:rsid w:val="2D42CE99"/>
    <w:rsid w:val="2ECABE42"/>
    <w:rsid w:val="2F2DB81B"/>
    <w:rsid w:val="300398E7"/>
    <w:rsid w:val="302EECA7"/>
    <w:rsid w:val="306C01A3"/>
    <w:rsid w:val="30FCDFED"/>
    <w:rsid w:val="31157B6A"/>
    <w:rsid w:val="312ECB05"/>
    <w:rsid w:val="31397A17"/>
    <w:rsid w:val="31745871"/>
    <w:rsid w:val="31DA6448"/>
    <w:rsid w:val="329AC532"/>
    <w:rsid w:val="329FD38B"/>
    <w:rsid w:val="32C31382"/>
    <w:rsid w:val="330EFADD"/>
    <w:rsid w:val="333AA231"/>
    <w:rsid w:val="33434D72"/>
    <w:rsid w:val="3365046A"/>
    <w:rsid w:val="34826BDB"/>
    <w:rsid w:val="34C2F681"/>
    <w:rsid w:val="34E17BB3"/>
    <w:rsid w:val="35566481"/>
    <w:rsid w:val="35C72A02"/>
    <w:rsid w:val="373D9058"/>
    <w:rsid w:val="37743635"/>
    <w:rsid w:val="378D52FF"/>
    <w:rsid w:val="3839F3F4"/>
    <w:rsid w:val="384748E7"/>
    <w:rsid w:val="38543838"/>
    <w:rsid w:val="38693D48"/>
    <w:rsid w:val="388F3ECB"/>
    <w:rsid w:val="38D5A213"/>
    <w:rsid w:val="38DEBD8E"/>
    <w:rsid w:val="3904FD75"/>
    <w:rsid w:val="390E4AC6"/>
    <w:rsid w:val="39C8F4CC"/>
    <w:rsid w:val="39CC4ECB"/>
    <w:rsid w:val="3A87F4F0"/>
    <w:rsid w:val="3BF31E59"/>
    <w:rsid w:val="3D308868"/>
    <w:rsid w:val="3E9C0BE0"/>
    <w:rsid w:val="3EDA9E48"/>
    <w:rsid w:val="40529835"/>
    <w:rsid w:val="405752FA"/>
    <w:rsid w:val="406F1996"/>
    <w:rsid w:val="40BD3698"/>
    <w:rsid w:val="410F77E2"/>
    <w:rsid w:val="4123A716"/>
    <w:rsid w:val="412BC672"/>
    <w:rsid w:val="41B5F1B9"/>
    <w:rsid w:val="42908C4F"/>
    <w:rsid w:val="42DA336B"/>
    <w:rsid w:val="430891B3"/>
    <w:rsid w:val="4383C9D8"/>
    <w:rsid w:val="446E2C71"/>
    <w:rsid w:val="44CBA8B2"/>
    <w:rsid w:val="45647482"/>
    <w:rsid w:val="45884AF6"/>
    <w:rsid w:val="460F764D"/>
    <w:rsid w:val="46C53E50"/>
    <w:rsid w:val="4813ECD3"/>
    <w:rsid w:val="48CF6122"/>
    <w:rsid w:val="4971C244"/>
    <w:rsid w:val="4A00878D"/>
    <w:rsid w:val="4A1A8F63"/>
    <w:rsid w:val="4AF3FB09"/>
    <w:rsid w:val="4B95A4EB"/>
    <w:rsid w:val="4CC6B948"/>
    <w:rsid w:val="4D354922"/>
    <w:rsid w:val="4E403B39"/>
    <w:rsid w:val="4EB9157E"/>
    <w:rsid w:val="4F005EBA"/>
    <w:rsid w:val="4F365079"/>
    <w:rsid w:val="4FA1EBF6"/>
    <w:rsid w:val="4FC8F52B"/>
    <w:rsid w:val="50054A76"/>
    <w:rsid w:val="50C813D8"/>
    <w:rsid w:val="51720EEC"/>
    <w:rsid w:val="5176AD0B"/>
    <w:rsid w:val="5219530C"/>
    <w:rsid w:val="523A9AC5"/>
    <w:rsid w:val="52634229"/>
    <w:rsid w:val="52764368"/>
    <w:rsid w:val="52D1D203"/>
    <w:rsid w:val="52F490AD"/>
    <w:rsid w:val="53133D1D"/>
    <w:rsid w:val="531B8E4F"/>
    <w:rsid w:val="531D2D79"/>
    <w:rsid w:val="54717735"/>
    <w:rsid w:val="5472CD63"/>
    <w:rsid w:val="5476A139"/>
    <w:rsid w:val="54936003"/>
    <w:rsid w:val="557FF521"/>
    <w:rsid w:val="55A14772"/>
    <w:rsid w:val="57E67B6F"/>
    <w:rsid w:val="57FB8B17"/>
    <w:rsid w:val="581A9196"/>
    <w:rsid w:val="58D025CD"/>
    <w:rsid w:val="58DE1238"/>
    <w:rsid w:val="58EABA83"/>
    <w:rsid w:val="590DA06B"/>
    <w:rsid w:val="59B1B1CA"/>
    <w:rsid w:val="59D14FC1"/>
    <w:rsid w:val="59E86CD7"/>
    <w:rsid w:val="5A4A3F36"/>
    <w:rsid w:val="5AA08727"/>
    <w:rsid w:val="5ADF6906"/>
    <w:rsid w:val="5AFB73B2"/>
    <w:rsid w:val="5BA67678"/>
    <w:rsid w:val="5BDBC52C"/>
    <w:rsid w:val="5BF52AF2"/>
    <w:rsid w:val="5C0365D9"/>
    <w:rsid w:val="5C29D796"/>
    <w:rsid w:val="5C38B588"/>
    <w:rsid w:val="5D478D83"/>
    <w:rsid w:val="5D932662"/>
    <w:rsid w:val="5DAC4DC4"/>
    <w:rsid w:val="5DF21994"/>
    <w:rsid w:val="5E279081"/>
    <w:rsid w:val="5EFD3E7C"/>
    <w:rsid w:val="5F263FEF"/>
    <w:rsid w:val="5F453460"/>
    <w:rsid w:val="5F4C579D"/>
    <w:rsid w:val="5F6A6C95"/>
    <w:rsid w:val="5FA706BF"/>
    <w:rsid w:val="5FC75259"/>
    <w:rsid w:val="601606D3"/>
    <w:rsid w:val="6047BF1A"/>
    <w:rsid w:val="60488868"/>
    <w:rsid w:val="61471098"/>
    <w:rsid w:val="614A2D2E"/>
    <w:rsid w:val="6189DC78"/>
    <w:rsid w:val="61D607B7"/>
    <w:rsid w:val="6298288E"/>
    <w:rsid w:val="63744C23"/>
    <w:rsid w:val="64358C86"/>
    <w:rsid w:val="6437148A"/>
    <w:rsid w:val="64B52466"/>
    <w:rsid w:val="6509A5EF"/>
    <w:rsid w:val="652CA87D"/>
    <w:rsid w:val="6561D0EE"/>
    <w:rsid w:val="65CEF46F"/>
    <w:rsid w:val="65D7830A"/>
    <w:rsid w:val="65FDB859"/>
    <w:rsid w:val="6655BB1F"/>
    <w:rsid w:val="66659FC8"/>
    <w:rsid w:val="669B214D"/>
    <w:rsid w:val="66CD6674"/>
    <w:rsid w:val="66F7DED8"/>
    <w:rsid w:val="674200C6"/>
    <w:rsid w:val="67D99213"/>
    <w:rsid w:val="680AF04B"/>
    <w:rsid w:val="6851D4E0"/>
    <w:rsid w:val="687E0819"/>
    <w:rsid w:val="69E1A001"/>
    <w:rsid w:val="69F55FF6"/>
    <w:rsid w:val="6A088873"/>
    <w:rsid w:val="6A16BCDF"/>
    <w:rsid w:val="6A6A5EEF"/>
    <w:rsid w:val="6AE2FBCB"/>
    <w:rsid w:val="6B132B13"/>
    <w:rsid w:val="6B51FAE4"/>
    <w:rsid w:val="6B7A7B0A"/>
    <w:rsid w:val="6CB8EBD0"/>
    <w:rsid w:val="6D2E1207"/>
    <w:rsid w:val="6D9C3D3A"/>
    <w:rsid w:val="6F4D0718"/>
    <w:rsid w:val="6FABEFB2"/>
    <w:rsid w:val="7013D721"/>
    <w:rsid w:val="702EBA53"/>
    <w:rsid w:val="7052A6F2"/>
    <w:rsid w:val="705CE6C5"/>
    <w:rsid w:val="7084EC19"/>
    <w:rsid w:val="70D0E99F"/>
    <w:rsid w:val="70E090DF"/>
    <w:rsid w:val="712C783A"/>
    <w:rsid w:val="715702AC"/>
    <w:rsid w:val="7306E696"/>
    <w:rsid w:val="73373D1C"/>
    <w:rsid w:val="7384AD76"/>
    <w:rsid w:val="746987DF"/>
    <w:rsid w:val="74CC8D4B"/>
    <w:rsid w:val="74EAC981"/>
    <w:rsid w:val="755B031D"/>
    <w:rsid w:val="757AABAC"/>
    <w:rsid w:val="757F0C62"/>
    <w:rsid w:val="75BFA29B"/>
    <w:rsid w:val="7618A180"/>
    <w:rsid w:val="76517D04"/>
    <w:rsid w:val="770A43FC"/>
    <w:rsid w:val="7765A0C1"/>
    <w:rsid w:val="7770E74B"/>
    <w:rsid w:val="777A2A04"/>
    <w:rsid w:val="77C77320"/>
    <w:rsid w:val="77DD7354"/>
    <w:rsid w:val="78711425"/>
    <w:rsid w:val="78CAF283"/>
    <w:rsid w:val="78FC4623"/>
    <w:rsid w:val="78FE669A"/>
    <w:rsid w:val="7939131E"/>
    <w:rsid w:val="796487A1"/>
    <w:rsid w:val="79A8A9AF"/>
    <w:rsid w:val="79C365A3"/>
    <w:rsid w:val="79EBCF9E"/>
    <w:rsid w:val="7A293EA9"/>
    <w:rsid w:val="7A450154"/>
    <w:rsid w:val="7AEDE3A3"/>
    <w:rsid w:val="7B1675D7"/>
    <w:rsid w:val="7B279408"/>
    <w:rsid w:val="7B59197E"/>
    <w:rsid w:val="7B8C3386"/>
    <w:rsid w:val="7B8DF8F3"/>
    <w:rsid w:val="7BBD49BD"/>
    <w:rsid w:val="7BEFE17D"/>
    <w:rsid w:val="7C30283F"/>
    <w:rsid w:val="7C4B1609"/>
    <w:rsid w:val="7CA98F64"/>
    <w:rsid w:val="7CC2F42F"/>
    <w:rsid w:val="7D2AC66E"/>
    <w:rsid w:val="7E62F370"/>
    <w:rsid w:val="7EC27E1A"/>
    <w:rsid w:val="7ED819A7"/>
    <w:rsid w:val="7EE48F21"/>
    <w:rsid w:val="7EF9F7DD"/>
    <w:rsid w:val="7F43B524"/>
    <w:rsid w:val="7FA57BF0"/>
    <w:rsid w:val="7FA9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79DE90"/>
  <w15:chartTrackingRefBased/>
  <w15:docId w15:val="{6BEABBDD-D664-4D12-90C9-59AE35344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C2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1A8"/>
  </w:style>
  <w:style w:type="paragraph" w:styleId="Footer">
    <w:name w:val="footer"/>
    <w:basedOn w:val="Normal"/>
    <w:link w:val="FooterChar"/>
    <w:uiPriority w:val="99"/>
    <w:unhideWhenUsed/>
    <w:rsid w:val="002A31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1A8"/>
  </w:style>
  <w:style w:type="paragraph" w:styleId="ListParagraph">
    <w:name w:val="List Paragraph"/>
    <w:basedOn w:val="Normal"/>
    <w:uiPriority w:val="34"/>
    <w:qFormat/>
    <w:rsid w:val="002A31A8"/>
    <w:pPr>
      <w:ind w:left="720"/>
      <w:contextualSpacing/>
    </w:pPr>
  </w:style>
  <w:style w:type="table" w:styleId="TableGrid">
    <w:name w:val="Table Grid"/>
    <w:basedOn w:val="TableNormal"/>
    <w:uiPriority w:val="39"/>
    <w:rsid w:val="002A31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1105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1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43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0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4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6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0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37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4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34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3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7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9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5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3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6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6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2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8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7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6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3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9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0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3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1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3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9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0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9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8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7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34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57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6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27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2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46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7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25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43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2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2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3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7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4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8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5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4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1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1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12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B69437-33EE-4D7A-84B2-6A701E6AE4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6</Pages>
  <Words>4319</Words>
  <Characters>24622</Characters>
  <Application>Microsoft Office Word</Application>
  <DocSecurity>0</DocSecurity>
  <Lines>205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ヒカル 夕生</dc:creator>
  <cp:keywords/>
  <dc:description/>
  <cp:lastModifiedBy>Yoga Raditya</cp:lastModifiedBy>
  <cp:revision>6</cp:revision>
  <dcterms:created xsi:type="dcterms:W3CDTF">2023-11-16T04:52:00Z</dcterms:created>
  <dcterms:modified xsi:type="dcterms:W3CDTF">2023-11-16T09:04:00Z</dcterms:modified>
</cp:coreProperties>
</file>